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082BA2" w:rsidRPr="00650A3C" w14:paraId="58B0753B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bookmarkStart w:id="0" w:name="_Hlk532253091"/>
          <w:p w14:paraId="4CEBD111" w14:textId="77777777" w:rsidR="00A24368" w:rsidRPr="00650A3C" w:rsidRDefault="00A24368" w:rsidP="00A24368">
            <w:pPr>
              <w:pStyle w:val="Textodecontraportada"/>
            </w:pPr>
            <w:r w:rsidRPr="00650A3C"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14EE4952" wp14:editId="5B4BCEB1">
                      <wp:extent cx="541541" cy="550051"/>
                      <wp:effectExtent l="0" t="0" r="0" b="2540"/>
                      <wp:docPr id="99" name="Grupo 99" descr="estrella con diseño decorativo alrededor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42" name="Forma libre: Forma 42">
                                <a:extLst>
                                  <a:ext uri="{FF2B5EF4-FFF2-40B4-BE49-F238E27FC236}">
                                    <a16:creationId xmlns:a16="http://schemas.microsoft.com/office/drawing/2014/main" id="{3B3CB7F7-98DB-4327-BAE6-7A69F381E22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3" name="Forma libre: Forma 43">
                                <a:extLst>
                                  <a:ext uri="{FF2B5EF4-FFF2-40B4-BE49-F238E27FC236}">
                                    <a16:creationId xmlns:a16="http://schemas.microsoft.com/office/drawing/2014/main" id="{ACFAB378-E2A2-4335-8C6C-47D4347179E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4" name="Forma libre: Forma 44">
                                <a:extLst>
                                  <a:ext uri="{FF2B5EF4-FFF2-40B4-BE49-F238E27FC236}">
                                    <a16:creationId xmlns:a16="http://schemas.microsoft.com/office/drawing/2014/main" id="{9B9D9D27-FAC7-4D13-A123-AB4B796C3B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5" name="Forma libre: Forma 45">
                                <a:extLst>
                                  <a:ext uri="{FF2B5EF4-FFF2-40B4-BE49-F238E27FC236}">
                                    <a16:creationId xmlns:a16="http://schemas.microsoft.com/office/drawing/2014/main" id="{4E36FE1A-4F25-4EC4-A0D9-F507056039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6" name="Forma libre: Forma 46">
                                <a:extLst>
                                  <a:ext uri="{FF2B5EF4-FFF2-40B4-BE49-F238E27FC236}">
                                    <a16:creationId xmlns:a16="http://schemas.microsoft.com/office/drawing/2014/main" id="{A04742E1-671F-4230-9710-44B27C6668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7" name="Forma libre: Forma 47">
                                <a:extLst>
                                  <a:ext uri="{FF2B5EF4-FFF2-40B4-BE49-F238E27FC236}">
                                    <a16:creationId xmlns:a16="http://schemas.microsoft.com/office/drawing/2014/main" id="{26469785-B088-45D5-818C-CE0FD5EF2CE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8" name="Forma libre: Forma 48">
                                <a:extLst>
                                  <a:ext uri="{FF2B5EF4-FFF2-40B4-BE49-F238E27FC236}">
                                    <a16:creationId xmlns:a16="http://schemas.microsoft.com/office/drawing/2014/main" id="{B85970F8-B3F3-4F76-A7C2-AFAA0AA910C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49" name="Forma libre: Forma 49">
                                <a:extLst>
                                  <a:ext uri="{FF2B5EF4-FFF2-40B4-BE49-F238E27FC236}">
                                    <a16:creationId xmlns:a16="http://schemas.microsoft.com/office/drawing/2014/main" id="{78C9EB2C-6810-4E2F-9292-0720812CC54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0" name="Forma libre: Forma 50">
                                <a:extLst>
                                  <a:ext uri="{FF2B5EF4-FFF2-40B4-BE49-F238E27FC236}">
                                    <a16:creationId xmlns:a16="http://schemas.microsoft.com/office/drawing/2014/main" id="{DB8F13E3-FBB9-4ADF-95D4-8FC860CB73B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1" name="Forma libre: Forma 51">
                                <a:extLst>
                                  <a:ext uri="{FF2B5EF4-FFF2-40B4-BE49-F238E27FC236}">
                                    <a16:creationId xmlns:a16="http://schemas.microsoft.com/office/drawing/2014/main" id="{3D436710-01C8-4AF9-A3D8-E88E5E5F937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2" name="Forma libre: Forma 52">
                                <a:extLst>
                                  <a:ext uri="{FF2B5EF4-FFF2-40B4-BE49-F238E27FC236}">
                                    <a16:creationId xmlns:a16="http://schemas.microsoft.com/office/drawing/2014/main" id="{F764E05F-4233-4184-A12D-C9FA8FE6D9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3" name="Forma libre: Forma 53">
                                <a:extLst>
                                  <a:ext uri="{FF2B5EF4-FFF2-40B4-BE49-F238E27FC236}">
                                    <a16:creationId xmlns:a16="http://schemas.microsoft.com/office/drawing/2014/main" id="{ECA8E111-1954-4555-8850-8AA37C1BAD2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54" name="Forma libre: Forma 54">
                                <a:extLst>
                                  <a:ext uri="{FF2B5EF4-FFF2-40B4-BE49-F238E27FC236}">
                                    <a16:creationId xmlns:a16="http://schemas.microsoft.com/office/drawing/2014/main" id="{29CA11E3-F5BC-47C9-B5FE-2A0144DC8B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5" name="Forma libre: Forma 55">
                                <a:extLst>
                                  <a:ext uri="{FF2B5EF4-FFF2-40B4-BE49-F238E27FC236}">
                                    <a16:creationId xmlns:a16="http://schemas.microsoft.com/office/drawing/2014/main" id="{11C01A1C-AD6B-4FCB-8F06-D5A02A84A55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orma libre: Forma 56">
                                <a:extLst>
                                  <a:ext uri="{FF2B5EF4-FFF2-40B4-BE49-F238E27FC236}">
                                    <a16:creationId xmlns:a16="http://schemas.microsoft.com/office/drawing/2014/main" id="{BE86A8AC-F611-44BC-9257-F2FEC8A0748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orma libre: Forma 57">
                                <a:extLst>
                                  <a:ext uri="{FF2B5EF4-FFF2-40B4-BE49-F238E27FC236}">
                                    <a16:creationId xmlns:a16="http://schemas.microsoft.com/office/drawing/2014/main" id="{90BC0B6D-2365-4768-9126-84ADD4652C7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orma libre: Forma 58">
                                <a:extLst>
                                  <a:ext uri="{FF2B5EF4-FFF2-40B4-BE49-F238E27FC236}">
                                    <a16:creationId xmlns:a16="http://schemas.microsoft.com/office/drawing/2014/main" id="{B139BF5B-0F80-4234-AF15-655B0DAFEC8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orma libre: Forma 59">
                                <a:extLst>
                                  <a:ext uri="{FF2B5EF4-FFF2-40B4-BE49-F238E27FC236}">
                                    <a16:creationId xmlns:a16="http://schemas.microsoft.com/office/drawing/2014/main" id="{E530EF69-843F-43B7-B1BB-547E5592A48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orma libre: Forma 60">
                                <a:extLst>
                                  <a:ext uri="{FF2B5EF4-FFF2-40B4-BE49-F238E27FC236}">
                                    <a16:creationId xmlns:a16="http://schemas.microsoft.com/office/drawing/2014/main" id="{CB7A4680-F338-4EE5-A6FD-C8B08ACF2D9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orma libre: Forma 61">
                                <a:extLst>
                                  <a:ext uri="{FF2B5EF4-FFF2-40B4-BE49-F238E27FC236}">
                                    <a16:creationId xmlns:a16="http://schemas.microsoft.com/office/drawing/2014/main" id="{0AF18BBF-33BC-4D09-B9DB-E259F0173E5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orma libre: Forma 62">
                                <a:extLst>
                                  <a:ext uri="{FF2B5EF4-FFF2-40B4-BE49-F238E27FC236}">
                                    <a16:creationId xmlns:a16="http://schemas.microsoft.com/office/drawing/2014/main" id="{5C2783CC-EB64-4BC7-B842-074700437F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orma libre: Forma 63">
                                <a:extLst>
                                  <a:ext uri="{FF2B5EF4-FFF2-40B4-BE49-F238E27FC236}">
                                    <a16:creationId xmlns:a16="http://schemas.microsoft.com/office/drawing/2014/main" id="{44420903-E928-4E50-BE5E-759CD5880E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orma libre: Forma 64">
                                <a:extLst>
                                  <a:ext uri="{FF2B5EF4-FFF2-40B4-BE49-F238E27FC236}">
                                    <a16:creationId xmlns:a16="http://schemas.microsoft.com/office/drawing/2014/main" id="{BD5E59E2-9AF8-440F-AC8D-296D75DD6A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orma libre: Forma 65">
                                <a:extLst>
                                  <a:ext uri="{FF2B5EF4-FFF2-40B4-BE49-F238E27FC236}">
                                    <a16:creationId xmlns:a16="http://schemas.microsoft.com/office/drawing/2014/main" id="{617890A5-7B16-4A63-A264-836D1F338F8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orma libre: Forma 66">
                                <a:extLst>
                                  <a:ext uri="{FF2B5EF4-FFF2-40B4-BE49-F238E27FC236}">
                                    <a16:creationId xmlns:a16="http://schemas.microsoft.com/office/drawing/2014/main" id="{2C918ADA-85F8-47E2-BD29-C08698964B2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orma libre: Forma 67">
                                <a:extLst>
                                  <a:ext uri="{FF2B5EF4-FFF2-40B4-BE49-F238E27FC236}">
                                    <a16:creationId xmlns:a16="http://schemas.microsoft.com/office/drawing/2014/main" id="{4DC2A155-1A55-4736-B453-4CB50D6BE6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orma libre: Forma 68">
                                <a:extLst>
                                  <a:ext uri="{FF2B5EF4-FFF2-40B4-BE49-F238E27FC236}">
                                    <a16:creationId xmlns:a16="http://schemas.microsoft.com/office/drawing/2014/main" id="{CDE3B8EA-9C4E-4824-A7C5-1A103A8708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orma libre: Forma 69">
                                <a:extLst>
                                  <a:ext uri="{FF2B5EF4-FFF2-40B4-BE49-F238E27FC236}">
                                    <a16:creationId xmlns:a16="http://schemas.microsoft.com/office/drawing/2014/main" id="{EEB8174B-2F5D-4157-B785-FA49A4D83A6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orma libre: Forma 70">
                                <a:extLst>
                                  <a:ext uri="{FF2B5EF4-FFF2-40B4-BE49-F238E27FC236}">
                                    <a16:creationId xmlns:a16="http://schemas.microsoft.com/office/drawing/2014/main" id="{255F02AD-7FF9-44DC-AF4B-C0E230B037C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orma libre: Forma 71">
                                <a:extLst>
                                  <a:ext uri="{FF2B5EF4-FFF2-40B4-BE49-F238E27FC236}">
                                    <a16:creationId xmlns:a16="http://schemas.microsoft.com/office/drawing/2014/main" id="{BB5BD7AF-16E3-4351-B4C1-FC6DCEBEA14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orma libre: Forma 72">
                                <a:extLst>
                                  <a:ext uri="{FF2B5EF4-FFF2-40B4-BE49-F238E27FC236}">
                                    <a16:creationId xmlns:a16="http://schemas.microsoft.com/office/drawing/2014/main" id="{F8F39BDB-6049-4941-A395-47668B600A7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B52FC7" id="Grupo 99" o:spid="_x0000_s1026" alt="estrella con diseño decorativo alrededor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">
                      <v:shape id="Forma libre: Forma 42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orma libre: Forma 43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orma libre: Forma 44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orma libre: Forma 45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orma libre: Forma 46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orma libre: Forma 47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orma libre: Forma 48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orma libre: Forma 49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orma libre: Forma 50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orma libre: Forma 51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orma libre: Forma 52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orma libre: Forma 53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orma libre: Forma 54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orma libre: Forma 55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orma libre: Forma 56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orma libre: Forma 57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orma libre: Forma 58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orma libre: Forma 59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orma libre: Forma 60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orma libre: Forma 61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orma libre: Forma 62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orma libre: Forma 63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orma libre: Forma 64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orma libre: Forma 65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orma libre: Forma 66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orma libre: Forma 67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orma libre: Forma 68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orma libre: Forma 69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orma libre: Forma 70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orma libre: Forma 71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orma libre: Forma 72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25744799"/>
              <w:placeholder>
                <w:docPart w:val="547C55CE69C84ADDADD86F3E59712C44"/>
              </w:placeholder>
              <w:temporary/>
              <w:showingPlcHdr/>
              <w15:appearance w15:val="hidden"/>
            </w:sdtPr>
            <w:sdtEndPr/>
            <w:sdtContent>
              <w:p w14:paraId="6CB72CCC" w14:textId="124AE946" w:rsidR="00A24368" w:rsidRPr="00650A3C" w:rsidRDefault="00A24368" w:rsidP="00A24368">
                <w:pPr>
                  <w:pStyle w:val="Textodecontraportada"/>
                </w:pPr>
                <w:r w:rsidRPr="00650A3C">
                  <w:rPr>
                    <w:lang w:val="es-MX" w:bidi="es-MX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70B775FF" w14:textId="5B323DAF" w:rsidR="00082BA2" w:rsidRPr="00650A3C" w:rsidRDefault="00820E8E" w:rsidP="00A24368">
            <w:pPr>
              <w:pStyle w:val="Ttulo"/>
            </w:pPr>
            <w:sdt>
              <w:sdtPr>
                <w:id w:val="-471296695"/>
                <w:placeholder>
                  <w:docPart w:val="36941BE2F5894E558EB5E0BF35CE6EFF"/>
                </w:placeholder>
                <w:temporary/>
                <w:showingPlcHdr/>
                <w15:appearance w15:val="hidden"/>
              </w:sdtPr>
              <w:sdtEndPr/>
              <w:sdtContent>
                <w:r w:rsidR="00082BA2" w:rsidRPr="00650A3C">
                  <w:rPr>
                    <w:lang w:val="es-MX" w:bidi="es-MX"/>
                  </w:rPr>
                  <w:t>Te</w:t>
                </w:r>
              </w:sdtContent>
            </w:sdt>
            <w:r w:rsidR="00082BA2" w:rsidRPr="00650A3C">
              <w:rPr>
                <w:noProof/>
                <w:lang w:val="es-MX" w:bidi="es-MX"/>
              </w:rPr>
              <mc:AlternateContent>
                <mc:Choice Requires="wps">
                  <w:drawing>
                    <wp:inline distT="0" distB="0" distL="0" distR="0" wp14:anchorId="31753AEA" wp14:editId="462151D9">
                      <wp:extent cx="956945" cy="841375"/>
                      <wp:effectExtent l="0" t="0" r="0" b="0"/>
                      <wp:docPr id="84" name="Gráfico 7" descr="Corazón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D675DD" id="Gráfico 7" o:spid="_x0000_s1026" alt="Corazón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-1689210913"/>
              <w:placeholder>
                <w:docPart w:val="B6F447DA4935441082D377EC1990FF8A"/>
              </w:placeholder>
              <w:temporary/>
              <w:showingPlcHdr/>
              <w15:appearance w15:val="hidden"/>
            </w:sdtPr>
            <w:sdtEndPr/>
            <w:sdtContent>
              <w:p w14:paraId="4A3E7237" w14:textId="20F3FF62" w:rsidR="00082BA2" w:rsidRPr="00650A3C" w:rsidRDefault="00082BA2" w:rsidP="00A24368">
                <w:pPr>
                  <w:pStyle w:val="Ttulo"/>
                </w:pPr>
                <w:r w:rsidRPr="00650A3C">
                  <w:rPr>
                    <w:lang w:val="es-MX" w:bidi="es-MX"/>
                  </w:rPr>
                  <w:t>AMO</w:t>
                </w:r>
              </w:p>
            </w:sdtContent>
          </w:sdt>
        </w:tc>
      </w:tr>
      <w:bookmarkEnd w:id="0"/>
      <w:tr w:rsidR="00A24368" w:rsidRPr="00650A3C" w14:paraId="250D32A4" w14:textId="77777777" w:rsidTr="00554483">
        <w:trPr>
          <w:trHeight w:val="7200"/>
          <w:jc w:val="center"/>
        </w:trPr>
        <w:tc>
          <w:tcPr>
            <w:tcW w:w="5670" w:type="dxa"/>
            <w:vAlign w:val="center"/>
          </w:tcPr>
          <w:p w14:paraId="7BC84A29" w14:textId="77777777" w:rsidR="00A24368" w:rsidRPr="00650A3C" w:rsidRDefault="00A24368" w:rsidP="00554483">
            <w:pPr>
              <w:pStyle w:val="Textodecontraportada"/>
            </w:pPr>
            <w:r w:rsidRPr="00650A3C">
              <w:rPr>
                <w:noProof/>
                <w:lang w:val="es-MX" w:bidi="es-MX"/>
              </w:rPr>
              <mc:AlternateContent>
                <mc:Choice Requires="wpg">
                  <w:drawing>
                    <wp:inline distT="0" distB="0" distL="0" distR="0" wp14:anchorId="0D9519C3" wp14:editId="6A48FABD">
                      <wp:extent cx="541541" cy="550051"/>
                      <wp:effectExtent l="0" t="0" r="0" b="2540"/>
                      <wp:docPr id="164" name="Grupo 164" descr="estrella con diseño decorativo alrededor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41541" cy="550051"/>
                                <a:chOff x="0" y="0"/>
                                <a:chExt cx="541541" cy="550051"/>
                              </a:xfrm>
                            </wpg:grpSpPr>
                            <wps:wsp>
                              <wps:cNvPr id="165" name="Forma libre: Forma 165">
                                <a:extLst/>
                              </wps:cNvPr>
                              <wps:cNvSpPr/>
                              <wps:spPr>
                                <a:xfrm>
                                  <a:off x="135467" y="135467"/>
                                  <a:ext cx="286759" cy="269804"/>
                                </a:xfrm>
                                <a:custGeom>
                                  <a:avLst/>
                                  <a:gdLst>
                                    <a:gd name="connsiteX0" fmla="*/ 80772 w 161925"/>
                                    <a:gd name="connsiteY0" fmla="*/ 7148 h 152400"/>
                                    <a:gd name="connsiteX1" fmla="*/ 76485 w 161925"/>
                                    <a:gd name="connsiteY1" fmla="*/ 10290 h 152400"/>
                                    <a:gd name="connsiteX2" fmla="*/ 58959 w 161925"/>
                                    <a:gd name="connsiteY2" fmla="*/ 59068 h 152400"/>
                                    <a:gd name="connsiteX3" fmla="*/ 12000 w 161925"/>
                                    <a:gd name="connsiteY3" fmla="*/ 58325 h 152400"/>
                                    <a:gd name="connsiteX4" fmla="*/ 7144 w 161925"/>
                                    <a:gd name="connsiteY4" fmla="*/ 63012 h 152400"/>
                                    <a:gd name="connsiteX5" fmla="*/ 8858 w 161925"/>
                                    <a:gd name="connsiteY5" fmla="*/ 66697 h 152400"/>
                                    <a:gd name="connsiteX6" fmla="*/ 46958 w 161925"/>
                                    <a:gd name="connsiteY6" fmla="*/ 99511 h 152400"/>
                                    <a:gd name="connsiteX7" fmla="*/ 30194 w 161925"/>
                                    <a:gd name="connsiteY7" fmla="*/ 148461 h 152400"/>
                                    <a:gd name="connsiteX8" fmla="*/ 33147 w 161925"/>
                                    <a:gd name="connsiteY8" fmla="*/ 154499 h 152400"/>
                                    <a:gd name="connsiteX9" fmla="*/ 37242 w 161925"/>
                                    <a:gd name="connsiteY9" fmla="*/ 154023 h 152400"/>
                                    <a:gd name="connsiteX10" fmla="*/ 81915 w 161925"/>
                                    <a:gd name="connsiteY10" fmla="*/ 125524 h 152400"/>
                                    <a:gd name="connsiteX11" fmla="*/ 124110 w 161925"/>
                                    <a:gd name="connsiteY11" fmla="*/ 150060 h 152400"/>
                                    <a:gd name="connsiteX12" fmla="*/ 130587 w 161925"/>
                                    <a:gd name="connsiteY12" fmla="*/ 148327 h 152400"/>
                                    <a:gd name="connsiteX13" fmla="*/ 130969 w 161925"/>
                                    <a:gd name="connsiteY13" fmla="*/ 144250 h 152400"/>
                                    <a:gd name="connsiteX14" fmla="*/ 115062 w 161925"/>
                                    <a:gd name="connsiteY14" fmla="*/ 102731 h 152400"/>
                                    <a:gd name="connsiteX15" fmla="*/ 153066 w 161925"/>
                                    <a:gd name="connsiteY15" fmla="*/ 70784 h 152400"/>
                                    <a:gd name="connsiteX16" fmla="*/ 153732 w 161925"/>
                                    <a:gd name="connsiteY16" fmla="*/ 64078 h 152400"/>
                                    <a:gd name="connsiteX17" fmla="*/ 149923 w 161925"/>
                                    <a:gd name="connsiteY17" fmla="*/ 62383 h 152400"/>
                                    <a:gd name="connsiteX18" fmla="*/ 102298 w 161925"/>
                                    <a:gd name="connsiteY18" fmla="*/ 63145 h 152400"/>
                                    <a:gd name="connsiteX19" fmla="*/ 85534 w 161925"/>
                                    <a:gd name="connsiteY19" fmla="*/ 10453 h 152400"/>
                                    <a:gd name="connsiteX20" fmla="*/ 80772 w 161925"/>
                                    <a:gd name="connsiteY20" fmla="*/ 7148 h 152400"/>
                                    <a:gd name="connsiteX21" fmla="*/ 80676 w 161925"/>
                                    <a:gd name="connsiteY21" fmla="*/ 26731 h 152400"/>
                                    <a:gd name="connsiteX22" fmla="*/ 94297 w 161925"/>
                                    <a:gd name="connsiteY22" fmla="*/ 69393 h 152400"/>
                                    <a:gd name="connsiteX23" fmla="*/ 98964 w 161925"/>
                                    <a:gd name="connsiteY23" fmla="*/ 72727 h 152400"/>
                                    <a:gd name="connsiteX24" fmla="*/ 136684 w 161925"/>
                                    <a:gd name="connsiteY24" fmla="*/ 72127 h 152400"/>
                                    <a:gd name="connsiteX25" fmla="*/ 106298 w 161925"/>
                                    <a:gd name="connsiteY25" fmla="*/ 97616 h 152400"/>
                                    <a:gd name="connsiteX26" fmla="*/ 104965 w 161925"/>
                                    <a:gd name="connsiteY26" fmla="*/ 102969 h 152400"/>
                                    <a:gd name="connsiteX27" fmla="*/ 117157 w 161925"/>
                                    <a:gd name="connsiteY27" fmla="*/ 135049 h 152400"/>
                                    <a:gd name="connsiteX28" fmla="*/ 84201 w 161925"/>
                                    <a:gd name="connsiteY28" fmla="*/ 115828 h 152400"/>
                                    <a:gd name="connsiteX29" fmla="*/ 79247 w 161925"/>
                                    <a:gd name="connsiteY29" fmla="*/ 115942 h 152400"/>
                                    <a:gd name="connsiteX30" fmla="*/ 43624 w 161925"/>
                                    <a:gd name="connsiteY30" fmla="*/ 138649 h 152400"/>
                                    <a:gd name="connsiteX31" fmla="*/ 57055 w 161925"/>
                                    <a:gd name="connsiteY31" fmla="*/ 99569 h 152400"/>
                                    <a:gd name="connsiteX32" fmla="*/ 55626 w 161925"/>
                                    <a:gd name="connsiteY32" fmla="*/ 94396 h 152400"/>
                                    <a:gd name="connsiteX33" fmla="*/ 24955 w 161925"/>
                                    <a:gd name="connsiteY33" fmla="*/ 68050 h 152400"/>
                                    <a:gd name="connsiteX34" fmla="*/ 62197 w 161925"/>
                                    <a:gd name="connsiteY34" fmla="*/ 68650 h 152400"/>
                                    <a:gd name="connsiteX35" fmla="*/ 66769 w 161925"/>
                                    <a:gd name="connsiteY35" fmla="*/ 65507 h 1524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161925" h="152400">
                                      <a:moveTo>
                                        <a:pt x="80772" y="7148"/>
                                      </a:moveTo>
                                      <a:cubicBezTo>
                                        <a:pt x="78866" y="7224"/>
                                        <a:pt x="77152" y="8462"/>
                                        <a:pt x="76485" y="10290"/>
                                      </a:cubicBezTo>
                                      <a:lnTo>
                                        <a:pt x="58959" y="59068"/>
                                      </a:lnTo>
                                      <a:lnTo>
                                        <a:pt x="12000" y="58325"/>
                                      </a:lnTo>
                                      <a:cubicBezTo>
                                        <a:pt x="9334" y="58287"/>
                                        <a:pt x="7238" y="60383"/>
                                        <a:pt x="7144" y="63012"/>
                                      </a:cubicBezTo>
                                      <a:cubicBezTo>
                                        <a:pt x="7144" y="64421"/>
                                        <a:pt x="7715" y="65774"/>
                                        <a:pt x="8858" y="66697"/>
                                      </a:cubicBezTo>
                                      <a:lnTo>
                                        <a:pt x="46958" y="99511"/>
                                      </a:lnTo>
                                      <a:lnTo>
                                        <a:pt x="30194" y="148461"/>
                                      </a:lnTo>
                                      <a:cubicBezTo>
                                        <a:pt x="29337" y="150946"/>
                                        <a:pt x="30670" y="153651"/>
                                        <a:pt x="33147" y="154499"/>
                                      </a:cubicBezTo>
                                      <a:cubicBezTo>
                                        <a:pt x="34480" y="154966"/>
                                        <a:pt x="36004" y="154785"/>
                                        <a:pt x="37242" y="154023"/>
                                      </a:cubicBezTo>
                                      <a:lnTo>
                                        <a:pt x="81915" y="125524"/>
                                      </a:lnTo>
                                      <a:lnTo>
                                        <a:pt x="124110" y="150060"/>
                                      </a:lnTo>
                                      <a:cubicBezTo>
                                        <a:pt x="126396" y="151375"/>
                                        <a:pt x="129254" y="150603"/>
                                        <a:pt x="130587" y="148327"/>
                                      </a:cubicBezTo>
                                      <a:cubicBezTo>
                                        <a:pt x="131349" y="147089"/>
                                        <a:pt x="131444" y="145593"/>
                                        <a:pt x="130969" y="144250"/>
                                      </a:cubicBezTo>
                                      <a:lnTo>
                                        <a:pt x="115062" y="102731"/>
                                      </a:lnTo>
                                      <a:lnTo>
                                        <a:pt x="153066" y="70784"/>
                                      </a:lnTo>
                                      <a:cubicBezTo>
                                        <a:pt x="155161" y="69098"/>
                                        <a:pt x="155352" y="66088"/>
                                        <a:pt x="153732" y="64078"/>
                                      </a:cubicBezTo>
                                      <a:cubicBezTo>
                                        <a:pt x="152780" y="62983"/>
                                        <a:pt x="151447" y="62354"/>
                                        <a:pt x="149923" y="62383"/>
                                      </a:cubicBezTo>
                                      <a:lnTo>
                                        <a:pt x="102298" y="63145"/>
                                      </a:lnTo>
                                      <a:lnTo>
                                        <a:pt x="85534" y="10453"/>
                                      </a:lnTo>
                                      <a:cubicBezTo>
                                        <a:pt x="84867" y="8414"/>
                                        <a:pt x="82962" y="7062"/>
                                        <a:pt x="80772" y="7148"/>
                                      </a:cubicBezTo>
                                      <a:close/>
                                      <a:moveTo>
                                        <a:pt x="80676" y="26731"/>
                                      </a:moveTo>
                                      <a:lnTo>
                                        <a:pt x="94297" y="69393"/>
                                      </a:lnTo>
                                      <a:cubicBezTo>
                                        <a:pt x="94964" y="71403"/>
                                        <a:pt x="96773" y="72756"/>
                                        <a:pt x="98964" y="72727"/>
                                      </a:cubicBezTo>
                                      <a:lnTo>
                                        <a:pt x="136684" y="72127"/>
                                      </a:lnTo>
                                      <a:lnTo>
                                        <a:pt x="106298" y="97616"/>
                                      </a:lnTo>
                                      <a:cubicBezTo>
                                        <a:pt x="104775" y="98921"/>
                                        <a:pt x="104203" y="101073"/>
                                        <a:pt x="104965" y="102969"/>
                                      </a:cubicBezTo>
                                      <a:lnTo>
                                        <a:pt x="117157" y="135049"/>
                                      </a:lnTo>
                                      <a:lnTo>
                                        <a:pt x="84201" y="115828"/>
                                      </a:lnTo>
                                      <a:cubicBezTo>
                                        <a:pt x="82581" y="114932"/>
                                        <a:pt x="80676" y="114980"/>
                                        <a:pt x="79247" y="115942"/>
                                      </a:cubicBezTo>
                                      <a:lnTo>
                                        <a:pt x="43624" y="138649"/>
                                      </a:lnTo>
                                      <a:lnTo>
                                        <a:pt x="57055" y="99569"/>
                                      </a:lnTo>
                                      <a:cubicBezTo>
                                        <a:pt x="57721" y="97721"/>
                                        <a:pt x="57150" y="95663"/>
                                        <a:pt x="55626" y="94396"/>
                                      </a:cubicBezTo>
                                      <a:lnTo>
                                        <a:pt x="24955" y="68050"/>
                                      </a:lnTo>
                                      <a:lnTo>
                                        <a:pt x="62197" y="68650"/>
                                      </a:lnTo>
                                      <a:cubicBezTo>
                                        <a:pt x="64198" y="68689"/>
                                        <a:pt x="66103" y="67422"/>
                                        <a:pt x="66769" y="655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6" name="Forma libre: Forma 166">
                                <a:extLst/>
                              </wps:cNvPr>
                              <wps:cNvSpPr/>
                              <wps:spPr>
                                <a:xfrm>
                                  <a:off x="254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2766 w 19050"/>
                                    <a:gd name="connsiteY0" fmla="*/ 7144 h 47625"/>
                                    <a:gd name="connsiteX1" fmla="*/ 7908 w 19050"/>
                                    <a:gd name="connsiteY1" fmla="*/ 11859 h 47625"/>
                                    <a:gd name="connsiteX2" fmla="*/ 7147 w 19050"/>
                                    <a:gd name="connsiteY2" fmla="*/ 43148 h 47625"/>
                                    <a:gd name="connsiteX3" fmla="*/ 11719 w 19050"/>
                                    <a:gd name="connsiteY3" fmla="*/ 48025 h 47625"/>
                                    <a:gd name="connsiteX4" fmla="*/ 16672 w 19050"/>
                                    <a:gd name="connsiteY4" fmla="*/ 43387 h 47625"/>
                                    <a:gd name="connsiteX5" fmla="*/ 17433 w 19050"/>
                                    <a:gd name="connsiteY5" fmla="*/ 12097 h 47625"/>
                                    <a:gd name="connsiteX6" fmla="*/ 12862 w 19050"/>
                                    <a:gd name="connsiteY6" fmla="*/ 7153 h 47625"/>
                                    <a:gd name="connsiteX7" fmla="*/ 1276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2766" y="7144"/>
                                      </a:moveTo>
                                      <a:cubicBezTo>
                                        <a:pt x="10099" y="7116"/>
                                        <a:pt x="8004" y="9221"/>
                                        <a:pt x="7908" y="11859"/>
                                      </a:cubicBezTo>
                                      <a:lnTo>
                                        <a:pt x="7147" y="43148"/>
                                      </a:lnTo>
                                      <a:cubicBezTo>
                                        <a:pt x="7052" y="45777"/>
                                        <a:pt x="9147" y="47958"/>
                                        <a:pt x="11719" y="48025"/>
                                      </a:cubicBezTo>
                                      <a:cubicBezTo>
                                        <a:pt x="14386" y="48092"/>
                                        <a:pt x="16577" y="46016"/>
                                        <a:pt x="16672" y="43387"/>
                                      </a:cubicBezTo>
                                      <a:lnTo>
                                        <a:pt x="17433" y="12097"/>
                                      </a:lnTo>
                                      <a:cubicBezTo>
                                        <a:pt x="17529" y="9468"/>
                                        <a:pt x="15529" y="7249"/>
                                        <a:pt x="12862" y="7153"/>
                                      </a:cubicBezTo>
                                      <a:cubicBezTo>
                                        <a:pt x="12862" y="7153"/>
                                        <a:pt x="12766" y="7144"/>
                                        <a:pt x="1276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7" name="Forma libre: Forma 167">
                                <a:extLst/>
                              </wps:cNvPr>
                              <wps:cNvSpPr/>
                              <wps:spPr>
                                <a:xfrm>
                                  <a:off x="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0103 w 47625"/>
                                    <a:gd name="connsiteY0" fmla="*/ 7147 h 19050"/>
                                    <a:gd name="connsiteX1" fmla="*/ 11719 w 47625"/>
                                    <a:gd name="connsiteY1" fmla="*/ 8185 h 19050"/>
                                    <a:gd name="connsiteX2" fmla="*/ 7147 w 47625"/>
                                    <a:gd name="connsiteY2" fmla="*/ 13109 h 19050"/>
                                    <a:gd name="connsiteX3" fmla="*/ 12100 w 47625"/>
                                    <a:gd name="connsiteY3" fmla="*/ 17710 h 19050"/>
                                    <a:gd name="connsiteX4" fmla="*/ 12100 w 47625"/>
                                    <a:gd name="connsiteY4" fmla="*/ 17710 h 19050"/>
                                    <a:gd name="connsiteX5" fmla="*/ 40389 w 47625"/>
                                    <a:gd name="connsiteY5" fmla="*/ 16672 h 19050"/>
                                    <a:gd name="connsiteX6" fmla="*/ 45056 w 47625"/>
                                    <a:gd name="connsiteY6" fmla="*/ 11748 h 19050"/>
                                    <a:gd name="connsiteX7" fmla="*/ 40103 w 47625"/>
                                    <a:gd name="connsiteY7" fmla="*/ 7147 h 19050"/>
                                    <a:gd name="connsiteX8" fmla="*/ 40103 w 47625"/>
                                    <a:gd name="connsiteY8" fmla="*/ 7147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0103" y="7147"/>
                                      </a:moveTo>
                                      <a:lnTo>
                                        <a:pt x="11719" y="8185"/>
                                      </a:lnTo>
                                      <a:cubicBezTo>
                                        <a:pt x="9147" y="8271"/>
                                        <a:pt x="7052" y="10480"/>
                                        <a:pt x="7147" y="13109"/>
                                      </a:cubicBezTo>
                                      <a:cubicBezTo>
                                        <a:pt x="7242" y="15738"/>
                                        <a:pt x="9433" y="17796"/>
                                        <a:pt x="12100" y="17710"/>
                                      </a:cubicBezTo>
                                      <a:cubicBezTo>
                                        <a:pt x="12100" y="17710"/>
                                        <a:pt x="12100" y="17710"/>
                                        <a:pt x="12100" y="17710"/>
                                      </a:cubicBezTo>
                                      <a:lnTo>
                                        <a:pt x="40389" y="16672"/>
                                      </a:lnTo>
                                      <a:cubicBezTo>
                                        <a:pt x="43056" y="16577"/>
                                        <a:pt x="45152" y="14377"/>
                                        <a:pt x="45056" y="11748"/>
                                      </a:cubicBezTo>
                                      <a:cubicBezTo>
                                        <a:pt x="44961" y="9109"/>
                                        <a:pt x="42770" y="7052"/>
                                        <a:pt x="40103" y="7147"/>
                                      </a:cubicBezTo>
                                      <a:cubicBezTo>
                                        <a:pt x="40103" y="7147"/>
                                        <a:pt x="40103" y="7147"/>
                                        <a:pt x="40103" y="714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8" name="Forma libre: Forma 168">
                                <a:extLst/>
                              </wps:cNvPr>
                              <wps:cNvSpPr/>
                              <wps:spPr>
                                <a:xfrm>
                                  <a:off x="482600" y="237067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47625"/>
                                    <a:gd name="connsiteX1" fmla="*/ 7144 w 19050"/>
                                    <a:gd name="connsiteY1" fmla="*/ 11840 h 47625"/>
                                    <a:gd name="connsiteX2" fmla="*/ 7144 w 19050"/>
                                    <a:gd name="connsiteY2" fmla="*/ 12297 h 47625"/>
                                    <a:gd name="connsiteX3" fmla="*/ 9335 w 19050"/>
                                    <a:gd name="connsiteY3" fmla="*/ 44987 h 47625"/>
                                    <a:gd name="connsiteX4" fmla="*/ 14383 w 19050"/>
                                    <a:gd name="connsiteY4" fmla="*/ 49416 h 47625"/>
                                    <a:gd name="connsiteX5" fmla="*/ 18860 w 19050"/>
                                    <a:gd name="connsiteY5" fmla="*/ 44330 h 47625"/>
                                    <a:gd name="connsiteX6" fmla="*/ 16573 w 19050"/>
                                    <a:gd name="connsiteY6" fmla="*/ 11650 h 47625"/>
                                    <a:gd name="connsiteX7" fmla="*/ 11906 w 19050"/>
                                    <a:gd name="connsiteY7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6" y="7144"/>
                                      </a:moveTo>
                                      <a:cubicBezTo>
                                        <a:pt x="9335" y="7106"/>
                                        <a:pt x="7144" y="9211"/>
                                        <a:pt x="7144" y="11840"/>
                                      </a:cubicBezTo>
                                      <a:cubicBezTo>
                                        <a:pt x="7144" y="11992"/>
                                        <a:pt x="7144" y="12145"/>
                                        <a:pt x="7144" y="12297"/>
                                      </a:cubicBezTo>
                                      <a:lnTo>
                                        <a:pt x="9335" y="44987"/>
                                      </a:lnTo>
                                      <a:cubicBezTo>
                                        <a:pt x="9525" y="47606"/>
                                        <a:pt x="11811" y="49597"/>
                                        <a:pt x="14383" y="49416"/>
                                      </a:cubicBezTo>
                                      <a:cubicBezTo>
                                        <a:pt x="17050" y="49235"/>
                                        <a:pt x="19050" y="46959"/>
                                        <a:pt x="18860" y="44330"/>
                                      </a:cubicBezTo>
                                      <a:lnTo>
                                        <a:pt x="16573" y="11650"/>
                                      </a:lnTo>
                                      <a:cubicBezTo>
                                        <a:pt x="16479" y="9154"/>
                                        <a:pt x="14478" y="7192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69" name="Forma libre: Forma 169">
                                <a:extLst/>
                              </wps:cNvPr>
                              <wps:cNvSpPr/>
                              <wps:spPr>
                                <a:xfrm>
                                  <a:off x="457200" y="262467"/>
                                  <a:ext cx="84341" cy="33725"/>
                                </a:xfrm>
                                <a:custGeom>
                                  <a:avLst/>
                                  <a:gdLst>
                                    <a:gd name="connsiteX0" fmla="*/ 41627 w 47625"/>
                                    <a:gd name="connsiteY0" fmla="*/ 7148 h 19050"/>
                                    <a:gd name="connsiteX1" fmla="*/ 11909 w 47625"/>
                                    <a:gd name="connsiteY1" fmla="*/ 8425 h 19050"/>
                                    <a:gd name="connsiteX2" fmla="*/ 7147 w 47625"/>
                                    <a:gd name="connsiteY2" fmla="*/ 13168 h 19050"/>
                                    <a:gd name="connsiteX3" fmla="*/ 11814 w 47625"/>
                                    <a:gd name="connsiteY3" fmla="*/ 17950 h 19050"/>
                                    <a:gd name="connsiteX4" fmla="*/ 12291 w 47625"/>
                                    <a:gd name="connsiteY4" fmla="*/ 17931 h 19050"/>
                                    <a:gd name="connsiteX5" fmla="*/ 42009 w 47625"/>
                                    <a:gd name="connsiteY5" fmla="*/ 16673 h 19050"/>
                                    <a:gd name="connsiteX6" fmla="*/ 46580 w 47625"/>
                                    <a:gd name="connsiteY6" fmla="*/ 11702 h 19050"/>
                                    <a:gd name="connsiteX7" fmla="*/ 41627 w 47625"/>
                                    <a:gd name="connsiteY7" fmla="*/ 7148 h 19050"/>
                                    <a:gd name="connsiteX8" fmla="*/ 41627 w 47625"/>
                                    <a:gd name="connsiteY8" fmla="*/ 714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47625" h="19050">
                                      <a:moveTo>
                                        <a:pt x="41627" y="7148"/>
                                      </a:moveTo>
                                      <a:lnTo>
                                        <a:pt x="11909" y="8425"/>
                                      </a:lnTo>
                                      <a:cubicBezTo>
                                        <a:pt x="9243" y="8415"/>
                                        <a:pt x="7147" y="10539"/>
                                        <a:pt x="7147" y="13168"/>
                                      </a:cubicBezTo>
                                      <a:cubicBezTo>
                                        <a:pt x="7051" y="15797"/>
                                        <a:pt x="9243" y="17940"/>
                                        <a:pt x="11814" y="17950"/>
                                      </a:cubicBezTo>
                                      <a:cubicBezTo>
                                        <a:pt x="12005" y="17959"/>
                                        <a:pt x="12195" y="17950"/>
                                        <a:pt x="12291" y="17931"/>
                                      </a:cubicBezTo>
                                      <a:lnTo>
                                        <a:pt x="42009" y="16673"/>
                                      </a:lnTo>
                                      <a:cubicBezTo>
                                        <a:pt x="44676" y="16559"/>
                                        <a:pt x="46676" y="14330"/>
                                        <a:pt x="46580" y="11702"/>
                                      </a:cubicBezTo>
                                      <a:cubicBezTo>
                                        <a:pt x="46485" y="9073"/>
                                        <a:pt x="44294" y="7034"/>
                                        <a:pt x="41627" y="7148"/>
                                      </a:cubicBezTo>
                                      <a:cubicBezTo>
                                        <a:pt x="41627" y="7148"/>
                                        <a:pt x="41627" y="7148"/>
                                        <a:pt x="41627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0" name="Forma libre: Forma 170">
                                <a:extLst/>
                              </wps:cNvPr>
                              <wps:cNvSpPr/>
                              <wps:spPr>
                                <a:xfrm>
                                  <a:off x="50800" y="1354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54 h 28575"/>
                                    <a:gd name="connsiteX2" fmla="*/ 10192 w 38100"/>
                                    <a:gd name="connsiteY2" fmla="*/ 16355 h 28575"/>
                                    <a:gd name="connsiteX3" fmla="*/ 31528 w 38100"/>
                                    <a:gd name="connsiteY3" fmla="*/ 24813 h 28575"/>
                                    <a:gd name="connsiteX4" fmla="*/ 37719 w 38100"/>
                                    <a:gd name="connsiteY4" fmla="*/ 22146 h 28575"/>
                                    <a:gd name="connsiteX5" fmla="*/ 35053 w 38100"/>
                                    <a:gd name="connsiteY5" fmla="*/ 15965 h 28575"/>
                                    <a:gd name="connsiteX6" fmla="*/ 35053 w 38100"/>
                                    <a:gd name="connsiteY6" fmla="*/ 15965 h 28575"/>
                                    <a:gd name="connsiteX7" fmla="*/ 13717 w 38100"/>
                                    <a:gd name="connsiteY7" fmla="*/ 7497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73"/>
                                        <a:pt x="7144" y="9326"/>
                                        <a:pt x="7144" y="11954"/>
                                      </a:cubicBezTo>
                                      <a:cubicBezTo>
                                        <a:pt x="7144" y="13907"/>
                                        <a:pt x="8382" y="15650"/>
                                        <a:pt x="10192" y="16355"/>
                                      </a:cubicBezTo>
                                      <a:lnTo>
                                        <a:pt x="31528" y="24813"/>
                                      </a:lnTo>
                                      <a:cubicBezTo>
                                        <a:pt x="33910" y="25785"/>
                                        <a:pt x="36671" y="24594"/>
                                        <a:pt x="37719" y="22146"/>
                                      </a:cubicBezTo>
                                      <a:cubicBezTo>
                                        <a:pt x="38672" y="19698"/>
                                        <a:pt x="37434" y="16936"/>
                                        <a:pt x="35053" y="15965"/>
                                      </a:cubicBezTo>
                                      <a:cubicBezTo>
                                        <a:pt x="35053" y="15965"/>
                                        <a:pt x="35053" y="15965"/>
                                        <a:pt x="35053" y="15965"/>
                                      </a:cubicBezTo>
                                      <a:lnTo>
                                        <a:pt x="13717" y="7497"/>
                                      </a:lnTo>
                                      <a:cubicBezTo>
                                        <a:pt x="13145" y="7259"/>
                                        <a:pt x="12478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1" name="Forma libre: Forma 171">
                                <a:extLst/>
                              </wps:cNvPr>
                              <wps:cNvSpPr/>
                              <wps:spPr>
                                <a:xfrm>
                                  <a:off x="152400" y="42333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552 w 19050"/>
                                    <a:gd name="connsiteY0" fmla="*/ 7148 h 38100"/>
                                    <a:gd name="connsiteX1" fmla="*/ 8980 w 19050"/>
                                    <a:gd name="connsiteY1" fmla="*/ 11596 h 38100"/>
                                    <a:gd name="connsiteX2" fmla="*/ 7171 w 19050"/>
                                    <a:gd name="connsiteY2" fmla="*/ 34865 h 38100"/>
                                    <a:gd name="connsiteX3" fmla="*/ 11457 w 19050"/>
                                    <a:gd name="connsiteY3" fmla="*/ 39999 h 38100"/>
                                    <a:gd name="connsiteX4" fmla="*/ 16601 w 19050"/>
                                    <a:gd name="connsiteY4" fmla="*/ 35627 h 38100"/>
                                    <a:gd name="connsiteX5" fmla="*/ 16601 w 19050"/>
                                    <a:gd name="connsiteY5" fmla="*/ 35627 h 38100"/>
                                    <a:gd name="connsiteX6" fmla="*/ 18505 w 19050"/>
                                    <a:gd name="connsiteY6" fmla="*/ 12358 h 38100"/>
                                    <a:gd name="connsiteX7" fmla="*/ 14219 w 19050"/>
                                    <a:gd name="connsiteY7" fmla="*/ 7166 h 38100"/>
                                    <a:gd name="connsiteX8" fmla="*/ 13552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552" y="7148"/>
                                      </a:moveTo>
                                      <a:cubicBezTo>
                                        <a:pt x="11075" y="7224"/>
                                        <a:pt x="9171" y="9148"/>
                                        <a:pt x="8980" y="11596"/>
                                      </a:cubicBezTo>
                                      <a:lnTo>
                                        <a:pt x="7171" y="34865"/>
                                      </a:lnTo>
                                      <a:cubicBezTo>
                                        <a:pt x="6885" y="37485"/>
                                        <a:pt x="8885" y="39790"/>
                                        <a:pt x="11457" y="39999"/>
                                      </a:cubicBezTo>
                                      <a:cubicBezTo>
                                        <a:pt x="14124" y="40208"/>
                                        <a:pt x="16410" y="38256"/>
                                        <a:pt x="16601" y="35627"/>
                                      </a:cubicBezTo>
                                      <a:cubicBezTo>
                                        <a:pt x="16601" y="35627"/>
                                        <a:pt x="16601" y="35627"/>
                                        <a:pt x="16601" y="35627"/>
                                      </a:cubicBezTo>
                                      <a:lnTo>
                                        <a:pt x="18505" y="12358"/>
                                      </a:lnTo>
                                      <a:cubicBezTo>
                                        <a:pt x="18696" y="9738"/>
                                        <a:pt x="16791" y="7414"/>
                                        <a:pt x="14219" y="7166"/>
                                      </a:cubicBezTo>
                                      <a:cubicBezTo>
                                        <a:pt x="13933" y="7148"/>
                                        <a:pt x="13743" y="7138"/>
                                        <a:pt x="13552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2" name="Forma libre: Forma 172">
                                <a:extLst/>
                              </wps:cNvPr>
                              <wps:cNvSpPr/>
                              <wps:spPr>
                                <a:xfrm>
                                  <a:off x="135467" y="59267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3294 w 38100"/>
                                    <a:gd name="connsiteY0" fmla="*/ 7144 h 19050"/>
                                    <a:gd name="connsiteX1" fmla="*/ 32436 w 38100"/>
                                    <a:gd name="connsiteY1" fmla="*/ 7201 h 19050"/>
                                    <a:gd name="connsiteX2" fmla="*/ 11195 w 38100"/>
                                    <a:gd name="connsiteY2" fmla="*/ 10287 h 19050"/>
                                    <a:gd name="connsiteX3" fmla="*/ 7194 w 38100"/>
                                    <a:gd name="connsiteY3" fmla="*/ 15697 h 19050"/>
                                    <a:gd name="connsiteX4" fmla="*/ 12624 w 38100"/>
                                    <a:gd name="connsiteY4" fmla="*/ 19717 h 19050"/>
                                    <a:gd name="connsiteX5" fmla="*/ 33865 w 38100"/>
                                    <a:gd name="connsiteY5" fmla="*/ 16611 h 19050"/>
                                    <a:gd name="connsiteX6" fmla="*/ 37866 w 38100"/>
                                    <a:gd name="connsiteY6" fmla="*/ 11192 h 19050"/>
                                    <a:gd name="connsiteX7" fmla="*/ 33294 w 38100"/>
                                    <a:gd name="connsiteY7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3294" y="7144"/>
                                      </a:moveTo>
                                      <a:cubicBezTo>
                                        <a:pt x="33008" y="7144"/>
                                        <a:pt x="32722" y="7163"/>
                                        <a:pt x="32436" y="7201"/>
                                      </a:cubicBezTo>
                                      <a:lnTo>
                                        <a:pt x="11195" y="10287"/>
                                      </a:lnTo>
                                      <a:cubicBezTo>
                                        <a:pt x="8623" y="10668"/>
                                        <a:pt x="6814" y="13087"/>
                                        <a:pt x="7194" y="15697"/>
                                      </a:cubicBezTo>
                                      <a:cubicBezTo>
                                        <a:pt x="7576" y="18297"/>
                                        <a:pt x="9957" y="20098"/>
                                        <a:pt x="12624" y="19717"/>
                                      </a:cubicBezTo>
                                      <a:lnTo>
                                        <a:pt x="33865" y="16611"/>
                                      </a:lnTo>
                                      <a:cubicBezTo>
                                        <a:pt x="36437" y="16221"/>
                                        <a:pt x="38246" y="13792"/>
                                        <a:pt x="37866" y="11192"/>
                                      </a:cubicBezTo>
                                      <a:cubicBezTo>
                                        <a:pt x="37484" y="8915"/>
                                        <a:pt x="35580" y="7220"/>
                                        <a:pt x="3329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3" name="Forma libre: Forma 173">
                                <a:extLst/>
                              </wps:cNvPr>
                              <wps:cNvSpPr/>
                              <wps:spPr>
                                <a:xfrm>
                                  <a:off x="245533" y="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3459 w 19050"/>
                                    <a:gd name="connsiteY0" fmla="*/ 7148 h 38100"/>
                                    <a:gd name="connsiteX1" fmla="*/ 8792 w 19050"/>
                                    <a:gd name="connsiteY1" fmla="*/ 11576 h 38100"/>
                                    <a:gd name="connsiteX2" fmla="*/ 7172 w 19050"/>
                                    <a:gd name="connsiteY2" fmla="*/ 30712 h 38100"/>
                                    <a:gd name="connsiteX3" fmla="*/ 11364 w 19050"/>
                                    <a:gd name="connsiteY3" fmla="*/ 35980 h 38100"/>
                                    <a:gd name="connsiteX4" fmla="*/ 16602 w 19050"/>
                                    <a:gd name="connsiteY4" fmla="*/ 31769 h 38100"/>
                                    <a:gd name="connsiteX5" fmla="*/ 16697 w 19050"/>
                                    <a:gd name="connsiteY5" fmla="*/ 31532 h 38100"/>
                                    <a:gd name="connsiteX6" fmla="*/ 18317 w 19050"/>
                                    <a:gd name="connsiteY6" fmla="*/ 12396 h 38100"/>
                                    <a:gd name="connsiteX7" fmla="*/ 14031 w 19050"/>
                                    <a:gd name="connsiteY7" fmla="*/ 7166 h 38100"/>
                                    <a:gd name="connsiteX8" fmla="*/ 13459 w 19050"/>
                                    <a:gd name="connsiteY8" fmla="*/ 7148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3459" y="7148"/>
                                      </a:moveTo>
                                      <a:cubicBezTo>
                                        <a:pt x="10982" y="7214"/>
                                        <a:pt x="8982" y="9128"/>
                                        <a:pt x="8792" y="11576"/>
                                      </a:cubicBezTo>
                                      <a:lnTo>
                                        <a:pt x="7172" y="30712"/>
                                      </a:lnTo>
                                      <a:cubicBezTo>
                                        <a:pt x="6887" y="33332"/>
                                        <a:pt x="8792" y="35684"/>
                                        <a:pt x="11364" y="35980"/>
                                      </a:cubicBezTo>
                                      <a:cubicBezTo>
                                        <a:pt x="14031" y="36265"/>
                                        <a:pt x="16317" y="34379"/>
                                        <a:pt x="16602" y="31769"/>
                                      </a:cubicBezTo>
                                      <a:cubicBezTo>
                                        <a:pt x="16602" y="31693"/>
                                        <a:pt x="16602" y="31608"/>
                                        <a:pt x="16697" y="31532"/>
                                      </a:cubicBezTo>
                                      <a:lnTo>
                                        <a:pt x="18317" y="12396"/>
                                      </a:lnTo>
                                      <a:cubicBezTo>
                                        <a:pt x="18603" y="9777"/>
                                        <a:pt x="16697" y="7433"/>
                                        <a:pt x="14031" y="7166"/>
                                      </a:cubicBezTo>
                                      <a:cubicBezTo>
                                        <a:pt x="13840" y="7148"/>
                                        <a:pt x="13649" y="7138"/>
                                        <a:pt x="13459" y="714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4" name="Forma libre: Forma 174">
                                <a:extLst/>
                              </wps:cNvPr>
                              <wps:cNvSpPr/>
                              <wps:spPr>
                                <a:xfrm>
                                  <a:off x="347133" y="42333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909 w 19050"/>
                                    <a:gd name="connsiteY0" fmla="*/ 7144 h 47625"/>
                                    <a:gd name="connsiteX1" fmla="*/ 7242 w 19050"/>
                                    <a:gd name="connsiteY1" fmla="*/ 11945 h 47625"/>
                                    <a:gd name="connsiteX2" fmla="*/ 7147 w 19050"/>
                                    <a:gd name="connsiteY2" fmla="*/ 35938 h 47625"/>
                                    <a:gd name="connsiteX3" fmla="*/ 11814 w 19050"/>
                                    <a:gd name="connsiteY3" fmla="*/ 40796 h 47625"/>
                                    <a:gd name="connsiteX4" fmla="*/ 16672 w 19050"/>
                                    <a:gd name="connsiteY4" fmla="*/ 36119 h 47625"/>
                                    <a:gd name="connsiteX5" fmla="*/ 16672 w 19050"/>
                                    <a:gd name="connsiteY5" fmla="*/ 35995 h 47625"/>
                                    <a:gd name="connsiteX6" fmla="*/ 16767 w 19050"/>
                                    <a:gd name="connsiteY6" fmla="*/ 12002 h 47625"/>
                                    <a:gd name="connsiteX7" fmla="*/ 12100 w 19050"/>
                                    <a:gd name="connsiteY7" fmla="*/ 7144 h 47625"/>
                                    <a:gd name="connsiteX8" fmla="*/ 11909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909" y="7144"/>
                                      </a:moveTo>
                                      <a:cubicBezTo>
                                        <a:pt x="9337" y="7172"/>
                                        <a:pt x="7242" y="9316"/>
                                        <a:pt x="7242" y="11945"/>
                                      </a:cubicBezTo>
                                      <a:lnTo>
                                        <a:pt x="7147" y="35938"/>
                                      </a:lnTo>
                                      <a:cubicBezTo>
                                        <a:pt x="7052" y="38567"/>
                                        <a:pt x="9148" y="40739"/>
                                        <a:pt x="11814" y="40796"/>
                                      </a:cubicBezTo>
                                      <a:cubicBezTo>
                                        <a:pt x="14386" y="40843"/>
                                        <a:pt x="16577" y="38748"/>
                                        <a:pt x="16672" y="36119"/>
                                      </a:cubicBezTo>
                                      <a:cubicBezTo>
                                        <a:pt x="16672" y="36081"/>
                                        <a:pt x="16672" y="36043"/>
                                        <a:pt x="16672" y="35995"/>
                                      </a:cubicBezTo>
                                      <a:lnTo>
                                        <a:pt x="16767" y="12002"/>
                                      </a:lnTo>
                                      <a:cubicBezTo>
                                        <a:pt x="16767" y="9373"/>
                                        <a:pt x="14767" y="7191"/>
                                        <a:pt x="12100" y="7144"/>
                                      </a:cubicBezTo>
                                      <a:cubicBezTo>
                                        <a:pt x="12005" y="7144"/>
                                        <a:pt x="12005" y="7144"/>
                                        <a:pt x="1190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5" name="Forma libre: Forma 175">
                                <a:extLst/>
                              </wps:cNvPr>
                              <wps:cNvSpPr/>
                              <wps:spPr>
                                <a:xfrm>
                                  <a:off x="330200" y="67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34099 w 38100"/>
                                    <a:gd name="connsiteY0" fmla="*/ 7144 h 19050"/>
                                    <a:gd name="connsiteX1" fmla="*/ 33718 w 38100"/>
                                    <a:gd name="connsiteY1" fmla="*/ 7163 h 19050"/>
                                    <a:gd name="connsiteX2" fmla="*/ 11906 w 38100"/>
                                    <a:gd name="connsiteY2" fmla="*/ 8316 h 19050"/>
                                    <a:gd name="connsiteX3" fmla="*/ 7144 w 38100"/>
                                    <a:gd name="connsiteY3" fmla="*/ 13145 h 19050"/>
                                    <a:gd name="connsiteX4" fmla="*/ 12002 w 38100"/>
                                    <a:gd name="connsiteY4" fmla="*/ 17850 h 19050"/>
                                    <a:gd name="connsiteX5" fmla="*/ 12382 w 38100"/>
                                    <a:gd name="connsiteY5" fmla="*/ 17831 h 19050"/>
                                    <a:gd name="connsiteX6" fmla="*/ 34290 w 38100"/>
                                    <a:gd name="connsiteY6" fmla="*/ 16669 h 19050"/>
                                    <a:gd name="connsiteX7" fmla="*/ 38957 w 38100"/>
                                    <a:gd name="connsiteY7" fmla="*/ 11821 h 19050"/>
                                    <a:gd name="connsiteX8" fmla="*/ 34099 w 38100"/>
                                    <a:gd name="connsiteY8" fmla="*/ 7144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34099" y="7144"/>
                                      </a:moveTo>
                                      <a:cubicBezTo>
                                        <a:pt x="34004" y="7154"/>
                                        <a:pt x="33813" y="7154"/>
                                        <a:pt x="33718" y="7163"/>
                                      </a:cubicBezTo>
                                      <a:lnTo>
                                        <a:pt x="11906" y="8316"/>
                                      </a:lnTo>
                                      <a:cubicBezTo>
                                        <a:pt x="9239" y="8353"/>
                                        <a:pt x="7144" y="10506"/>
                                        <a:pt x="7144" y="13145"/>
                                      </a:cubicBezTo>
                                      <a:cubicBezTo>
                                        <a:pt x="7239" y="15774"/>
                                        <a:pt x="9334" y="17879"/>
                                        <a:pt x="12002" y="17850"/>
                                      </a:cubicBezTo>
                                      <a:cubicBezTo>
                                        <a:pt x="12097" y="17841"/>
                                        <a:pt x="12191" y="17841"/>
                                        <a:pt x="12382" y="17831"/>
                                      </a:cubicBezTo>
                                      <a:lnTo>
                                        <a:pt x="34290" y="16669"/>
                                      </a:lnTo>
                                      <a:cubicBezTo>
                                        <a:pt x="36862" y="16631"/>
                                        <a:pt x="38957" y="14460"/>
                                        <a:pt x="38957" y="11821"/>
                                      </a:cubicBezTo>
                                      <a:cubicBezTo>
                                        <a:pt x="38862" y="9192"/>
                                        <a:pt x="36671" y="7106"/>
                                        <a:pt x="34099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6" name="Forma libre: Forma 176">
                                <a:extLst/>
                              </wps:cNvPr>
                              <wps:cNvSpPr/>
                              <wps:spPr>
                                <a:xfrm>
                                  <a:off x="423333" y="127000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0854 w 38100"/>
                                    <a:gd name="connsiteY0" fmla="*/ 7144 h 28575"/>
                                    <a:gd name="connsiteX1" fmla="*/ 28378 w 38100"/>
                                    <a:gd name="connsiteY1" fmla="*/ 7925 h 28575"/>
                                    <a:gd name="connsiteX2" fmla="*/ 9328 w 38100"/>
                                    <a:gd name="connsiteY2" fmla="*/ 20146 h 28575"/>
                                    <a:gd name="connsiteX3" fmla="*/ 7899 w 38100"/>
                                    <a:gd name="connsiteY3" fmla="*/ 26737 h 28575"/>
                                    <a:gd name="connsiteX4" fmla="*/ 14472 w 38100"/>
                                    <a:gd name="connsiteY4" fmla="*/ 28166 h 28575"/>
                                    <a:gd name="connsiteX5" fmla="*/ 14472 w 38100"/>
                                    <a:gd name="connsiteY5" fmla="*/ 28166 h 28575"/>
                                    <a:gd name="connsiteX6" fmla="*/ 33426 w 38100"/>
                                    <a:gd name="connsiteY6" fmla="*/ 15945 h 28575"/>
                                    <a:gd name="connsiteX7" fmla="*/ 34949 w 38100"/>
                                    <a:gd name="connsiteY7" fmla="*/ 9383 h 28575"/>
                                    <a:gd name="connsiteX8" fmla="*/ 30854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0854" y="7144"/>
                                      </a:moveTo>
                                      <a:cubicBezTo>
                                        <a:pt x="29997" y="7154"/>
                                        <a:pt x="29139" y="7430"/>
                                        <a:pt x="28378" y="7925"/>
                                      </a:cubicBezTo>
                                      <a:lnTo>
                                        <a:pt x="9328" y="20146"/>
                                      </a:lnTo>
                                      <a:cubicBezTo>
                                        <a:pt x="7137" y="21575"/>
                                        <a:pt x="6470" y="24518"/>
                                        <a:pt x="7899" y="26737"/>
                                      </a:cubicBezTo>
                                      <a:cubicBezTo>
                                        <a:pt x="9328" y="28947"/>
                                        <a:pt x="12280" y="29585"/>
                                        <a:pt x="14472" y="28166"/>
                                      </a:cubicBezTo>
                                      <a:cubicBezTo>
                                        <a:pt x="14472" y="28166"/>
                                        <a:pt x="14472" y="28166"/>
                                        <a:pt x="14472" y="28166"/>
                                      </a:cubicBezTo>
                                      <a:lnTo>
                                        <a:pt x="33426" y="15945"/>
                                      </a:lnTo>
                                      <a:cubicBezTo>
                                        <a:pt x="35712" y="14545"/>
                                        <a:pt x="36378" y="11611"/>
                                        <a:pt x="34949" y="9383"/>
                                      </a:cubicBezTo>
                                      <a:cubicBezTo>
                                        <a:pt x="34092" y="7973"/>
                                        <a:pt x="32568" y="7125"/>
                                        <a:pt x="3085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77" name="Forma libre: Forma 177">
                                <a:extLst/>
                              </wps:cNvPr>
                              <wps:cNvSpPr/>
                              <wps:spPr>
                                <a:xfrm>
                                  <a:off x="76200" y="211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0708 h 19050"/>
                                    <a:gd name="connsiteX1" fmla="*/ 10492 w 19050"/>
                                    <a:gd name="connsiteY1" fmla="*/ 7213 h 19050"/>
                                    <a:gd name="connsiteX2" fmla="*/ 14112 w 19050"/>
                                    <a:gd name="connsiteY2" fmla="*/ 8775 h 19050"/>
                                    <a:gd name="connsiteX3" fmla="*/ 15636 w 19050"/>
                                    <a:gd name="connsiteY3" fmla="*/ 12927 h 19050"/>
                                    <a:gd name="connsiteX4" fmla="*/ 12587 w 19050"/>
                                    <a:gd name="connsiteY4" fmla="*/ 15556 h 19050"/>
                                    <a:gd name="connsiteX5" fmla="*/ 8683 w 19050"/>
                                    <a:gd name="connsiteY5" fmla="*/ 15109 h 19050"/>
                                    <a:gd name="connsiteX6" fmla="*/ 7159 w 19050"/>
                                    <a:gd name="connsiteY6" fmla="*/ 12575 h 19050"/>
                                    <a:gd name="connsiteX7" fmla="*/ 7825 w 19050"/>
                                    <a:gd name="connsiteY7" fmla="*/ 107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0708"/>
                                      </a:moveTo>
                                      <a:cubicBezTo>
                                        <a:pt x="8492" y="9413"/>
                                        <a:pt x="9063" y="7593"/>
                                        <a:pt x="10492" y="7213"/>
                                      </a:cubicBezTo>
                                      <a:cubicBezTo>
                                        <a:pt x="11730" y="6879"/>
                                        <a:pt x="13255" y="7813"/>
                                        <a:pt x="14112" y="8775"/>
                                      </a:cubicBezTo>
                                      <a:cubicBezTo>
                                        <a:pt x="15159" y="9851"/>
                                        <a:pt x="16017" y="11508"/>
                                        <a:pt x="15636" y="12927"/>
                                      </a:cubicBezTo>
                                      <a:cubicBezTo>
                                        <a:pt x="15255" y="14223"/>
                                        <a:pt x="13826" y="15156"/>
                                        <a:pt x="12587" y="15556"/>
                                      </a:cubicBezTo>
                                      <a:cubicBezTo>
                                        <a:pt x="11350" y="15938"/>
                                        <a:pt x="9826" y="15804"/>
                                        <a:pt x="8683" y="15109"/>
                                      </a:cubicBezTo>
                                      <a:cubicBezTo>
                                        <a:pt x="7920" y="14576"/>
                                        <a:pt x="7254" y="13556"/>
                                        <a:pt x="7159" y="12575"/>
                                      </a:cubicBezTo>
                                      <a:cubicBezTo>
                                        <a:pt x="7063" y="11918"/>
                                        <a:pt x="7445" y="11289"/>
                                        <a:pt x="7825" y="107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8" name="Forma libre: Forma 178">
                                <a:extLst/>
                              </wps:cNvPr>
                              <wps:cNvSpPr/>
                              <wps:spPr>
                                <a:xfrm>
                                  <a:off x="127000" y="135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1480 h 19050"/>
                                    <a:gd name="connsiteX1" fmla="*/ 8024 w 19050"/>
                                    <a:gd name="connsiteY1" fmla="*/ 8345 h 19050"/>
                                    <a:gd name="connsiteX2" fmla="*/ 12215 w 19050"/>
                                    <a:gd name="connsiteY2" fmla="*/ 7384 h 19050"/>
                                    <a:gd name="connsiteX3" fmla="*/ 14787 w 19050"/>
                                    <a:gd name="connsiteY3" fmla="*/ 11870 h 19050"/>
                                    <a:gd name="connsiteX4" fmla="*/ 10977 w 19050"/>
                                    <a:gd name="connsiteY4" fmla="*/ 14213 h 19050"/>
                                    <a:gd name="connsiteX5" fmla="*/ 8214 w 19050"/>
                                    <a:gd name="connsiteY5" fmla="*/ 14099 h 19050"/>
                                    <a:gd name="connsiteX6" fmla="*/ 7166 w 19050"/>
                                    <a:gd name="connsiteY6" fmla="*/ 1148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1480"/>
                                      </a:moveTo>
                                      <a:cubicBezTo>
                                        <a:pt x="7071" y="10403"/>
                                        <a:pt x="7262" y="9098"/>
                                        <a:pt x="8024" y="8345"/>
                                      </a:cubicBezTo>
                                      <a:cubicBezTo>
                                        <a:pt x="9072" y="7336"/>
                                        <a:pt x="10881" y="6803"/>
                                        <a:pt x="12215" y="7384"/>
                                      </a:cubicBezTo>
                                      <a:cubicBezTo>
                                        <a:pt x="13835" y="8079"/>
                                        <a:pt x="15168" y="10203"/>
                                        <a:pt x="14787" y="11870"/>
                                      </a:cubicBezTo>
                                      <a:cubicBezTo>
                                        <a:pt x="14405" y="13318"/>
                                        <a:pt x="12406" y="13832"/>
                                        <a:pt x="10977" y="14213"/>
                                      </a:cubicBezTo>
                                      <a:cubicBezTo>
                                        <a:pt x="10120" y="14442"/>
                                        <a:pt x="8977" y="14632"/>
                                        <a:pt x="8214" y="14099"/>
                                      </a:cubicBezTo>
                                      <a:cubicBezTo>
                                        <a:pt x="7452" y="13556"/>
                                        <a:pt x="7262" y="12423"/>
                                        <a:pt x="7166" y="1148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79" name="Forma libre: Forma 179">
                                <a:extLst/>
                              </wps:cNvPr>
                              <wps:cNvSpPr/>
                              <wps:spPr>
                                <a:xfrm>
                                  <a:off x="220133" y="67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12315 h 19050"/>
                                    <a:gd name="connsiteX1" fmla="*/ 8406 w 19050"/>
                                    <a:gd name="connsiteY1" fmla="*/ 8572 h 19050"/>
                                    <a:gd name="connsiteX2" fmla="*/ 12312 w 19050"/>
                                    <a:gd name="connsiteY2" fmla="*/ 7238 h 19050"/>
                                    <a:gd name="connsiteX3" fmla="*/ 15264 w 19050"/>
                                    <a:gd name="connsiteY3" fmla="*/ 10477 h 19050"/>
                                    <a:gd name="connsiteX4" fmla="*/ 13073 w 19050"/>
                                    <a:gd name="connsiteY4" fmla="*/ 13886 h 19050"/>
                                    <a:gd name="connsiteX5" fmla="*/ 9549 w 19050"/>
                                    <a:gd name="connsiteY5" fmla="*/ 14316 h 19050"/>
                                    <a:gd name="connsiteX6" fmla="*/ 7263 w 19050"/>
                                    <a:gd name="connsiteY6" fmla="*/ 1231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12315"/>
                                      </a:moveTo>
                                      <a:cubicBezTo>
                                        <a:pt x="6882" y="11067"/>
                                        <a:pt x="7454" y="9505"/>
                                        <a:pt x="8406" y="8572"/>
                                      </a:cubicBezTo>
                                      <a:cubicBezTo>
                                        <a:pt x="9358" y="7562"/>
                                        <a:pt x="10978" y="6886"/>
                                        <a:pt x="12312" y="7238"/>
                                      </a:cubicBezTo>
                                      <a:cubicBezTo>
                                        <a:pt x="13740" y="7610"/>
                                        <a:pt x="15169" y="9029"/>
                                        <a:pt x="15264" y="10477"/>
                                      </a:cubicBezTo>
                                      <a:cubicBezTo>
                                        <a:pt x="15359" y="11820"/>
                                        <a:pt x="14216" y="13173"/>
                                        <a:pt x="13073" y="13886"/>
                                      </a:cubicBezTo>
                                      <a:cubicBezTo>
                                        <a:pt x="12121" y="14516"/>
                                        <a:pt x="10692" y="14659"/>
                                        <a:pt x="9549" y="14316"/>
                                      </a:cubicBezTo>
                                      <a:cubicBezTo>
                                        <a:pt x="8597" y="14020"/>
                                        <a:pt x="7549" y="13287"/>
                                        <a:pt x="7263" y="1231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0" name="Forma libre: Forma 180">
                                <a:extLst/>
                              </wps:cNvPr>
                              <wps:cNvSpPr/>
                              <wps:spPr>
                                <a:xfrm>
                                  <a:off x="287867" y="592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14991 h 19050"/>
                                    <a:gd name="connsiteX1" fmla="*/ 7502 w 19050"/>
                                    <a:gd name="connsiteY1" fmla="*/ 10142 h 19050"/>
                                    <a:gd name="connsiteX2" fmla="*/ 11312 w 19050"/>
                                    <a:gd name="connsiteY2" fmla="*/ 7170 h 19050"/>
                                    <a:gd name="connsiteX3" fmla="*/ 15789 w 19050"/>
                                    <a:gd name="connsiteY3" fmla="*/ 9180 h 19050"/>
                                    <a:gd name="connsiteX4" fmla="*/ 14932 w 19050"/>
                                    <a:gd name="connsiteY4" fmla="*/ 13771 h 19050"/>
                                    <a:gd name="connsiteX5" fmla="*/ 11408 w 19050"/>
                                    <a:gd name="connsiteY5" fmla="*/ 16324 h 19050"/>
                                    <a:gd name="connsiteX6" fmla="*/ 8169 w 19050"/>
                                    <a:gd name="connsiteY6" fmla="*/ 1499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14991"/>
                                      </a:moveTo>
                                      <a:cubicBezTo>
                                        <a:pt x="7122" y="13705"/>
                                        <a:pt x="6836" y="11657"/>
                                        <a:pt x="7502" y="10142"/>
                                      </a:cubicBezTo>
                                      <a:cubicBezTo>
                                        <a:pt x="8074" y="8637"/>
                                        <a:pt x="9693" y="7361"/>
                                        <a:pt x="11312" y="7170"/>
                                      </a:cubicBezTo>
                                      <a:cubicBezTo>
                                        <a:pt x="12932" y="6989"/>
                                        <a:pt x="15027" y="7742"/>
                                        <a:pt x="15789" y="9180"/>
                                      </a:cubicBezTo>
                                      <a:cubicBezTo>
                                        <a:pt x="16456" y="10571"/>
                                        <a:pt x="15693" y="12457"/>
                                        <a:pt x="14932" y="13771"/>
                                      </a:cubicBezTo>
                                      <a:cubicBezTo>
                                        <a:pt x="14075" y="14991"/>
                                        <a:pt x="12837" y="16152"/>
                                        <a:pt x="11408" y="16324"/>
                                      </a:cubicBezTo>
                                      <a:cubicBezTo>
                                        <a:pt x="10265" y="16457"/>
                                        <a:pt x="8836" y="15914"/>
                                        <a:pt x="8169" y="1499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1" name="Forma libre: Forma 181">
                                <a:extLst/>
                              </wps:cNvPr>
                              <wps:cNvSpPr/>
                              <wps:spPr>
                                <a:xfrm>
                                  <a:off x="381000" y="1270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14026 h 19050"/>
                                    <a:gd name="connsiteX1" fmla="*/ 11465 w 19050"/>
                                    <a:gd name="connsiteY1" fmla="*/ 14255 h 19050"/>
                                    <a:gd name="connsiteX2" fmla="*/ 13942 w 19050"/>
                                    <a:gd name="connsiteY2" fmla="*/ 12702 h 19050"/>
                                    <a:gd name="connsiteX3" fmla="*/ 14894 w 19050"/>
                                    <a:gd name="connsiteY3" fmla="*/ 10321 h 19050"/>
                                    <a:gd name="connsiteX4" fmla="*/ 11751 w 19050"/>
                                    <a:gd name="connsiteY4" fmla="*/ 7454 h 19050"/>
                                    <a:gd name="connsiteX5" fmla="*/ 8321 w 19050"/>
                                    <a:gd name="connsiteY5" fmla="*/ 7635 h 19050"/>
                                    <a:gd name="connsiteX6" fmla="*/ 7178 w 19050"/>
                                    <a:gd name="connsiteY6" fmla="*/ 10559 h 19050"/>
                                    <a:gd name="connsiteX7" fmla="*/ 7560 w 19050"/>
                                    <a:gd name="connsiteY7" fmla="*/ 12988 h 19050"/>
                                    <a:gd name="connsiteX8" fmla="*/ 8416 w 19050"/>
                                    <a:gd name="connsiteY8" fmla="*/ 1402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14026"/>
                                      </a:moveTo>
                                      <a:cubicBezTo>
                                        <a:pt x="9275" y="14474"/>
                                        <a:pt x="10417" y="14493"/>
                                        <a:pt x="11465" y="14255"/>
                                      </a:cubicBezTo>
                                      <a:cubicBezTo>
                                        <a:pt x="12417" y="14026"/>
                                        <a:pt x="13274" y="13455"/>
                                        <a:pt x="13942" y="12702"/>
                                      </a:cubicBezTo>
                                      <a:cubicBezTo>
                                        <a:pt x="14513" y="12045"/>
                                        <a:pt x="15085" y="11150"/>
                                        <a:pt x="14894" y="10321"/>
                                      </a:cubicBezTo>
                                      <a:cubicBezTo>
                                        <a:pt x="14608" y="8940"/>
                                        <a:pt x="13084" y="7930"/>
                                        <a:pt x="11751" y="7454"/>
                                      </a:cubicBezTo>
                                      <a:cubicBezTo>
                                        <a:pt x="10702" y="7063"/>
                                        <a:pt x="9275" y="6959"/>
                                        <a:pt x="8321" y="7635"/>
                                      </a:cubicBezTo>
                                      <a:cubicBezTo>
                                        <a:pt x="7464" y="8254"/>
                                        <a:pt x="7273" y="9521"/>
                                        <a:pt x="7178" y="10559"/>
                                      </a:cubicBezTo>
                                      <a:cubicBezTo>
                                        <a:pt x="7083" y="11378"/>
                                        <a:pt x="7178" y="12245"/>
                                        <a:pt x="7560" y="12988"/>
                                      </a:cubicBezTo>
                                      <a:cubicBezTo>
                                        <a:pt x="7750" y="13407"/>
                                        <a:pt x="8036" y="13816"/>
                                        <a:pt x="8416" y="1402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2" name="Forma libre: Forma 182">
                                <a:extLst/>
                              </wps:cNvPr>
                              <wps:cNvSpPr/>
                              <wps:spPr>
                                <a:xfrm>
                                  <a:off x="423333" y="203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14508 h 19050"/>
                                    <a:gd name="connsiteX1" fmla="*/ 7296 w 19050"/>
                                    <a:gd name="connsiteY1" fmla="*/ 12412 h 19050"/>
                                    <a:gd name="connsiteX2" fmla="*/ 7771 w 19050"/>
                                    <a:gd name="connsiteY2" fmla="*/ 8974 h 19050"/>
                                    <a:gd name="connsiteX3" fmla="*/ 11677 w 19050"/>
                                    <a:gd name="connsiteY3" fmla="*/ 7145 h 19050"/>
                                    <a:gd name="connsiteX4" fmla="*/ 16058 w 19050"/>
                                    <a:gd name="connsiteY4" fmla="*/ 9469 h 19050"/>
                                    <a:gd name="connsiteX5" fmla="*/ 16916 w 19050"/>
                                    <a:gd name="connsiteY5" fmla="*/ 13784 h 19050"/>
                                    <a:gd name="connsiteX6" fmla="*/ 13868 w 19050"/>
                                    <a:gd name="connsiteY6" fmla="*/ 16232 h 19050"/>
                                    <a:gd name="connsiteX7" fmla="*/ 10439 w 19050"/>
                                    <a:gd name="connsiteY7" fmla="*/ 15851 h 19050"/>
                                    <a:gd name="connsiteX8" fmla="*/ 8725 w 19050"/>
                                    <a:gd name="connsiteY8" fmla="*/ 14508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14508"/>
                                      </a:moveTo>
                                      <a:cubicBezTo>
                                        <a:pt x="8153" y="13898"/>
                                        <a:pt x="7487" y="13231"/>
                                        <a:pt x="7296" y="12412"/>
                                      </a:cubicBezTo>
                                      <a:cubicBezTo>
                                        <a:pt x="7010" y="11289"/>
                                        <a:pt x="7105" y="9907"/>
                                        <a:pt x="7771" y="8974"/>
                                      </a:cubicBezTo>
                                      <a:cubicBezTo>
                                        <a:pt x="8629" y="7821"/>
                                        <a:pt x="10248" y="7107"/>
                                        <a:pt x="11677" y="7145"/>
                                      </a:cubicBezTo>
                                      <a:cubicBezTo>
                                        <a:pt x="13297" y="7183"/>
                                        <a:pt x="15010" y="8154"/>
                                        <a:pt x="16058" y="9469"/>
                                      </a:cubicBezTo>
                                      <a:cubicBezTo>
                                        <a:pt x="16916" y="10640"/>
                                        <a:pt x="17487" y="12393"/>
                                        <a:pt x="16916" y="13784"/>
                                      </a:cubicBezTo>
                                      <a:cubicBezTo>
                                        <a:pt x="16535" y="15022"/>
                                        <a:pt x="15106" y="15870"/>
                                        <a:pt x="13868" y="16232"/>
                                      </a:cubicBezTo>
                                      <a:cubicBezTo>
                                        <a:pt x="12725" y="16556"/>
                                        <a:pt x="11486" y="16280"/>
                                        <a:pt x="10439" y="15851"/>
                                      </a:cubicBezTo>
                                      <a:cubicBezTo>
                                        <a:pt x="9772" y="15574"/>
                                        <a:pt x="9200" y="15051"/>
                                        <a:pt x="8725" y="14508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83" name="Forma libre: Forma 183">
                                <a:extLst/>
                              </wps:cNvPr>
                              <wps:cNvSpPr/>
                              <wps:spPr>
                                <a:xfrm>
                                  <a:off x="50800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33183 w 38100"/>
                                    <a:gd name="connsiteY0" fmla="*/ 7145 h 28575"/>
                                    <a:gd name="connsiteX1" fmla="*/ 31469 w 38100"/>
                                    <a:gd name="connsiteY1" fmla="*/ 7497 h 28575"/>
                                    <a:gd name="connsiteX2" fmla="*/ 10133 w 38100"/>
                                    <a:gd name="connsiteY2" fmla="*/ 15965 h 28575"/>
                                    <a:gd name="connsiteX3" fmla="*/ 7466 w 38100"/>
                                    <a:gd name="connsiteY3" fmla="*/ 22147 h 28575"/>
                                    <a:gd name="connsiteX4" fmla="*/ 13657 w 38100"/>
                                    <a:gd name="connsiteY4" fmla="*/ 24823 h 28575"/>
                                    <a:gd name="connsiteX5" fmla="*/ 13657 w 38100"/>
                                    <a:gd name="connsiteY5" fmla="*/ 24823 h 28575"/>
                                    <a:gd name="connsiteX6" fmla="*/ 34993 w 38100"/>
                                    <a:gd name="connsiteY6" fmla="*/ 16356 h 28575"/>
                                    <a:gd name="connsiteX7" fmla="*/ 37659 w 38100"/>
                                    <a:gd name="connsiteY7" fmla="*/ 10203 h 28575"/>
                                    <a:gd name="connsiteX8" fmla="*/ 33183 w 38100"/>
                                    <a:gd name="connsiteY8" fmla="*/ 7145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33183" y="7145"/>
                                      </a:moveTo>
                                      <a:cubicBezTo>
                                        <a:pt x="32517" y="7154"/>
                                        <a:pt x="31945" y="7278"/>
                                        <a:pt x="31469" y="7497"/>
                                      </a:cubicBezTo>
                                      <a:lnTo>
                                        <a:pt x="10133" y="15965"/>
                                      </a:lnTo>
                                      <a:cubicBezTo>
                                        <a:pt x="7752" y="16936"/>
                                        <a:pt x="6514" y="19708"/>
                                        <a:pt x="7466" y="22147"/>
                                      </a:cubicBezTo>
                                      <a:cubicBezTo>
                                        <a:pt x="8418" y="24595"/>
                                        <a:pt x="11181" y="25795"/>
                                        <a:pt x="13657" y="24823"/>
                                      </a:cubicBezTo>
                                      <a:cubicBezTo>
                                        <a:pt x="13657" y="24823"/>
                                        <a:pt x="13657" y="24823"/>
                                        <a:pt x="13657" y="24823"/>
                                      </a:cubicBezTo>
                                      <a:lnTo>
                                        <a:pt x="34993" y="16356"/>
                                      </a:lnTo>
                                      <a:cubicBezTo>
                                        <a:pt x="37375" y="15413"/>
                                        <a:pt x="38613" y="12660"/>
                                        <a:pt x="37659" y="10203"/>
                                      </a:cubicBezTo>
                                      <a:cubicBezTo>
                                        <a:pt x="36993" y="8326"/>
                                        <a:pt x="35183" y="7107"/>
                                        <a:pt x="33183" y="714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4" name="Forma libre: Forma 184">
                                <a:extLst/>
                              </wps:cNvPr>
                              <wps:cNvSpPr/>
                              <wps:spPr>
                                <a:xfrm>
                                  <a:off x="152400" y="4318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2002 w 19050"/>
                                    <a:gd name="connsiteY0" fmla="*/ 7144 h 38100"/>
                                    <a:gd name="connsiteX1" fmla="*/ 7144 w 19050"/>
                                    <a:gd name="connsiteY1" fmla="*/ 11869 h 38100"/>
                                    <a:gd name="connsiteX2" fmla="*/ 7239 w 19050"/>
                                    <a:gd name="connsiteY2" fmla="*/ 12354 h 38100"/>
                                    <a:gd name="connsiteX3" fmla="*/ 9048 w 19050"/>
                                    <a:gd name="connsiteY3" fmla="*/ 35605 h 38100"/>
                                    <a:gd name="connsiteX4" fmla="*/ 14192 w 19050"/>
                                    <a:gd name="connsiteY4" fmla="*/ 39996 h 38100"/>
                                    <a:gd name="connsiteX5" fmla="*/ 18573 w 19050"/>
                                    <a:gd name="connsiteY5" fmla="*/ 34881 h 38100"/>
                                    <a:gd name="connsiteX6" fmla="*/ 18573 w 19050"/>
                                    <a:gd name="connsiteY6" fmla="*/ 34862 h 38100"/>
                                    <a:gd name="connsiteX7" fmla="*/ 16669 w 19050"/>
                                    <a:gd name="connsiteY7" fmla="*/ 11592 h 38100"/>
                                    <a:gd name="connsiteX8" fmla="*/ 12002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2002" y="7144"/>
                                      </a:moveTo>
                                      <a:cubicBezTo>
                                        <a:pt x="9334" y="7125"/>
                                        <a:pt x="7239" y="9240"/>
                                        <a:pt x="7144" y="11869"/>
                                      </a:cubicBezTo>
                                      <a:cubicBezTo>
                                        <a:pt x="7144" y="12030"/>
                                        <a:pt x="7144" y="12192"/>
                                        <a:pt x="7239" y="12354"/>
                                      </a:cubicBezTo>
                                      <a:lnTo>
                                        <a:pt x="9048" y="35605"/>
                                      </a:lnTo>
                                      <a:cubicBezTo>
                                        <a:pt x="9239" y="38234"/>
                                        <a:pt x="11525" y="40196"/>
                                        <a:pt x="14192" y="39996"/>
                                      </a:cubicBezTo>
                                      <a:cubicBezTo>
                                        <a:pt x="16764" y="39796"/>
                                        <a:pt x="18764" y="37500"/>
                                        <a:pt x="18573" y="34881"/>
                                      </a:cubicBezTo>
                                      <a:cubicBezTo>
                                        <a:pt x="18573" y="34871"/>
                                        <a:pt x="18573" y="34871"/>
                                        <a:pt x="18573" y="34862"/>
                                      </a:cubicBezTo>
                                      <a:lnTo>
                                        <a:pt x="16669" y="11592"/>
                                      </a:lnTo>
                                      <a:cubicBezTo>
                                        <a:pt x="16573" y="9097"/>
                                        <a:pt x="14478" y="7154"/>
                                        <a:pt x="12002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5" name="Forma libre: Forma 185">
                                <a:extLst/>
                              </wps:cNvPr>
                              <wps:cNvSpPr/>
                              <wps:spPr>
                                <a:xfrm>
                                  <a:off x="135467" y="457200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814 w 38100"/>
                                    <a:gd name="connsiteY0" fmla="*/ 7146 h 19050"/>
                                    <a:gd name="connsiteX1" fmla="*/ 7147 w 38100"/>
                                    <a:gd name="connsiteY1" fmla="*/ 12061 h 19050"/>
                                    <a:gd name="connsiteX2" fmla="*/ 11337 w 38100"/>
                                    <a:gd name="connsiteY2" fmla="*/ 16643 h 19050"/>
                                    <a:gd name="connsiteX3" fmla="*/ 32578 w 38100"/>
                                    <a:gd name="connsiteY3" fmla="*/ 19728 h 19050"/>
                                    <a:gd name="connsiteX4" fmla="*/ 38008 w 38100"/>
                                    <a:gd name="connsiteY4" fmla="*/ 15700 h 19050"/>
                                    <a:gd name="connsiteX5" fmla="*/ 34007 w 38100"/>
                                    <a:gd name="connsiteY5" fmla="*/ 10299 h 19050"/>
                                    <a:gd name="connsiteX6" fmla="*/ 34007 w 38100"/>
                                    <a:gd name="connsiteY6" fmla="*/ 10299 h 19050"/>
                                    <a:gd name="connsiteX7" fmla="*/ 12766 w 38100"/>
                                    <a:gd name="connsiteY7" fmla="*/ 7203 h 19050"/>
                                    <a:gd name="connsiteX8" fmla="*/ 11814 w 38100"/>
                                    <a:gd name="connsiteY8" fmla="*/ 7146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814" y="7146"/>
                                      </a:moveTo>
                                      <a:cubicBezTo>
                                        <a:pt x="9147" y="7232"/>
                                        <a:pt x="7052" y="9432"/>
                                        <a:pt x="7147" y="12061"/>
                                      </a:cubicBezTo>
                                      <a:cubicBezTo>
                                        <a:pt x="7242" y="14414"/>
                                        <a:pt x="9051" y="16347"/>
                                        <a:pt x="11337" y="16643"/>
                                      </a:cubicBezTo>
                                      <a:lnTo>
                                        <a:pt x="32578" y="19728"/>
                                      </a:lnTo>
                                      <a:cubicBezTo>
                                        <a:pt x="35245" y="20110"/>
                                        <a:pt x="37626" y="18300"/>
                                        <a:pt x="38008" y="15700"/>
                                      </a:cubicBezTo>
                                      <a:cubicBezTo>
                                        <a:pt x="38388" y="13099"/>
                                        <a:pt x="36579" y="10670"/>
                                        <a:pt x="34007" y="10299"/>
                                      </a:cubicBezTo>
                                      <a:cubicBezTo>
                                        <a:pt x="34007" y="10299"/>
                                        <a:pt x="34007" y="10299"/>
                                        <a:pt x="34007" y="10299"/>
                                      </a:cubicBezTo>
                                      <a:lnTo>
                                        <a:pt x="12766" y="7203"/>
                                      </a:lnTo>
                                      <a:cubicBezTo>
                                        <a:pt x="12385" y="7155"/>
                                        <a:pt x="12099" y="7137"/>
                                        <a:pt x="11814" y="71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6" name="Forma libre: Forma 186">
                                <a:extLst/>
                              </wps:cNvPr>
                              <wps:cNvSpPr/>
                              <wps:spPr>
                                <a:xfrm>
                                  <a:off x="245533" y="482600"/>
                                  <a:ext cx="33736" cy="67451"/>
                                </a:xfrm>
                                <a:custGeom>
                                  <a:avLst/>
                                  <a:gdLst>
                                    <a:gd name="connsiteX0" fmla="*/ 11906 w 19050"/>
                                    <a:gd name="connsiteY0" fmla="*/ 7144 h 38100"/>
                                    <a:gd name="connsiteX1" fmla="*/ 7144 w 19050"/>
                                    <a:gd name="connsiteY1" fmla="*/ 11906 h 38100"/>
                                    <a:gd name="connsiteX2" fmla="*/ 7144 w 19050"/>
                                    <a:gd name="connsiteY2" fmla="*/ 12392 h 38100"/>
                                    <a:gd name="connsiteX3" fmla="*/ 8763 w 19050"/>
                                    <a:gd name="connsiteY3" fmla="*/ 31537 h 38100"/>
                                    <a:gd name="connsiteX4" fmla="*/ 13812 w 19050"/>
                                    <a:gd name="connsiteY4" fmla="*/ 35995 h 38100"/>
                                    <a:gd name="connsiteX5" fmla="*/ 18288 w 19050"/>
                                    <a:gd name="connsiteY5" fmla="*/ 30956 h 38100"/>
                                    <a:gd name="connsiteX6" fmla="*/ 18288 w 19050"/>
                                    <a:gd name="connsiteY6" fmla="*/ 30718 h 38100"/>
                                    <a:gd name="connsiteX7" fmla="*/ 16669 w 19050"/>
                                    <a:gd name="connsiteY7" fmla="*/ 11573 h 38100"/>
                                    <a:gd name="connsiteX8" fmla="*/ 11906 w 19050"/>
                                    <a:gd name="connsiteY8" fmla="*/ 7144 h 3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38100">
                                      <a:moveTo>
                                        <a:pt x="11906" y="7144"/>
                                      </a:moveTo>
                                      <a:cubicBezTo>
                                        <a:pt x="9240" y="7144"/>
                                        <a:pt x="7144" y="9277"/>
                                        <a:pt x="7144" y="11906"/>
                                      </a:cubicBezTo>
                                      <a:cubicBezTo>
                                        <a:pt x="7144" y="12068"/>
                                        <a:pt x="7144" y="12230"/>
                                        <a:pt x="7144" y="12392"/>
                                      </a:cubicBezTo>
                                      <a:lnTo>
                                        <a:pt x="8763" y="31537"/>
                                      </a:lnTo>
                                      <a:cubicBezTo>
                                        <a:pt x="8954" y="34166"/>
                                        <a:pt x="11240" y="36157"/>
                                        <a:pt x="13812" y="35995"/>
                                      </a:cubicBezTo>
                                      <a:cubicBezTo>
                                        <a:pt x="16478" y="35833"/>
                                        <a:pt x="18479" y="33575"/>
                                        <a:pt x="18288" y="30956"/>
                                      </a:cubicBezTo>
                                      <a:cubicBezTo>
                                        <a:pt x="18288" y="30870"/>
                                        <a:pt x="18288" y="30794"/>
                                        <a:pt x="18288" y="30718"/>
                                      </a:cubicBezTo>
                                      <a:lnTo>
                                        <a:pt x="16669" y="11573"/>
                                      </a:lnTo>
                                      <a:cubicBezTo>
                                        <a:pt x="16478" y="9087"/>
                                        <a:pt x="14383" y="7153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7" name="Forma libre: Forma 187">
                                <a:extLst/>
                              </wps:cNvPr>
                              <wps:cNvSpPr/>
                              <wps:spPr>
                                <a:xfrm>
                                  <a:off x="347133" y="431800"/>
                                  <a:ext cx="33736" cy="84314"/>
                                </a:xfrm>
                                <a:custGeom>
                                  <a:avLst/>
                                  <a:gdLst>
                                    <a:gd name="connsiteX0" fmla="*/ 11814 w 19050"/>
                                    <a:gd name="connsiteY0" fmla="*/ 7153 h 47625"/>
                                    <a:gd name="connsiteX1" fmla="*/ 7147 w 19050"/>
                                    <a:gd name="connsiteY1" fmla="*/ 11982 h 47625"/>
                                    <a:gd name="connsiteX2" fmla="*/ 7242 w 19050"/>
                                    <a:gd name="connsiteY2" fmla="*/ 36005 h 47625"/>
                                    <a:gd name="connsiteX3" fmla="*/ 12005 w 19050"/>
                                    <a:gd name="connsiteY3" fmla="*/ 40796 h 47625"/>
                                    <a:gd name="connsiteX4" fmla="*/ 16767 w 19050"/>
                                    <a:gd name="connsiteY4" fmla="*/ 36071 h 47625"/>
                                    <a:gd name="connsiteX5" fmla="*/ 16767 w 19050"/>
                                    <a:gd name="connsiteY5" fmla="*/ 35947 h 47625"/>
                                    <a:gd name="connsiteX6" fmla="*/ 16672 w 19050"/>
                                    <a:gd name="connsiteY6" fmla="*/ 11945 h 47625"/>
                                    <a:gd name="connsiteX7" fmla="*/ 11909 w 19050"/>
                                    <a:gd name="connsiteY7" fmla="*/ 7144 h 47625"/>
                                    <a:gd name="connsiteX8" fmla="*/ 11814 w 19050"/>
                                    <a:gd name="connsiteY8" fmla="*/ 7144 h 4762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47625">
                                      <a:moveTo>
                                        <a:pt x="11814" y="7153"/>
                                      </a:moveTo>
                                      <a:cubicBezTo>
                                        <a:pt x="9148" y="7211"/>
                                        <a:pt x="7052" y="9373"/>
                                        <a:pt x="7147" y="11982"/>
                                      </a:cubicBezTo>
                                      <a:lnTo>
                                        <a:pt x="7242" y="36005"/>
                                      </a:lnTo>
                                      <a:cubicBezTo>
                                        <a:pt x="7242" y="38634"/>
                                        <a:pt x="9337" y="40777"/>
                                        <a:pt x="12005" y="40796"/>
                                      </a:cubicBezTo>
                                      <a:cubicBezTo>
                                        <a:pt x="14577" y="40814"/>
                                        <a:pt x="16767" y="38700"/>
                                        <a:pt x="16767" y="36071"/>
                                      </a:cubicBezTo>
                                      <a:cubicBezTo>
                                        <a:pt x="16767" y="36023"/>
                                        <a:pt x="16767" y="35986"/>
                                        <a:pt x="16767" y="35947"/>
                                      </a:cubicBezTo>
                                      <a:lnTo>
                                        <a:pt x="16672" y="11945"/>
                                      </a:lnTo>
                                      <a:cubicBezTo>
                                        <a:pt x="16672" y="9316"/>
                                        <a:pt x="14577" y="7172"/>
                                        <a:pt x="11909" y="7144"/>
                                      </a:cubicBezTo>
                                      <a:cubicBezTo>
                                        <a:pt x="11909" y="7144"/>
                                        <a:pt x="11814" y="7144"/>
                                        <a:pt x="11814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8" name="Forma libre: Forma 188">
                                <a:extLst/>
                              </wps:cNvPr>
                              <wps:cNvSpPr/>
                              <wps:spPr>
                                <a:xfrm>
                                  <a:off x="330200" y="448733"/>
                                  <a:ext cx="67473" cy="33725"/>
                                </a:xfrm>
                                <a:custGeom>
                                  <a:avLst/>
                                  <a:gdLst>
                                    <a:gd name="connsiteX0" fmla="*/ 11634 w 38100"/>
                                    <a:gd name="connsiteY0" fmla="*/ 7151 h 19050"/>
                                    <a:gd name="connsiteX1" fmla="*/ 7156 w 38100"/>
                                    <a:gd name="connsiteY1" fmla="*/ 12209 h 19050"/>
                                    <a:gd name="connsiteX2" fmla="*/ 11634 w 38100"/>
                                    <a:gd name="connsiteY2" fmla="*/ 16657 h 19050"/>
                                    <a:gd name="connsiteX3" fmla="*/ 33541 w 38100"/>
                                    <a:gd name="connsiteY3" fmla="*/ 17809 h 19050"/>
                                    <a:gd name="connsiteX4" fmla="*/ 38684 w 38100"/>
                                    <a:gd name="connsiteY4" fmla="*/ 13495 h 19050"/>
                                    <a:gd name="connsiteX5" fmla="*/ 34303 w 38100"/>
                                    <a:gd name="connsiteY5" fmla="*/ 8322 h 19050"/>
                                    <a:gd name="connsiteX6" fmla="*/ 34017 w 38100"/>
                                    <a:gd name="connsiteY6" fmla="*/ 8303 h 19050"/>
                                    <a:gd name="connsiteX7" fmla="*/ 12109 w 38100"/>
                                    <a:gd name="connsiteY7" fmla="*/ 7151 h 19050"/>
                                    <a:gd name="connsiteX8" fmla="*/ 11634 w 38100"/>
                                    <a:gd name="connsiteY8" fmla="*/ 715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19050">
                                      <a:moveTo>
                                        <a:pt x="11634" y="7151"/>
                                      </a:moveTo>
                                      <a:cubicBezTo>
                                        <a:pt x="8967" y="7322"/>
                                        <a:pt x="6967" y="9589"/>
                                        <a:pt x="7156" y="12209"/>
                                      </a:cubicBezTo>
                                      <a:cubicBezTo>
                                        <a:pt x="7347" y="14599"/>
                                        <a:pt x="9253" y="16504"/>
                                        <a:pt x="11634" y="16657"/>
                                      </a:cubicBezTo>
                                      <a:lnTo>
                                        <a:pt x="33541" y="17809"/>
                                      </a:lnTo>
                                      <a:cubicBezTo>
                                        <a:pt x="36113" y="18047"/>
                                        <a:pt x="38398" y="16114"/>
                                        <a:pt x="38684" y="13495"/>
                                      </a:cubicBezTo>
                                      <a:cubicBezTo>
                                        <a:pt x="38875" y="10875"/>
                                        <a:pt x="36969" y="8561"/>
                                        <a:pt x="34303" y="8322"/>
                                      </a:cubicBezTo>
                                      <a:cubicBezTo>
                                        <a:pt x="34208" y="8313"/>
                                        <a:pt x="34113" y="8303"/>
                                        <a:pt x="34017" y="8303"/>
                                      </a:cubicBezTo>
                                      <a:lnTo>
                                        <a:pt x="12109" y="7151"/>
                                      </a:lnTo>
                                      <a:cubicBezTo>
                                        <a:pt x="11919" y="7141"/>
                                        <a:pt x="11825" y="7141"/>
                                        <a:pt x="11634" y="715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89" name="Forma libre: Forma 189">
                                <a:extLst/>
                              </wps:cNvPr>
                              <wps:cNvSpPr/>
                              <wps:spPr>
                                <a:xfrm>
                                  <a:off x="423333" y="364067"/>
                                  <a:ext cx="67473" cy="50588"/>
                                </a:xfrm>
                                <a:custGeom>
                                  <a:avLst/>
                                  <a:gdLst>
                                    <a:gd name="connsiteX0" fmla="*/ 11906 w 38100"/>
                                    <a:gd name="connsiteY0" fmla="*/ 7144 h 28575"/>
                                    <a:gd name="connsiteX1" fmla="*/ 7144 w 38100"/>
                                    <a:gd name="connsiteY1" fmla="*/ 11945 h 28575"/>
                                    <a:gd name="connsiteX2" fmla="*/ 9430 w 38100"/>
                                    <a:gd name="connsiteY2" fmla="*/ 15955 h 28575"/>
                                    <a:gd name="connsiteX3" fmla="*/ 28480 w 38100"/>
                                    <a:gd name="connsiteY3" fmla="*/ 28185 h 28575"/>
                                    <a:gd name="connsiteX4" fmla="*/ 35051 w 38100"/>
                                    <a:gd name="connsiteY4" fmla="*/ 26956 h 28575"/>
                                    <a:gd name="connsiteX5" fmla="*/ 33813 w 38100"/>
                                    <a:gd name="connsiteY5" fmla="*/ 20327 h 28575"/>
                                    <a:gd name="connsiteX6" fmla="*/ 33528 w 38100"/>
                                    <a:gd name="connsiteY6" fmla="*/ 20165 h 28575"/>
                                    <a:gd name="connsiteX7" fmla="*/ 14574 w 38100"/>
                                    <a:gd name="connsiteY7" fmla="*/ 7945 h 28575"/>
                                    <a:gd name="connsiteX8" fmla="*/ 11906 w 38100"/>
                                    <a:gd name="connsiteY8" fmla="*/ 7144 h 2857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8100" h="28575">
                                      <a:moveTo>
                                        <a:pt x="11906" y="7144"/>
                                      </a:moveTo>
                                      <a:cubicBezTo>
                                        <a:pt x="9239" y="7163"/>
                                        <a:pt x="7144" y="9316"/>
                                        <a:pt x="7144" y="11945"/>
                                      </a:cubicBezTo>
                                      <a:cubicBezTo>
                                        <a:pt x="7144" y="13583"/>
                                        <a:pt x="8001" y="15098"/>
                                        <a:pt x="9430" y="15955"/>
                                      </a:cubicBezTo>
                                      <a:lnTo>
                                        <a:pt x="28480" y="28185"/>
                                      </a:lnTo>
                                      <a:cubicBezTo>
                                        <a:pt x="30575" y="29671"/>
                                        <a:pt x="33528" y="29118"/>
                                        <a:pt x="35051" y="26956"/>
                                      </a:cubicBezTo>
                                      <a:cubicBezTo>
                                        <a:pt x="36576" y="24785"/>
                                        <a:pt x="36005" y="21822"/>
                                        <a:pt x="33813" y="20327"/>
                                      </a:cubicBezTo>
                                      <a:cubicBezTo>
                                        <a:pt x="33719" y="20270"/>
                                        <a:pt x="33624" y="20212"/>
                                        <a:pt x="33528" y="20165"/>
                                      </a:cubicBezTo>
                                      <a:lnTo>
                                        <a:pt x="14574" y="7945"/>
                                      </a:lnTo>
                                      <a:cubicBezTo>
                                        <a:pt x="13811" y="7411"/>
                                        <a:pt x="12859" y="7135"/>
                                        <a:pt x="11906" y="7144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prstDash val="solid"/>
                                  <a:round/>
                                </a:ln>
                              </wps:spPr>
                              <wps:bodyPr rtlCol="0" anchor="ctr"/>
                            </wps:wsp>
                            <wps:wsp>
                              <wps:cNvPr id="190" name="Forma libre: Forma 190">
                                <a:extLst/>
                              </wps:cNvPr>
                              <wps:cNvSpPr/>
                              <wps:spPr>
                                <a:xfrm>
                                  <a:off x="76200" y="3048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825 w 19050"/>
                                    <a:gd name="connsiteY0" fmla="*/ 12192 h 19050"/>
                                    <a:gd name="connsiteX1" fmla="*/ 10492 w 19050"/>
                                    <a:gd name="connsiteY1" fmla="*/ 15687 h 19050"/>
                                    <a:gd name="connsiteX2" fmla="*/ 14112 w 19050"/>
                                    <a:gd name="connsiteY2" fmla="*/ 14125 h 19050"/>
                                    <a:gd name="connsiteX3" fmla="*/ 15636 w 19050"/>
                                    <a:gd name="connsiteY3" fmla="*/ 9973 h 19050"/>
                                    <a:gd name="connsiteX4" fmla="*/ 12587 w 19050"/>
                                    <a:gd name="connsiteY4" fmla="*/ 7353 h 19050"/>
                                    <a:gd name="connsiteX5" fmla="*/ 8683 w 19050"/>
                                    <a:gd name="connsiteY5" fmla="*/ 7801 h 19050"/>
                                    <a:gd name="connsiteX6" fmla="*/ 7159 w 19050"/>
                                    <a:gd name="connsiteY6" fmla="*/ 10334 h 19050"/>
                                    <a:gd name="connsiteX7" fmla="*/ 7825 w 19050"/>
                                    <a:gd name="connsiteY7" fmla="*/ 12192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825" y="12192"/>
                                      </a:moveTo>
                                      <a:cubicBezTo>
                                        <a:pt x="8492" y="13487"/>
                                        <a:pt x="9063" y="15316"/>
                                        <a:pt x="10492" y="15687"/>
                                      </a:cubicBezTo>
                                      <a:cubicBezTo>
                                        <a:pt x="11730" y="16030"/>
                                        <a:pt x="13255" y="15097"/>
                                        <a:pt x="14112" y="14125"/>
                                      </a:cubicBezTo>
                                      <a:cubicBezTo>
                                        <a:pt x="15159" y="13058"/>
                                        <a:pt x="16017" y="11392"/>
                                        <a:pt x="15636" y="9973"/>
                                      </a:cubicBezTo>
                                      <a:cubicBezTo>
                                        <a:pt x="15255" y="8687"/>
                                        <a:pt x="13826" y="7744"/>
                                        <a:pt x="12587" y="7353"/>
                                      </a:cubicBezTo>
                                      <a:cubicBezTo>
                                        <a:pt x="11350" y="6972"/>
                                        <a:pt x="9826" y="7105"/>
                                        <a:pt x="8683" y="7801"/>
                                      </a:cubicBezTo>
                                      <a:cubicBezTo>
                                        <a:pt x="7920" y="8334"/>
                                        <a:pt x="7254" y="9344"/>
                                        <a:pt x="7159" y="10334"/>
                                      </a:cubicBezTo>
                                      <a:cubicBezTo>
                                        <a:pt x="7063" y="10982"/>
                                        <a:pt x="7445" y="11620"/>
                                        <a:pt x="7825" y="1219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1" name="Forma libre: Forma 191">
                                <a:extLst/>
                              </wps:cNvPr>
                              <wps:cNvSpPr/>
                              <wps:spPr>
                                <a:xfrm>
                                  <a:off x="127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166 w 19050"/>
                                    <a:gd name="connsiteY0" fmla="*/ 10101 h 19050"/>
                                    <a:gd name="connsiteX1" fmla="*/ 8024 w 19050"/>
                                    <a:gd name="connsiteY1" fmla="*/ 13235 h 19050"/>
                                    <a:gd name="connsiteX2" fmla="*/ 12215 w 19050"/>
                                    <a:gd name="connsiteY2" fmla="*/ 14196 h 19050"/>
                                    <a:gd name="connsiteX3" fmla="*/ 14787 w 19050"/>
                                    <a:gd name="connsiteY3" fmla="*/ 9710 h 19050"/>
                                    <a:gd name="connsiteX4" fmla="*/ 10977 w 19050"/>
                                    <a:gd name="connsiteY4" fmla="*/ 7376 h 19050"/>
                                    <a:gd name="connsiteX5" fmla="*/ 8214 w 19050"/>
                                    <a:gd name="connsiteY5" fmla="*/ 7491 h 19050"/>
                                    <a:gd name="connsiteX6" fmla="*/ 7166 w 19050"/>
                                    <a:gd name="connsiteY6" fmla="*/ 10101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166" y="10101"/>
                                      </a:moveTo>
                                      <a:cubicBezTo>
                                        <a:pt x="7071" y="11187"/>
                                        <a:pt x="7262" y="12492"/>
                                        <a:pt x="8024" y="13235"/>
                                      </a:cubicBezTo>
                                      <a:cubicBezTo>
                                        <a:pt x="9072" y="14244"/>
                                        <a:pt x="10881" y="14787"/>
                                        <a:pt x="12215" y="14196"/>
                                      </a:cubicBezTo>
                                      <a:cubicBezTo>
                                        <a:pt x="13835" y="13501"/>
                                        <a:pt x="15168" y="11377"/>
                                        <a:pt x="14787" y="9710"/>
                                      </a:cubicBezTo>
                                      <a:cubicBezTo>
                                        <a:pt x="14405" y="8272"/>
                                        <a:pt x="12406" y="7748"/>
                                        <a:pt x="10977" y="7376"/>
                                      </a:cubicBezTo>
                                      <a:cubicBezTo>
                                        <a:pt x="10120" y="7139"/>
                                        <a:pt x="8977" y="6957"/>
                                        <a:pt x="8214" y="7491"/>
                                      </a:cubicBezTo>
                                      <a:cubicBezTo>
                                        <a:pt x="7452" y="8024"/>
                                        <a:pt x="7262" y="9167"/>
                                        <a:pt x="7166" y="1010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2" name="Forma libre: Forma 192">
                                <a:extLst/>
                              </wps:cNvPr>
                              <wps:cNvSpPr/>
                              <wps:spPr>
                                <a:xfrm>
                                  <a:off x="220133" y="457200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7263 w 19050"/>
                                    <a:gd name="connsiteY0" fmla="*/ 9323 h 19050"/>
                                    <a:gd name="connsiteX1" fmla="*/ 8406 w 19050"/>
                                    <a:gd name="connsiteY1" fmla="*/ 13076 h 19050"/>
                                    <a:gd name="connsiteX2" fmla="*/ 12312 w 19050"/>
                                    <a:gd name="connsiteY2" fmla="*/ 14400 h 19050"/>
                                    <a:gd name="connsiteX3" fmla="*/ 15264 w 19050"/>
                                    <a:gd name="connsiteY3" fmla="*/ 11161 h 19050"/>
                                    <a:gd name="connsiteX4" fmla="*/ 13073 w 19050"/>
                                    <a:gd name="connsiteY4" fmla="*/ 7752 h 19050"/>
                                    <a:gd name="connsiteX5" fmla="*/ 9549 w 19050"/>
                                    <a:gd name="connsiteY5" fmla="*/ 7333 h 19050"/>
                                    <a:gd name="connsiteX6" fmla="*/ 7263 w 19050"/>
                                    <a:gd name="connsiteY6" fmla="*/ 9323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7263" y="9323"/>
                                      </a:moveTo>
                                      <a:cubicBezTo>
                                        <a:pt x="6882" y="10571"/>
                                        <a:pt x="7454" y="12133"/>
                                        <a:pt x="8406" y="13076"/>
                                      </a:cubicBezTo>
                                      <a:cubicBezTo>
                                        <a:pt x="9358" y="14076"/>
                                        <a:pt x="10978" y="14762"/>
                                        <a:pt x="12312" y="14400"/>
                                      </a:cubicBezTo>
                                      <a:cubicBezTo>
                                        <a:pt x="13740" y="14038"/>
                                        <a:pt x="15169" y="12609"/>
                                        <a:pt x="15264" y="11161"/>
                                      </a:cubicBezTo>
                                      <a:cubicBezTo>
                                        <a:pt x="15359" y="9818"/>
                                        <a:pt x="14216" y="8475"/>
                                        <a:pt x="13073" y="7752"/>
                                      </a:cubicBezTo>
                                      <a:cubicBezTo>
                                        <a:pt x="12121" y="7123"/>
                                        <a:pt x="10692" y="6980"/>
                                        <a:pt x="9549" y="7333"/>
                                      </a:cubicBezTo>
                                      <a:cubicBezTo>
                                        <a:pt x="8597" y="7628"/>
                                        <a:pt x="7549" y="8352"/>
                                        <a:pt x="7263" y="9323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3" name="Forma libre: Forma 193">
                                <a:extLst/>
                              </wps:cNvPr>
                              <wps:cNvSpPr/>
                              <wps:spPr>
                                <a:xfrm>
                                  <a:off x="287867" y="4656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169 w 19050"/>
                                    <a:gd name="connsiteY0" fmla="*/ 8490 h 19050"/>
                                    <a:gd name="connsiteX1" fmla="*/ 7502 w 19050"/>
                                    <a:gd name="connsiteY1" fmla="*/ 13338 h 19050"/>
                                    <a:gd name="connsiteX2" fmla="*/ 11312 w 19050"/>
                                    <a:gd name="connsiteY2" fmla="*/ 16310 h 19050"/>
                                    <a:gd name="connsiteX3" fmla="*/ 15789 w 19050"/>
                                    <a:gd name="connsiteY3" fmla="*/ 14301 h 19050"/>
                                    <a:gd name="connsiteX4" fmla="*/ 14932 w 19050"/>
                                    <a:gd name="connsiteY4" fmla="*/ 9710 h 19050"/>
                                    <a:gd name="connsiteX5" fmla="*/ 11408 w 19050"/>
                                    <a:gd name="connsiteY5" fmla="*/ 7166 h 19050"/>
                                    <a:gd name="connsiteX6" fmla="*/ 8169 w 19050"/>
                                    <a:gd name="connsiteY6" fmla="*/ 849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169" y="8490"/>
                                      </a:moveTo>
                                      <a:cubicBezTo>
                                        <a:pt x="7122" y="9776"/>
                                        <a:pt x="6836" y="11824"/>
                                        <a:pt x="7502" y="13338"/>
                                      </a:cubicBezTo>
                                      <a:cubicBezTo>
                                        <a:pt x="8074" y="14853"/>
                                        <a:pt x="9693" y="16129"/>
                                        <a:pt x="11312" y="16310"/>
                                      </a:cubicBezTo>
                                      <a:cubicBezTo>
                                        <a:pt x="12932" y="16491"/>
                                        <a:pt x="15027" y="15739"/>
                                        <a:pt x="15789" y="14301"/>
                                      </a:cubicBezTo>
                                      <a:cubicBezTo>
                                        <a:pt x="16456" y="12919"/>
                                        <a:pt x="15693" y="11024"/>
                                        <a:pt x="14932" y="9710"/>
                                      </a:cubicBezTo>
                                      <a:cubicBezTo>
                                        <a:pt x="14075" y="8490"/>
                                        <a:pt x="12837" y="7338"/>
                                        <a:pt x="11408" y="7166"/>
                                      </a:cubicBezTo>
                                      <a:cubicBezTo>
                                        <a:pt x="10265" y="7023"/>
                                        <a:pt x="8836" y="7576"/>
                                        <a:pt x="8169" y="849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4" name="Forma libre: Forma 194">
                                <a:extLst/>
                              </wps:cNvPr>
                              <wps:cNvSpPr/>
                              <wps:spPr>
                                <a:xfrm>
                                  <a:off x="381000" y="389467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416 w 19050"/>
                                    <a:gd name="connsiteY0" fmla="*/ 7520 h 19050"/>
                                    <a:gd name="connsiteX1" fmla="*/ 11465 w 19050"/>
                                    <a:gd name="connsiteY1" fmla="*/ 7291 h 19050"/>
                                    <a:gd name="connsiteX2" fmla="*/ 13942 w 19050"/>
                                    <a:gd name="connsiteY2" fmla="*/ 8853 h 19050"/>
                                    <a:gd name="connsiteX3" fmla="*/ 14894 w 19050"/>
                                    <a:gd name="connsiteY3" fmla="*/ 11234 h 19050"/>
                                    <a:gd name="connsiteX4" fmla="*/ 11751 w 19050"/>
                                    <a:gd name="connsiteY4" fmla="*/ 14101 h 19050"/>
                                    <a:gd name="connsiteX5" fmla="*/ 8321 w 19050"/>
                                    <a:gd name="connsiteY5" fmla="*/ 13911 h 19050"/>
                                    <a:gd name="connsiteX6" fmla="*/ 7178 w 19050"/>
                                    <a:gd name="connsiteY6" fmla="*/ 10987 h 19050"/>
                                    <a:gd name="connsiteX7" fmla="*/ 7560 w 19050"/>
                                    <a:gd name="connsiteY7" fmla="*/ 8567 h 19050"/>
                                    <a:gd name="connsiteX8" fmla="*/ 8416 w 19050"/>
                                    <a:gd name="connsiteY8" fmla="*/ 7520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416" y="7520"/>
                                      </a:moveTo>
                                      <a:cubicBezTo>
                                        <a:pt x="9275" y="7072"/>
                                        <a:pt x="10417" y="7063"/>
                                        <a:pt x="11465" y="7291"/>
                                      </a:cubicBezTo>
                                      <a:cubicBezTo>
                                        <a:pt x="12417" y="7529"/>
                                        <a:pt x="13274" y="8091"/>
                                        <a:pt x="13942" y="8853"/>
                                      </a:cubicBezTo>
                                      <a:cubicBezTo>
                                        <a:pt x="14513" y="9510"/>
                                        <a:pt x="15085" y="10396"/>
                                        <a:pt x="14894" y="11234"/>
                                      </a:cubicBezTo>
                                      <a:cubicBezTo>
                                        <a:pt x="14608" y="12616"/>
                                        <a:pt x="13084" y="13625"/>
                                        <a:pt x="11751" y="14101"/>
                                      </a:cubicBezTo>
                                      <a:cubicBezTo>
                                        <a:pt x="10702" y="14492"/>
                                        <a:pt x="9275" y="14596"/>
                                        <a:pt x="8321" y="13911"/>
                                      </a:cubicBezTo>
                                      <a:cubicBezTo>
                                        <a:pt x="7464" y="13301"/>
                                        <a:pt x="7273" y="12025"/>
                                        <a:pt x="7178" y="10987"/>
                                      </a:cubicBezTo>
                                      <a:cubicBezTo>
                                        <a:pt x="7083" y="10168"/>
                                        <a:pt x="7178" y="9310"/>
                                        <a:pt x="7560" y="8567"/>
                                      </a:cubicBezTo>
                                      <a:cubicBezTo>
                                        <a:pt x="7750" y="8148"/>
                                        <a:pt x="8036" y="7729"/>
                                        <a:pt x="8416" y="752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95" name="Forma libre: Forma 195">
                                <a:extLst/>
                              </wps:cNvPr>
                              <wps:cNvSpPr/>
                              <wps:spPr>
                                <a:xfrm>
                                  <a:off x="423333" y="321733"/>
                                  <a:ext cx="33736" cy="33725"/>
                                </a:xfrm>
                                <a:custGeom>
                                  <a:avLst/>
                                  <a:gdLst>
                                    <a:gd name="connsiteX0" fmla="*/ 8725 w 19050"/>
                                    <a:gd name="connsiteY0" fmla="*/ 9005 h 19050"/>
                                    <a:gd name="connsiteX1" fmla="*/ 7296 w 19050"/>
                                    <a:gd name="connsiteY1" fmla="*/ 11100 h 19050"/>
                                    <a:gd name="connsiteX2" fmla="*/ 7771 w 19050"/>
                                    <a:gd name="connsiteY2" fmla="*/ 14539 h 19050"/>
                                    <a:gd name="connsiteX3" fmla="*/ 11677 w 19050"/>
                                    <a:gd name="connsiteY3" fmla="*/ 16377 h 19050"/>
                                    <a:gd name="connsiteX4" fmla="*/ 16058 w 19050"/>
                                    <a:gd name="connsiteY4" fmla="*/ 14053 h 19050"/>
                                    <a:gd name="connsiteX5" fmla="*/ 16916 w 19050"/>
                                    <a:gd name="connsiteY5" fmla="*/ 9738 h 19050"/>
                                    <a:gd name="connsiteX6" fmla="*/ 13868 w 19050"/>
                                    <a:gd name="connsiteY6" fmla="*/ 7281 h 19050"/>
                                    <a:gd name="connsiteX7" fmla="*/ 10439 w 19050"/>
                                    <a:gd name="connsiteY7" fmla="*/ 7672 h 19050"/>
                                    <a:gd name="connsiteX8" fmla="*/ 8725 w 19050"/>
                                    <a:gd name="connsiteY8" fmla="*/ 9005 h 190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19050" h="19050">
                                      <a:moveTo>
                                        <a:pt x="8725" y="9005"/>
                                      </a:moveTo>
                                      <a:cubicBezTo>
                                        <a:pt x="8153" y="9624"/>
                                        <a:pt x="7487" y="10291"/>
                                        <a:pt x="7296" y="11100"/>
                                      </a:cubicBezTo>
                                      <a:cubicBezTo>
                                        <a:pt x="7010" y="12234"/>
                                        <a:pt x="7105" y="13606"/>
                                        <a:pt x="7771" y="14539"/>
                                      </a:cubicBezTo>
                                      <a:cubicBezTo>
                                        <a:pt x="8629" y="15701"/>
                                        <a:pt x="10248" y="16406"/>
                                        <a:pt x="11677" y="16377"/>
                                      </a:cubicBezTo>
                                      <a:cubicBezTo>
                                        <a:pt x="13297" y="16339"/>
                                        <a:pt x="15010" y="15368"/>
                                        <a:pt x="16058" y="14053"/>
                                      </a:cubicBezTo>
                                      <a:cubicBezTo>
                                        <a:pt x="16916" y="12872"/>
                                        <a:pt x="17487" y="11120"/>
                                        <a:pt x="16916" y="9738"/>
                                      </a:cubicBezTo>
                                      <a:cubicBezTo>
                                        <a:pt x="16535" y="8500"/>
                                        <a:pt x="15106" y="7643"/>
                                        <a:pt x="13868" y="7281"/>
                                      </a:cubicBezTo>
                                      <a:cubicBezTo>
                                        <a:pt x="12725" y="6966"/>
                                        <a:pt x="11486" y="7233"/>
                                        <a:pt x="10439" y="7672"/>
                                      </a:cubicBezTo>
                                      <a:cubicBezTo>
                                        <a:pt x="9772" y="7938"/>
                                        <a:pt x="9200" y="8472"/>
                                        <a:pt x="8725" y="900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7D4673B" id="Grupo 164" o:spid="_x0000_s1026" alt="estrella con diseño decorativo alrededor" style="width:42.65pt;height:43.3pt;mso-position-horizontal-relative:char;mso-position-vertical-relative:line" coordsize="5415,5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">
                      <v:shape id="Forma libre: Forma 165" o:spid="_x0000_s1027" style="position:absolute;left:1354;top:1354;width:2868;height:2698;visibility:visible;mso-wrap-style:square;v-text-anchor:middle" coordsize="1619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" path="m80772,7148v-1906,76,-3620,1314,-4287,3142l58959,59068,12000,58325v-2666,-38,-4762,2058,-4856,4687c7144,64421,7715,65774,8858,66697l46958,99511,30194,148461v-857,2485,476,5190,2953,6038c34480,154966,36004,154785,37242,154023l81915,125524r42195,24536c126396,151375,129254,150603,130587,148327v762,-1238,857,-2734,382,-4077l115062,102731,153066,70784v2095,-1686,2286,-4696,666,-6706c152780,62983,151447,62354,149923,62383r-47625,762l85534,10453c84867,8414,82962,7062,80772,7148xm80676,26731l94297,69393v667,2010,2476,3363,4667,3334l136684,72127,106298,97616v-1523,1305,-2095,3457,-1333,5353l117157,135049,84201,115828v-1620,-896,-3525,-848,-4954,114l43624,138649,57055,99569v666,-1848,95,-3906,-1429,-5173l24955,68050r37242,600c64198,68689,66103,67422,66769,65507l80676,26731xe" fillcolor="black" stroked="f">
                        <v:path arrowok="t" o:connecttype="custom" o:connectlocs="143042,12655;135450,18217;104413,104572;21251,103257;12652,111554;15687,118078;83160,176171;53472,262831;58701,273520;65953,272677;145066,222224;219791,265661;231261,262593;231938,255376;203768,181872;271070,125314;272250,113442;265504,110441;181163,111790;151475,18506;143042,12655;142872,47324;166994,122851;175259,128754;242059,127691;188247,172816;185886,182293;207478,239086;149115,205058;140341,205260;77255,245460;101041,176274;98510,167116;44194,120474;110147,121536;118244,115971" o:connectangles="0,0,0,0,0,0,0,0,0,0,0,0,0,0,0,0,0,0,0,0,0,0,0,0,0,0,0,0,0,0,0,0,0,0,0,0"/>
                      </v:shape>
                      <v:shape id="Forma libre: Forma 166" o:spid="_x0000_s1028" style="position:absolute;left:254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" path="m12766,7144c10099,7116,8004,9221,7908,11859l7147,43148v-95,2629,2000,4810,4572,4877c14386,48092,16577,46016,16672,43387r761,-31290c17529,9468,15529,7249,12862,7153v,,-96,-9,-96,-9xe" fillcolor="black" stroked="f">
                        <v:stroke endcap="round"/>
                        <v:path arrowok="t" o:connecttype="custom" o:connectlocs="22608,12648;14004,20995;12657,76388;20753,85022;29525,76811;30872,21416;22778,12663;22608,12648" o:connectangles="0,0,0,0,0,0,0,0"/>
                      </v:shape>
                      <v:shape id="Forma libre: Forma 167" o:spid="_x0000_s1029" style="position:absolute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" path="m40103,7147l11719,8185v-2572,86,-4667,2295,-4572,4924c7242,15738,9433,17796,12100,17710v,,,,,l40389,16672v2667,-95,4763,-2295,4667,-4924c44961,9109,42770,7052,40103,7147v,,,,,xe" fillcolor="black" stroked="f">
                        <v:stroke endcap="round"/>
                        <v:path arrowok="t" o:connecttype="custom" o:connectlocs="71020,12653;20754,14490;12657,23207;21428,31353;21428,31353;71526,29515;79791,20798;71020,12653;71020,12653" o:connectangles="0,0,0,0,0,0,0,0,0"/>
                      </v:shape>
                      <v:shape id="Forma libre: Forma 168" o:spid="_x0000_s1030" style="position:absolute;left:4826;top:2370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" path="m11906,7144c9335,7106,7144,9211,7144,11840v,152,,305,,457l9335,44987v190,2619,2476,4610,5048,4429c17050,49235,19050,46959,18860,44330l16573,11650c16479,9154,14478,7192,11906,7144xe" fillcolor="black" stroked="f">
                        <v:stroke endcap="round"/>
                        <v:path arrowok="t" o:connecttype="custom" o:connectlocs="21085,12648;12651,20961;12651,21770;16532,79644;25471,87485;33400,78481;29349,20625;21085,12648" o:connectangles="0,0,0,0,0,0,0,0"/>
                      </v:shape>
                      <v:shape id="Forma libre: Forma 169" o:spid="_x0000_s1031" style="position:absolute;left:4572;top:2624;width:843;height:337;visibility:visible;mso-wrap-style:square;v-text-anchor:middle" coordsize="47625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" path="m41627,7148l11909,8425c9243,8415,7147,10539,7147,13168v-96,2629,2096,4772,4667,4782c12005,17959,12195,17950,12291,17931l42009,16673v2667,-114,4667,-2343,4571,-4971c46485,9073,44294,7034,41627,7148v,,,,,xe" fillcolor="black" stroked="f">
                        <v:stroke endcap="round"/>
                        <v:path arrowok="t" o:connecttype="custom" o:connectlocs="73719,12654;21090,14915;12657,23312;20922,31778;21767,31744;74395,29517;82490,20717;73719,12654;73719,12654" o:connectangles="0,0,0,0,0,0,0,0,0"/>
                      </v:shape>
                      <v:shape id="Forma libre: Forma 170" o:spid="_x0000_s1032" style="position:absolute;left:508;top:1354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" path="m11906,7144c9239,7173,7144,9326,7144,11954v,1953,1238,3696,3048,4401l31528,24813v2382,972,5143,-219,6191,-2667c38672,19698,37434,16936,35053,15965v,,,,,l13717,7497v-572,-238,-1239,-362,-1811,-353xe" fillcolor="black" stroked="f">
                        <v:stroke endcap="round"/>
                        <v:path arrowok="t" o:connecttype="custom" o:connectlocs="21085,12647;12652,21163;18049,28954;55834,43928;66798,39206;62077,28264;62077,28264;24292,13272;21085,12647" o:connectangles="0,0,0,0,0,0,0,0,0"/>
                      </v:shape>
                      <v:shape id="Forma libre: Forma 171" o:spid="_x0000_s1033" style="position:absolute;left:1524;top:423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" path="m13552,7148v-2477,76,-4381,2000,-4572,4448l7171,34865v-286,2620,1714,4925,4286,5134c14124,40208,16410,38256,16601,35627v,,,,,l18505,12358c18696,9738,16791,7414,14219,7166v-286,-18,-476,-28,-667,-18xe" fillcolor="black" stroked="f">
                        <v:stroke endcap="round"/>
                        <v:path arrowok="t" o:connecttype="custom" o:connectlocs="23999,12655;15903,20529;12699,61724;20289,70813;29399,63073;29399,63073;32771,21878;25181,12686;23999,12655" o:connectangles="0,0,0,0,0,0,0,0,0"/>
                      </v:shape>
                      <v:shape id="Forma libre: Forma 172" o:spid="_x0000_s1034" style="position:absolute;left:1354;top:59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" path="m33294,7144v-286,,-572,19,-858,57l11195,10287v-2572,381,-4381,2800,-4001,5410c7576,18297,9957,20098,12624,19717l33865,16611v2572,-390,4381,-2819,4001,-5419c37484,8915,35580,7220,33294,7144xe" fillcolor="black" stroked="f">
                        <v:stroke endcap="round"/>
                        <v:path arrowok="t" o:connecttype="custom" o:connectlocs="58962,12647;57442,12748;19826,18212;12740,27789;22356,34906;59973,29407;67059,19814;58962,12647" o:connectangles="0,0,0,0,0,0,0,0"/>
                      </v:shape>
                      <v:shape id="Forma libre: Forma 173" o:spid="_x0000_s1035" style="position:absolute;left:2455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" path="m13459,7148v-2477,66,-4477,1980,-4667,4428l7172,30712v-285,2620,1620,4972,4192,5268c14031,36265,16317,34379,16602,31769v,-76,,-161,95,-237l18317,12396c18603,9777,16697,7433,14031,7166v-191,-18,-382,-28,-572,-18xe" fillcolor="black" stroked="f">
                        <v:stroke endcap="round"/>
                        <v:path arrowok="t" o:connecttype="custom" o:connectlocs="23835,12655;15570,20494;12701,54372;20125,63698;29401,56243;29569,55823;32438,21945;24848,12686;23835,12655" o:connectangles="0,0,0,0,0,0,0,0,0"/>
                      </v:shape>
                      <v:shape id="Forma libre: Forma 174" o:spid="_x0000_s1036" style="position:absolute;left:3471;top:423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" path="m11909,7144c9337,7172,7242,9316,7242,11945r-95,23993c7052,38567,9148,40739,11814,40796v2572,47,4763,-2048,4858,-4677c16672,36081,16672,36043,16672,35995r95,-23993c16767,9373,14767,7191,12100,7144v-95,,-95,,-191,xe" fillcolor="black" stroked="f">
                        <v:stroke endcap="round"/>
                        <v:path arrowok="t" o:connecttype="custom" o:connectlocs="21090,12648;12825,21147;12657,63624;20922,72224;29525,63944;29525,63725;29693,21248;21428,12648;21090,12648" o:connectangles="0,0,0,0,0,0,0,0,0"/>
                      </v:shape>
                      <v:shape id="Forma libre: Forma 175" o:spid="_x0000_s1037" style="position:absolute;left:3302;top:67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" path="m34099,7144v-95,10,-286,10,-381,19l11906,8316v-2667,37,-4762,2190,-4762,4829c7239,15774,9334,17879,12002,17850v95,-9,189,-9,380,-19l34290,16669v2572,-38,4667,-2209,4667,-4848c38862,9192,36671,7106,34099,7144xe" fillcolor="black" stroked="f">
                        <v:stroke endcap="round"/>
                        <v:path arrowok="t" o:connecttype="custom" o:connectlocs="60387,12647;59713,12681;21085,14722;12652,23271;21255,31601;21928,31567;60726,29510;68991,20927;60387,12647" o:connectangles="0,0,0,0,0,0,0,0,0"/>
                      </v:shape>
                      <v:shape id="Forma libre: Forma 176" o:spid="_x0000_s1038" style="position:absolute;left:4233;top:1270;width:675;height:505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" path="m30854,7144v-857,10,-1715,286,-2476,781l9328,20146c7137,21575,6470,24518,7899,26737v1429,2210,4381,2848,6573,1429c14472,28166,14472,28166,14472,28166l33426,15945v2286,-1400,2952,-4334,1523,-6562c34092,7973,32568,7125,30854,7144xe" fillcolor="black" stroked="f">
                        <v:stroke endcap="round"/>
                        <v:path arrowok="t" o:connecttype="custom" o:connectlocs="54641,12647;50256,14030;16519,35666;13989,47334;25629,49864;25629,49864;59196,28228;61893,16611;54641,12647" o:connectangles="0,0,0,0,0,0,0,0,0"/>
                      </v:shape>
                      <v:shape id="Forma libre: Forma 177" o:spid="_x0000_s1039" style="position:absolute;left:762;top:2116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" path="m7825,10708c8492,9413,9063,7593,10492,7213v1238,-334,2763,600,3620,1562c15159,9851,16017,11508,15636,12927v-381,1296,-1810,2229,-3049,2629c11350,15938,9826,15804,8683,15109,7920,14576,7254,13556,7159,12575v-96,-657,286,-1286,666,-1867xe" fillcolor="black" stroked="f">
                        <v:stroke joinstyle="miter"/>
                        <v:path arrowok="t" o:connecttype="custom" o:connectlocs="13857,18957;18580,12769;24991,15535;27690,22885;22291,27539;15377,26748;12678,22262;13857,18957" o:connectangles="0,0,0,0,0,0,0,0"/>
                      </v:shape>
                      <v:shape id="Forma libre: Forma 178" o:spid="_x0000_s1040" style="position:absolute;left:1270;top:135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" path="m7166,11480v-95,-1077,96,-2382,858,-3135c9072,7336,10881,6803,12215,7384v1620,695,2953,2819,2572,4486c14405,13318,12406,13832,10977,14213v-857,229,-2000,419,-2763,-114c7452,13556,7262,12423,7166,11480xe" fillcolor="black" stroked="f">
                        <v:stroke joinstyle="miter"/>
                        <v:path arrowok="t" o:connecttype="custom" o:connectlocs="12690,20324;14210,14773;21632,13072;26187,21014;19439,25162;14546,24960;12690,20324" o:connectangles="0,0,0,0,0,0,0"/>
                      </v:shape>
                      <v:shape id="Forma libre: Forma 179" o:spid="_x0000_s1041" style="position:absolute;left:2201;top:67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" path="m7263,12315c6882,11067,7454,9505,8406,8572,9358,7562,10978,6886,12312,7238v1428,372,2857,1791,2952,3239c15359,11820,14216,13173,13073,13886v-952,630,-2381,773,-3524,430c8597,14020,7549,13287,7263,12315xe" fillcolor="black" stroked="f">
                        <v:stroke joinstyle="miter"/>
                        <v:path arrowok="t" o:connecttype="custom" o:connectlocs="12862,21802;14886,15175;21804,12814;27031,18548;23151,24583;16911,25344;12862,21802" o:connectangles="0,0,0,0,0,0,0"/>
                      </v:shape>
                      <v:shape id="Forma libre: Forma 180" o:spid="_x0000_s1042" style="position:absolute;left:2878;top:592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" path="m8169,14991c7122,13705,6836,11657,7502,10142,8074,8637,9693,7361,11312,7170v1620,-181,3715,572,4477,2010c16456,10571,15693,12457,14932,13771v-857,1220,-2095,2381,-3524,2553c10265,16457,8836,15914,8169,14991xe" fillcolor="black" stroked="f">
                        <v:stroke joinstyle="miter"/>
                        <v:path arrowok="t" o:connecttype="custom" o:connectlocs="14467,26539;13285,17955;20033,12693;27961,16252;26443,24379;20203,28899;14467,26539" o:connectangles="0,0,0,0,0,0,0"/>
                      </v:shape>
                      <v:shape id="Forma libre: Forma 181" o:spid="_x0000_s1043" style="position:absolute;left:3810;top:1270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" path="m8416,14026v859,448,2001,467,3049,229c12417,14026,13274,13455,13942,12702v571,-657,1143,-1552,952,-2381c14608,8940,13084,7930,11751,7454,10702,7063,9275,6959,8321,7635,7464,8254,7273,9521,7178,10559v-95,819,,1686,382,2429c7750,13407,8036,13816,8416,14026xe" fillcolor="black" stroked="f">
                        <v:stroke joinstyle="miter"/>
                        <v:path arrowok="t" o:connecttype="custom" o:connectlocs="14904,24831;20304,25236;24690,22487;26376,18272;20810,13196;14736,13517;12712,18693;13388,22993;14904,24831" o:connectangles="0,0,0,0,0,0,0,0,0"/>
                      </v:shape>
                      <v:shape id="Forma libre: Forma 182" o:spid="_x0000_s1044" style="position:absolute;left:4233;top:203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" path="m8725,14508c8153,13898,7487,13231,7296,12412,7010,11289,7105,9907,7771,8974,8629,7821,10248,7107,11677,7145v1620,38,3333,1009,4381,2324c16916,10640,17487,12393,16916,13784v-381,1238,-1810,2086,-3048,2448c12725,16556,11486,16280,10439,15851,9772,15574,9200,15051,8725,14508xe" fillcolor="black" stroked="f">
                        <v:stroke joinstyle="miter"/>
                        <v:path arrowok="t" o:connecttype="custom" o:connectlocs="15451,25684;12921,21973;13762,15887;20679,12649;28437,16763;29957,24402;24559,28736;18487,28062;15451,25684" o:connectangles="0,0,0,0,0,0,0,0,0"/>
                      </v:shape>
                      <v:shape id="Forma libre: Forma 183" o:spid="_x0000_s1045" style="position:absolute;left:508;top:3640;width:674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" path="m33183,7145v-666,9,-1238,133,-1714,352l10133,15965v-2381,971,-3619,3743,-2667,6182c8418,24595,11181,25795,13657,24823v,,,,,l34993,16356v2382,-943,3620,-3696,2666,-6153c36993,8326,35183,7107,33183,7145xe" fillcolor="black" stroked="f">
                        <v:stroke endcap="round"/>
                        <v:path arrowok="t" o:connecttype="custom" o:connectlocs="58765,12649;55730,13272;17945,28264;13222,39208;24186,43946;24186,43946;61971,28956;66692,18063;58765,12649" o:connectangles="0,0,0,0,0,0,0,0,0"/>
                      </v:shape>
                      <v:shape id="Forma libre: Forma 184" o:spid="_x0000_s1046" style="position:absolute;left:1524;top:4318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" path="m12002,7144c9334,7125,7239,9240,7144,11869v,161,,323,95,485l9048,35605v191,2629,2477,4591,5144,4391c16764,39796,18764,37500,18573,34881v,-10,,-10,,-19l16669,11592c16573,9097,14478,7154,12002,7144xe" fillcolor="black" stroked="f">
                        <v:stroke endcap="round"/>
                        <v:path arrowok="t" o:connecttype="custom" o:connectlocs="21255,12648;12651,21012;12820,21871;16023,63034;25133,70808;32891,61752;32891,61719;29519,20522;21255,12648" o:connectangles="0,0,0,0,0,0,0,0,0"/>
                      </v:shape>
                      <v:shape id="Forma libre: Forma 185" o:spid="_x0000_s1047" style="position:absolute;left:1354;top:4572;width:675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" path="m11814,7146c9147,7232,7052,9432,7147,12061v95,2353,1904,4286,4190,4582l32578,19728v2667,382,5048,-1428,5430,-4028c38388,13099,36579,10670,34007,10299v,,,,,l12766,7203v-381,-48,-667,-66,-952,-57xe" fillcolor="black" stroked="f">
                        <v:stroke endcap="round"/>
                        <v:path arrowok="t" o:connecttype="custom" o:connectlocs="20922,12651;12657,21352;20077,29464;57694,34925;67310,27794;60225,18233;60225,18233;22608,12752;20922,12651" o:connectangles="0,0,0,0,0,0,0,0,0"/>
                      </v:shape>
                      <v:shape id="Forma libre: Forma 186" o:spid="_x0000_s1048" style="position:absolute;left:2455;top:4826;width:337;height:674;visibility:visible;mso-wrap-style:square;v-text-anchor:middle" coordsize="1905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" path="m11906,7144v-2666,,-4762,2133,-4762,4762c7144,12068,7144,12230,7144,12392l8763,31537v191,2629,2477,4620,5049,4458c16478,35833,18479,33575,18288,30956v,-86,,-162,,-238l16669,11573c16478,9087,14383,7153,11906,7144xe" fillcolor="black" stroked="f">
                        <v:stroke endcap="round"/>
                        <v:path arrowok="t" o:connecttype="custom" o:connectlocs="21085,12648;12651,21078;12651,21938;15519,55832;24460,63724;32387,54803;32387,54382;29519,20488;21085,12648" o:connectangles="0,0,0,0,0,0,0,0,0"/>
                      </v:shape>
                      <v:shape id="Forma libre: Forma 187" o:spid="_x0000_s1049" style="position:absolute;left:3471;top:4318;width:337;height:843;visibility:visible;mso-wrap-style:square;v-text-anchor:middle" coordsize="19050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" path="m11814,7153c9148,7211,7052,9373,7147,11982r95,24023c7242,38634,9337,40777,12005,40796v2572,18,4762,-2096,4762,-4725c16767,36023,16767,35986,16767,35947r-95,-24002c16672,9316,14577,7172,11909,7144v,,-95,,-95,l11814,7153xe" fillcolor="black" stroked="f">
                        <v:stroke endcap="round"/>
                        <v:path arrowok="t" o:connecttype="custom" o:connectlocs="20922,12663;12657,21213;12825,63742;21260,72224;29693,63859;29693,63640;29525,21147;21090,12648;20922,12648" o:connectangles="0,0,0,0,0,0,0,0,0"/>
                      </v:shape>
                      <v:shape id="Forma libre: Forma 188" o:spid="_x0000_s1050" style="position:absolute;left:3302;top:4487;width:674;height:337;visibility:visible;mso-wrap-style:square;v-text-anchor:middle" coordsize="3810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" path="m11634,7151c8967,7322,6967,9589,7156,12209v191,2390,2097,4295,4478,4448l33541,17809v2572,238,4857,-1695,5143,-4314c38875,10875,36969,8561,34303,8322v-95,-9,-190,-19,-286,-19l12109,7151v-190,-10,-284,-10,-475,xe" fillcolor="black" stroked="f">
                        <v:stroke endcap="round"/>
                        <v:path arrowok="t" o:connecttype="custom" o:connectlocs="20603,12660;12673,21614;20603,29489;59399,31528;68507,23891;60749,14733;60242,14699;21444,12660;20603,12660" o:connectangles="0,0,0,0,0,0,0,0,0"/>
                      </v:shape>
                      <v:shape id="Forma libre: Forma 189" o:spid="_x0000_s1051" style="position:absolute;left:4233;top:3640;width:675;height:506;visibility:visible;mso-wrap-style:square;v-text-anchor:middle" coordsize="3810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" path="m11906,7144c9239,7163,7144,9316,7144,11945v,1638,857,3153,2286,4010l28480,28185v2095,1486,5048,933,6571,-1229c36576,24785,36005,21822,33813,20327v-94,-57,-189,-115,-285,-162l14574,7945v-763,-534,-1715,-810,-2668,-801xe" fillcolor="black" stroked="f">
                        <v:stroke endcap="round"/>
                        <v:path arrowok="t" o:connecttype="custom" o:connectlocs="21085,12647;12652,21147;16700,28246;50437,49898;62073,47722;59881,35986;59376,35699;25810,14065;21085,12647" o:connectangles="0,0,0,0,0,0,0,0,0"/>
                      </v:shape>
                      <v:shape id="Forma libre: Forma 190" o:spid="_x0000_s1052" style="position:absolute;left:762;top:3048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" path="m7825,12192v667,1295,1238,3124,2667,3495c11730,16030,13255,15097,14112,14125v1047,-1067,1905,-2733,1524,-4152c15255,8687,13826,7744,12587,7353,11350,6972,9826,7105,8683,7801,7920,8334,7254,9344,7159,10334v-96,648,286,1286,666,1858xe" fillcolor="black" stroked="f">
                        <v:stroke joinstyle="miter"/>
                        <v:path arrowok="t" o:connecttype="custom" o:connectlocs="13857,21584;18580,27771;24991,25006;27690,17656;22291,13017;15377,13810;12678,18295;13857,21584" o:connectangles="0,0,0,0,0,0,0,0"/>
                      </v:shape>
                      <v:shape id="Forma libre: Forma 191" o:spid="_x0000_s1053" style="position:absolute;left:127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" path="m7166,10101v-95,1086,96,2391,858,3134c9072,14244,10881,14787,12215,14196v1620,-695,2953,-2819,2572,-4486c14405,8272,12406,7748,10977,7376,10120,7139,8977,6957,8214,7491v-762,533,-952,1676,-1048,2610xe" fillcolor="black" stroked="f">
                        <v:stroke joinstyle="miter"/>
                        <v:path arrowok="t" o:connecttype="custom" o:connectlocs="12690,17882;14210,23430;21632,25132;26187,17190;19439,13058;14546,13262;12690,17882" o:connectangles="0,0,0,0,0,0,0"/>
                      </v:shape>
                      <v:shape id="Forma libre: Forma 192" o:spid="_x0000_s1054" style="position:absolute;left:2201;top:4572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" path="m7263,9323v-381,1248,191,2810,1143,3753c9358,14076,10978,14762,12312,14400v1428,-362,2857,-1791,2952,-3239c15359,9818,14216,8475,13073,7752,12121,7123,10692,6980,9549,7333,8597,7628,7549,8352,7263,9323xe" fillcolor="black" stroked="f">
                        <v:stroke joinstyle="miter"/>
                        <v:path arrowok="t" o:connecttype="custom" o:connectlocs="12862,16505;14886,23149;21804,25493;27031,19759;23151,13724;16911,12982;12862,16505" o:connectangles="0,0,0,0,0,0,0"/>
                      </v:shape>
                      <v:shape id="Forma libre: Forma 193" o:spid="_x0000_s1055" style="position:absolute;left:2878;top:4656;width:338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hJZwgAAANwAAAAPAAAAZHJzL2Rvd25yZXYueG1sRE9La8JA&#10;EL4X/A/LCL01Gy1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DkPhJZwgAAANwAAAAPAAAA&#10;AAAAAAAAAAAAAAcCAABkcnMvZG93bnJldi54bWxQSwUGAAAAAAMAAwC3AAAA9gIAAAAA&#10;" path="m8169,8490c7122,9776,6836,11824,7502,13338v572,1515,2191,2791,3810,2972c12932,16491,15027,15739,15789,14301v667,-1382,-96,-3277,-857,-4591c14075,8490,12837,7338,11408,7166,10265,7023,8836,7576,8169,8490xe" fillcolor="black" stroked="f">
                        <v:stroke joinstyle="miter"/>
                        <v:path arrowok="t" o:connecttype="custom" o:connectlocs="14467,15030;13285,23613;20033,28874;27961,25318;26443,17190;20203,12686;14467,15030" o:connectangles="0,0,0,0,0,0,0"/>
                      </v:shape>
                      <v:shape id="Forma libre: Forma 194" o:spid="_x0000_s1056" style="position:absolute;left:3810;top:3894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4otwgAAANwAAAAPAAAAZHJzL2Rvd25yZXYueG1sRE9La8JA&#10;EL4X/A/LCL01G6VI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Br14otwgAAANwAAAAPAAAA&#10;AAAAAAAAAAAAAAcCAABkcnMvZG93bnJldi54bWxQSwUGAAAAAAMAAwC3AAAA9gIAAAAA&#10;" path="m8416,7520v859,-448,2001,-457,3049,-229c12417,7529,13274,8091,13942,8853v571,657,1143,1543,952,2381c14608,12616,13084,13625,11751,14101v-1049,391,-2476,495,-3430,-190c7464,13301,7273,12025,7178,10987v-95,-819,,-1677,382,-2420c7750,8148,8036,7729,8416,7520xe" fillcolor="black" stroked="f">
                        <v:stroke joinstyle="miter"/>
                        <v:path arrowok="t" o:connecttype="custom" o:connectlocs="14904,13313;20304,12908;24690,15673;26376,19888;20810,24964;14736,24627;12712,19451;13388,15167;14904,13313" o:connectangles="0,0,0,0,0,0,0,0,0"/>
                      </v:shape>
                      <v:shape id="Forma libre: Forma 195" o:spid="_x0000_s1057" style="position:absolute;left:4233;top:3217;width:337;height:337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" path="m8725,9005v-572,619,-1238,1286,-1429,2095c7010,12234,7105,13606,7771,14539v858,1162,2477,1867,3906,1838c13297,16339,15010,15368,16058,14053v858,-1181,1429,-2933,858,-4315c16535,8500,15106,7643,13868,7281v-1143,-315,-2382,-48,-3429,391c9772,7938,9200,8472,8725,9005xe" fillcolor="black" stroked="f">
                        <v:stroke joinstyle="miter"/>
                        <v:path arrowok="t" o:connecttype="custom" o:connectlocs="15451,15942;12921,19651;13762,25739;20679,28993;28437,24879;29957,17240;24559,12890;18487,13582;15451,15942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  <w:sdt>
            <w:sdtPr>
              <w:id w:val="1500537231"/>
              <w:placeholder>
                <w:docPart w:val="B47D384797BE46F89309BA319427F4B9"/>
              </w:placeholder>
              <w:temporary/>
              <w:showingPlcHdr/>
              <w15:appearance w15:val="hidden"/>
            </w:sdtPr>
            <w:sdtEndPr/>
            <w:sdtContent>
              <w:p w14:paraId="048E3CB1" w14:textId="4DD2084C" w:rsidR="00A24368" w:rsidRPr="00650A3C" w:rsidRDefault="00A24368" w:rsidP="00554483">
                <w:pPr>
                  <w:pStyle w:val="Textodecontraportada"/>
                </w:pPr>
                <w:r w:rsidRPr="00650A3C">
                  <w:rPr>
                    <w:lang w:val="es-MX" w:bidi="es-MX"/>
                  </w:rPr>
                  <w:t>xoxo</w:t>
                </w:r>
              </w:p>
            </w:sdtContent>
          </w:sdt>
        </w:tc>
        <w:tc>
          <w:tcPr>
            <w:tcW w:w="5670" w:type="dxa"/>
            <w:vAlign w:val="center"/>
          </w:tcPr>
          <w:p w14:paraId="37CA30BB" w14:textId="77777777" w:rsidR="00A24368" w:rsidRPr="00650A3C" w:rsidRDefault="00820E8E" w:rsidP="00A24368">
            <w:pPr>
              <w:pStyle w:val="Ttulo"/>
            </w:pPr>
            <w:sdt>
              <w:sdtPr>
                <w:id w:val="1974873943"/>
                <w:placeholder>
                  <w:docPart w:val="C786A088D1E242E49470A80E714B5CAF"/>
                </w:placeholder>
                <w:temporary/>
                <w:showingPlcHdr/>
                <w15:appearance w15:val="hidden"/>
              </w:sdtPr>
              <w:sdtEndPr/>
              <w:sdtContent>
                <w:r w:rsidR="00A24368" w:rsidRPr="00650A3C">
                  <w:rPr>
                    <w:lang w:val="es-MX" w:bidi="es-MX"/>
                  </w:rPr>
                  <w:t>Te</w:t>
                </w:r>
              </w:sdtContent>
            </w:sdt>
            <w:r w:rsidR="00A24368" w:rsidRPr="00650A3C">
              <w:rPr>
                <w:noProof/>
                <w:lang w:val="es-MX" w:bidi="es-MX"/>
              </w:rPr>
              <mc:AlternateContent>
                <mc:Choice Requires="wps">
                  <w:drawing>
                    <wp:inline distT="0" distB="0" distL="0" distR="0" wp14:anchorId="6D898DE2" wp14:editId="62B7BE08">
                      <wp:extent cx="956945" cy="841375"/>
                      <wp:effectExtent l="0" t="0" r="0" b="0"/>
                      <wp:docPr id="98" name="Gráfico 7" descr="Corazón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6945" cy="841375"/>
                              </a:xfrm>
                              <a:custGeom>
                                <a:avLst/>
                                <a:gdLst>
                                  <a:gd name="connsiteX0" fmla="*/ 798071 w 866775"/>
                                  <a:gd name="connsiteY0" fmla="*/ 73466 h 762000"/>
                                  <a:gd name="connsiteX1" fmla="*/ 637946 w 866775"/>
                                  <a:gd name="connsiteY1" fmla="*/ 7144 h 762000"/>
                                  <a:gd name="connsiteX2" fmla="*/ 477831 w 866775"/>
                                  <a:gd name="connsiteY2" fmla="*/ 73466 h 762000"/>
                                  <a:gd name="connsiteX3" fmla="*/ 435769 w 866775"/>
                                  <a:gd name="connsiteY3" fmla="*/ 115529 h 762000"/>
                                  <a:gd name="connsiteX4" fmla="*/ 393706 w 866775"/>
                                  <a:gd name="connsiteY4" fmla="*/ 73466 h 762000"/>
                                  <a:gd name="connsiteX5" fmla="*/ 233591 w 866775"/>
                                  <a:gd name="connsiteY5" fmla="*/ 7144 h 762000"/>
                                  <a:gd name="connsiteX6" fmla="*/ 73466 w 866775"/>
                                  <a:gd name="connsiteY6" fmla="*/ 73466 h 762000"/>
                                  <a:gd name="connsiteX7" fmla="*/ 73466 w 866775"/>
                                  <a:gd name="connsiteY7" fmla="*/ 393706 h 762000"/>
                                  <a:gd name="connsiteX8" fmla="*/ 435769 w 866775"/>
                                  <a:gd name="connsiteY8" fmla="*/ 756009 h 762000"/>
                                  <a:gd name="connsiteX9" fmla="*/ 798071 w 866775"/>
                                  <a:gd name="connsiteY9" fmla="*/ 393706 h 762000"/>
                                  <a:gd name="connsiteX10" fmla="*/ 798071 w 866775"/>
                                  <a:gd name="connsiteY10" fmla="*/ 73466 h 7620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</a:cxnLst>
                                <a:rect l="l" t="t" r="r" b="b"/>
                                <a:pathLst>
                                  <a:path w="866775" h="762000">
                                    <a:moveTo>
                                      <a:pt x="798071" y="73466"/>
                                    </a:moveTo>
                                    <a:cubicBezTo>
                                      <a:pt x="753856" y="29251"/>
                                      <a:pt x="695906" y="7144"/>
                                      <a:pt x="637946" y="7144"/>
                                    </a:cubicBezTo>
                                    <a:cubicBezTo>
                                      <a:pt x="579996" y="7144"/>
                                      <a:pt x="522046" y="29251"/>
                                      <a:pt x="477831" y="73466"/>
                                    </a:cubicBezTo>
                                    <a:lnTo>
                                      <a:pt x="435769" y="115529"/>
                                    </a:lnTo>
                                    <a:lnTo>
                                      <a:pt x="393706" y="73466"/>
                                    </a:lnTo>
                                    <a:cubicBezTo>
                                      <a:pt x="349491" y="29251"/>
                                      <a:pt x="291541" y="7144"/>
                                      <a:pt x="233591" y="7144"/>
                                    </a:cubicBezTo>
                                    <a:cubicBezTo>
                                      <a:pt x="175631" y="7144"/>
                                      <a:pt x="117681" y="29251"/>
                                      <a:pt x="73466" y="73466"/>
                                    </a:cubicBezTo>
                                    <a:cubicBezTo>
                                      <a:pt x="-14964" y="161896"/>
                                      <a:pt x="-14964" y="305276"/>
                                      <a:pt x="73466" y="393706"/>
                                    </a:cubicBezTo>
                                    <a:lnTo>
                                      <a:pt x="435769" y="756009"/>
                                    </a:lnTo>
                                    <a:lnTo>
                                      <a:pt x="798071" y="393706"/>
                                    </a:lnTo>
                                    <a:cubicBezTo>
                                      <a:pt x="886501" y="305276"/>
                                      <a:pt x="886501" y="161896"/>
                                      <a:pt x="798071" y="73466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11DE38" id="Gráfico 7" o:spid="_x0000_s1026" alt="Corazón" style="width:75.35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e5018c [3204]" stroked="f">
                      <v:stroke joinstyle="miter"/>
                      <v:path arrowok="t" o:connecttype="custom" o:connectlocs="881094,81119;704311,7888;527539,81119;481102,127563;434663,81119;257891,7888;81109,81119;81109,434717;481102,834760;881094,434717;881094,81119" o:connectangles="0,0,0,0,0,0,0,0,0,0,0"/>
                      <w10:anchorlock/>
                    </v:shape>
                  </w:pict>
                </mc:Fallback>
              </mc:AlternateContent>
            </w:r>
          </w:p>
          <w:sdt>
            <w:sdtPr>
              <w:id w:val="2107996071"/>
              <w:placeholder>
                <w:docPart w:val="9C86EAAE7F4949358D26FB64E399D79A"/>
              </w:placeholder>
              <w:temporary/>
              <w:showingPlcHdr/>
              <w15:appearance w15:val="hidden"/>
            </w:sdtPr>
            <w:sdtEndPr/>
            <w:sdtContent>
              <w:p w14:paraId="5FBB0720" w14:textId="62BC5158" w:rsidR="00A24368" w:rsidRPr="00650A3C" w:rsidRDefault="00A24368" w:rsidP="00A24368">
                <w:r w:rsidRPr="00650A3C">
                  <w:rPr>
                    <w:rStyle w:val="TtuloCar"/>
                    <w:lang w:val="es-MX" w:bidi="es-MX"/>
                  </w:rPr>
                  <w:t>AMO</w:t>
                </w:r>
              </w:p>
            </w:sdtContent>
          </w:sdt>
        </w:tc>
      </w:tr>
    </w:tbl>
    <w:p w14:paraId="26F90A8C" w14:textId="1C71D8B6" w:rsidR="00ED68AD" w:rsidRPr="00A24368" w:rsidRDefault="00ED68AD" w:rsidP="00A24368">
      <w:pPr>
        <w:rPr>
          <w:sz w:val="4"/>
          <w:szCs w:val="4"/>
        </w:rPr>
      </w:pPr>
      <w:r w:rsidRPr="00A24368">
        <w:rPr>
          <w:sz w:val="4"/>
          <w:szCs w:val="4"/>
          <w:lang w:val="es-MX" w:bidi="es-MX"/>
        </w:rPr>
        <w:br w:type="page"/>
      </w:r>
    </w:p>
    <w:tbl>
      <w:tblPr>
        <w:tblW w:w="525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95"/>
        <w:gridCol w:w="5494"/>
      </w:tblGrid>
      <w:tr w:rsidR="00A24368" w14:paraId="3AD97009" w14:textId="77777777" w:rsidTr="002C3792">
        <w:trPr>
          <w:trHeight w:val="6912"/>
          <w:jc w:val="center"/>
        </w:trPr>
        <w:tc>
          <w:tcPr>
            <w:tcW w:w="5670" w:type="dxa"/>
            <w:tcMar>
              <w:bottom w:w="720" w:type="dxa"/>
            </w:tcMar>
            <w:vAlign w:val="center"/>
          </w:tcPr>
          <w:p w14:paraId="45224D64" w14:textId="1E9FCC8A" w:rsidR="00A24368" w:rsidRPr="00082BA2" w:rsidRDefault="00A24368" w:rsidP="00A24368">
            <w:pPr>
              <w:pStyle w:val="Textodecontraportada"/>
            </w:pPr>
            <w:r>
              <w:rPr>
                <w:noProof/>
                <w:lang w:val="es-MX" w:bidi="es-MX"/>
              </w:rPr>
              <w:lastRenderedPageBreak/>
              <w:drawing>
                <wp:inline distT="0" distB="0" distL="0" distR="0" wp14:anchorId="73768313" wp14:editId="4251C56F">
                  <wp:extent cx="2231136" cy="1947672"/>
                  <wp:effectExtent l="0" t="0" r="0" b="0"/>
                  <wp:docPr id="93" name="Imagen 93" descr="dos personas tomadas de los dedos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n 93" descr="Personas tomadas de las mano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1852138218"/>
            <w:placeholder>
              <w:docPart w:val="BC7DF424D93E4C4ABAB25DB27A5499C0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215451F9" w14:textId="7F219C2F" w:rsidR="00A24368" w:rsidRPr="00A24368" w:rsidRDefault="00A24368" w:rsidP="00A24368">
                <w:r w:rsidRPr="00650A3C">
                  <w:rPr>
                    <w:lang w:val="es-MX" w:bidi="es-MX"/>
                  </w:rPr>
                  <w:t>Me tienes totalmente</w:t>
                </w:r>
                <w:r w:rsidRPr="00650A3C">
                  <w:rPr>
                    <w:lang w:val="es-MX" w:bidi="es-MX"/>
                  </w:rPr>
                  <w:br/>
                  <w:t xml:space="preserve"> enganchado. </w:t>
                </w:r>
              </w:p>
            </w:tc>
          </w:sdtContent>
        </w:sdt>
        <w:bookmarkStart w:id="1" w:name="_GoBack"/>
        <w:bookmarkEnd w:id="1"/>
      </w:tr>
      <w:tr w:rsidR="00A24368" w14:paraId="143FE378" w14:textId="77777777" w:rsidTr="002C3792">
        <w:trPr>
          <w:trHeight w:val="7200"/>
          <w:jc w:val="center"/>
        </w:trPr>
        <w:tc>
          <w:tcPr>
            <w:tcW w:w="5670" w:type="dxa"/>
            <w:vAlign w:val="center"/>
          </w:tcPr>
          <w:p w14:paraId="54F2B4D6" w14:textId="5069E511" w:rsidR="00A24368" w:rsidRPr="00082BA2" w:rsidRDefault="00C868BD" w:rsidP="00A24368">
            <w:pPr>
              <w:pStyle w:val="Textodecontraportada"/>
            </w:pPr>
            <w:r>
              <w:rPr>
                <w:noProof/>
                <w:lang w:val="es-MX" w:bidi="es-MX"/>
              </w:rPr>
              <w:drawing>
                <wp:inline distT="0" distB="0" distL="0" distR="0" wp14:anchorId="09859FC9" wp14:editId="5CB85379">
                  <wp:extent cx="2231136" cy="1947672"/>
                  <wp:effectExtent l="0" t="0" r="0" b="0"/>
                  <wp:docPr id="5" name="Imagen 5" descr="dos personas tomadas de los dedos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Imagen 93" descr="Personas tomadas de las mano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541" t="10695" r="19224" b="6481"/>
                          <a:stretch/>
                        </pic:blipFill>
                        <pic:spPr>
                          <a:xfrm>
                            <a:off x="0" y="0"/>
                            <a:ext cx="2231136" cy="1947672"/>
                          </a:xfrm>
                          <a:custGeom>
                            <a:avLst/>
                            <a:gdLst>
                              <a:gd name="connsiteX0" fmla="*/ 535926 w 2028825"/>
                              <a:gd name="connsiteY0" fmla="*/ 0 h 1772312"/>
                              <a:gd name="connsiteX1" fmla="*/ 914865 w 2028825"/>
                              <a:gd name="connsiteY1" fmla="*/ 156962 h 1772312"/>
                              <a:gd name="connsiteX2" fmla="*/ 1014414 w 2028825"/>
                              <a:gd name="connsiteY2" fmla="*/ 256511 h 1772312"/>
                              <a:gd name="connsiteX3" fmla="*/ 1113961 w 2028825"/>
                              <a:gd name="connsiteY3" fmla="*/ 156962 h 1772312"/>
                              <a:gd name="connsiteX4" fmla="*/ 1492899 w 2028825"/>
                              <a:gd name="connsiteY4" fmla="*/ 0 h 1772312"/>
                              <a:gd name="connsiteX5" fmla="*/ 1871862 w 2028825"/>
                              <a:gd name="connsiteY5" fmla="*/ 156962 h 1772312"/>
                              <a:gd name="connsiteX6" fmla="*/ 1871862 w 2028825"/>
                              <a:gd name="connsiteY6" fmla="*/ 914863 h 1772312"/>
                              <a:gd name="connsiteX7" fmla="*/ 1014414 w 2028825"/>
                              <a:gd name="connsiteY7" fmla="*/ 1772312 h 1772312"/>
                              <a:gd name="connsiteX8" fmla="*/ 156964 w 2028825"/>
                              <a:gd name="connsiteY8" fmla="*/ 914863 h 1772312"/>
                              <a:gd name="connsiteX9" fmla="*/ 156964 w 2028825"/>
                              <a:gd name="connsiteY9" fmla="*/ 156962 h 1772312"/>
                              <a:gd name="connsiteX10" fmla="*/ 535926 w 2028825"/>
                              <a:gd name="connsiteY10" fmla="*/ 0 h 17723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2028825" h="1772312">
                                <a:moveTo>
                                  <a:pt x="535926" y="0"/>
                                </a:moveTo>
                                <a:cubicBezTo>
                                  <a:pt x="673074" y="0"/>
                                  <a:pt x="810223" y="52320"/>
                                  <a:pt x="914865" y="156962"/>
                                </a:cubicBezTo>
                                <a:lnTo>
                                  <a:pt x="1014414" y="256511"/>
                                </a:lnTo>
                                <a:lnTo>
                                  <a:pt x="1113961" y="156962"/>
                                </a:lnTo>
                                <a:cubicBezTo>
                                  <a:pt x="1218603" y="52320"/>
                                  <a:pt x="1355751" y="0"/>
                                  <a:pt x="1492899" y="0"/>
                                </a:cubicBezTo>
                                <a:cubicBezTo>
                                  <a:pt x="1630071" y="0"/>
                                  <a:pt x="1767220" y="52320"/>
                                  <a:pt x="1871862" y="156962"/>
                                </a:cubicBezTo>
                                <a:cubicBezTo>
                                  <a:pt x="2081146" y="366246"/>
                                  <a:pt x="2081146" y="705578"/>
                                  <a:pt x="1871862" y="914863"/>
                                </a:cubicBezTo>
                                <a:lnTo>
                                  <a:pt x="1014414" y="1772312"/>
                                </a:lnTo>
                                <a:lnTo>
                                  <a:pt x="156964" y="914863"/>
                                </a:lnTo>
                                <a:cubicBezTo>
                                  <a:pt x="-52321" y="705578"/>
                                  <a:pt x="-52321" y="366246"/>
                                  <a:pt x="156964" y="156962"/>
                                </a:cubicBezTo>
                                <a:cubicBezTo>
                                  <a:pt x="261606" y="52320"/>
                                  <a:pt x="398754" y="0"/>
                                  <a:pt x="535926" y="0"/>
                                </a:cubicBezTo>
                                <a:close/>
                              </a:path>
                            </a:pathLst>
                          </a:custGeom>
                        </pic:spPr>
                      </pic:pic>
                    </a:graphicData>
                  </a:graphic>
                </wp:inline>
              </w:drawing>
            </w:r>
          </w:p>
        </w:tc>
        <w:sdt>
          <w:sdtPr>
            <w:id w:val="-2023846384"/>
            <w:placeholder>
              <w:docPart w:val="86994367545C42AE94E0D7EB63EE9FDB"/>
            </w:placeholder>
            <w:temporary/>
            <w:showingPlcHdr/>
            <w15:appearance w15:val="hidden"/>
          </w:sdtPr>
          <w:sdtEndPr/>
          <w:sdtContent>
            <w:tc>
              <w:tcPr>
                <w:tcW w:w="5670" w:type="dxa"/>
                <w:vAlign w:val="center"/>
              </w:tcPr>
              <w:p w14:paraId="561F9264" w14:textId="143A9B30" w:rsidR="00A24368" w:rsidRDefault="00A24368" w:rsidP="00A24368">
                <w:r w:rsidRPr="00650A3C">
                  <w:rPr>
                    <w:lang w:val="es-MX" w:bidi="es-MX"/>
                  </w:rPr>
                  <w:t>Me tienes totalmente</w:t>
                </w:r>
                <w:r w:rsidRPr="00650A3C">
                  <w:rPr>
                    <w:lang w:val="es-MX" w:bidi="es-MX"/>
                  </w:rPr>
                  <w:br/>
                  <w:t xml:space="preserve"> enganchado. </w:t>
                </w:r>
              </w:p>
            </w:tc>
          </w:sdtContent>
        </w:sdt>
      </w:tr>
    </w:tbl>
    <w:p w14:paraId="3B165162" w14:textId="3D3E6C99" w:rsidR="005A20B8" w:rsidRPr="00A24368" w:rsidRDefault="005A20B8" w:rsidP="00A24368">
      <w:pPr>
        <w:pStyle w:val="NormalWeb"/>
        <w:spacing w:before="0" w:beforeAutospacing="0" w:after="0" w:afterAutospacing="0"/>
        <w:rPr>
          <w:sz w:val="4"/>
          <w:szCs w:val="4"/>
        </w:rPr>
      </w:pPr>
    </w:p>
    <w:sectPr w:rsidR="005A20B8" w:rsidRPr="00A24368" w:rsidSect="002C3792">
      <w:headerReference w:type="even" r:id="rId11"/>
      <w:headerReference w:type="default" r:id="rId12"/>
      <w:pgSz w:w="11906" w:h="16838" w:code="9"/>
      <w:pgMar w:top="720" w:right="720" w:bottom="720" w:left="720" w:header="360" w:footer="360" w:gutter="0"/>
      <w:cols w:space="708"/>
      <w:docGrid w:linePitch="5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996A1" w14:textId="77777777" w:rsidR="00820E8E" w:rsidRDefault="00820E8E" w:rsidP="00A24368">
      <w:r>
        <w:separator/>
      </w:r>
    </w:p>
  </w:endnote>
  <w:endnote w:type="continuationSeparator" w:id="0">
    <w:p w14:paraId="58394CCE" w14:textId="77777777" w:rsidR="00820E8E" w:rsidRDefault="00820E8E" w:rsidP="00A24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7D67A" w14:textId="77777777" w:rsidR="00820E8E" w:rsidRDefault="00820E8E" w:rsidP="00A24368">
      <w:r>
        <w:separator/>
      </w:r>
    </w:p>
  </w:footnote>
  <w:footnote w:type="continuationSeparator" w:id="0">
    <w:p w14:paraId="77A2A899" w14:textId="77777777" w:rsidR="00820E8E" w:rsidRDefault="00820E8E" w:rsidP="00A243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7E919" w14:textId="6D28FF87" w:rsidR="00ED68AD" w:rsidRDefault="00082BA2" w:rsidP="00A24368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8DFDAA6" wp14:editId="06454EA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92" name="Grupo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7" name="Conector recto 77" descr="Pliegue central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Conector recto 78" descr="Pliegue central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DA8B4C4" id="Grupo 92" o:spid="_x0000_s1026" style="position:absolute;margin-left:0;margin-top:0;width:612pt;height:11in;z-index:25166438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">
              <v:line id="Conector recto 77" o:spid="_x0000_s1027" alt="Pliegue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</v:line>
              <v:line id="Conector recto 78" o:spid="_x0000_s1028" alt="Pliegue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7384C0" wp14:editId="2BE6CA7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02500" cy="9575900"/>
              <wp:effectExtent l="0" t="0" r="1270" b="6350"/>
              <wp:wrapNone/>
              <wp:docPr id="91" name="Grupo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02500" cy="9575900"/>
                        <a:chOff x="0" y="0"/>
                        <a:chExt cx="7302500" cy="9575900"/>
                      </a:xfrm>
                    </wpg:grpSpPr>
                    <wps:wsp>
                      <wps:cNvPr id="73" name="Rectángulo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Rectángulo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Rectángulo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6" name="Rectángulo 76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4900" y="4787900"/>
                          <a:ext cx="3657600" cy="4788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2F29165B" id="Grupo 91" o:spid="_x0000_s1026" style="position:absolute;margin-left:0;margin-top:0;width:575pt;height:754pt;z-index:251661312;mso-width-percent:941;mso-height-percent:952;mso-position-horizontal:center;mso-position-horizontal-relative:page;mso-position-vertical:center;mso-position-vertical-relative:page;mso-width-percent:941;mso-height-percent:952" coordsize="73025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">
              <v:rect id="Rectángulo 73" o:spid="_x0000_s1027" style="position:absolute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FBwgAAANsAAAAPAAAAZHJzL2Rvd25yZXYueG1sRI/RisIw&#10;FETfhf2HcIV901QX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DXmWFBwgAAANsAAAAPAAAA&#10;AAAAAAAAAAAAAAcCAABkcnMvZG93bnJldi54bWxQSwUGAAAAAAMAAwC3AAAA9gIAAAAA&#10;" fillcolor="#fce600 [3205]" stroked="f" strokeweight="1pt"/>
              <v:rect id="Rectángulo 74" o:spid="_x0000_s1028" style="position:absolute;left:3644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" fillcolor="#fffacb [661]" stroked="f" strokeweight="1pt"/>
              <v:rect id="Rectángulo 75" o:spid="_x0000_s1029" style="position:absolute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" fillcolor="#fce600 [3205]" stroked="f" strokeweight="1pt"/>
              <v:rect id="Rectángulo 76" o:spid="_x0000_s1030" style="position:absolute;left:36449;top:47879;width:36576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" fillcolor="#fffacb [661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7F2CA" w14:textId="40429AA3" w:rsidR="00ED68AD" w:rsidRDefault="00082BA2" w:rsidP="00A24368">
    <w:pPr>
      <w:pStyle w:val="Encabezado"/>
    </w:pP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563342F2" wp14:editId="4FF1E5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15200" cy="9575891"/>
              <wp:effectExtent l="0" t="0" r="1270" b="6350"/>
              <wp:wrapNone/>
              <wp:docPr id="90" name="Grupo 9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0" cy="9575891"/>
                        <a:chOff x="0" y="0"/>
                        <a:chExt cx="7315200" cy="9575891"/>
                      </a:xfrm>
                    </wpg:grpSpPr>
                    <wps:wsp>
                      <wps:cNvPr id="3" name="Rectángulo 2">
                        <a:extLst>
                          <a:ext uri="{FF2B5EF4-FFF2-40B4-BE49-F238E27FC236}">
                            <a16:creationId xmlns:a16="http://schemas.microsoft.com/office/drawing/2014/main" id="{1BBF9D8B-8057-46BA-B068-5082FA2BC220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3">
                        <a:extLst>
                          <a:ext uri="{FF2B5EF4-FFF2-40B4-BE49-F238E27FC236}">
                            <a16:creationId xmlns:a16="http://schemas.microsoft.com/office/drawing/2014/main" id="{6990A2DF-51BD-4698-A848-ED11B71BAFB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6">
                        <a:extLst>
                          <a:ext uri="{FF2B5EF4-FFF2-40B4-BE49-F238E27FC236}">
                            <a16:creationId xmlns:a16="http://schemas.microsoft.com/office/drawing/2014/main" id="{5532852B-869C-4E9C-909C-0AEC7072A6A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id="{96CC542A-E925-4F0F-BC88-0415717FC04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7900"/>
                          <a:ext cx="3657600" cy="478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1C903C0D" id="Grupo 90" o:spid="_x0000_s1026" style="position:absolute;margin-left:0;margin-top:0;width:8in;height:754pt;z-index:251656192;mso-width-percent:941;mso-height-percent:952;mso-position-horizontal:center;mso-position-horizontal-relative:page;mso-position-vertical:center;mso-position-vertical-relative:page;mso-width-percent:941;mso-height-percent:952" coordsize="73152,95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">
              <v:rect id="Rectángulo 2" o:spid="_x0000_s1027" style="position:absolute;left:36576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" fillcolor="#fec7e9 [660]" stroked="f" strokeweight="1pt"/>
              <v:rect id="Rectángulo 3" o:spid="_x0000_s1028" style="position:absolute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" fillcolor="#dcf2f1 [665]" stroked="f" strokeweight="1pt"/>
              <v:rect id="Rectángulo 6" o:spid="_x0000_s1029" style="position:absolute;left:36576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" fillcolor="#fec7e9 [660]" stroked="f" strokeweight="1pt"/>
              <v:rect id="Rectángulo 7" o:spid="_x0000_s1030" style="position:absolute;top:47879;width:36576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" fillcolor="#dcf2f1 [665]" stroked="f" strokeweight="1pt"/>
              <w10:wrap anchorx="page" anchory="page"/>
            </v:group>
          </w:pict>
        </mc:Fallback>
      </mc:AlternateContent>
    </w:r>
    <w:r>
      <w:rPr>
        <w:noProof/>
        <w:lang w:val="es-MX" w:bidi="es-MX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601E664" wp14:editId="0DF9DC9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80" name="Grupo 8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9" name="Conector recto 9" descr="Pliegue central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Conector recto 10" descr="Pliegue central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834DB76" id="Grupo 80" o:spid="_x0000_s1026" style="position:absolute;margin-left:0;margin-top:0;width:612pt;height:11in;z-index:251654144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">
              <v:line id="Conector recto 9" o:spid="_x0000_s1027" alt="Pliegue central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" strokecolor="#f2f2f2 [3052]" strokeweight=".5pt">
                <v:stroke joinstyle="miter"/>
              </v:line>
              <v:line id="Conector recto 10" o:spid="_x0000_s1028" alt="Pliegue central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zcyMLEwN7A0NzBW0lEKTi0uzszPAykwqgUAezs5YSwAAAA="/>
  </w:docVars>
  <w:rsids>
    <w:rsidRoot w:val="00ED68AD"/>
    <w:rsid w:val="00082BA2"/>
    <w:rsid w:val="00112DB6"/>
    <w:rsid w:val="00197428"/>
    <w:rsid w:val="001C3CBB"/>
    <w:rsid w:val="0022283D"/>
    <w:rsid w:val="002C3792"/>
    <w:rsid w:val="0041147C"/>
    <w:rsid w:val="00434ACB"/>
    <w:rsid w:val="00554483"/>
    <w:rsid w:val="005A20B8"/>
    <w:rsid w:val="00650A3C"/>
    <w:rsid w:val="006F56F7"/>
    <w:rsid w:val="007205EE"/>
    <w:rsid w:val="00820E8E"/>
    <w:rsid w:val="009D446F"/>
    <w:rsid w:val="00A24368"/>
    <w:rsid w:val="00A844BE"/>
    <w:rsid w:val="00C50E75"/>
    <w:rsid w:val="00C868BD"/>
    <w:rsid w:val="00D56D4D"/>
    <w:rsid w:val="00EB6DCA"/>
    <w:rsid w:val="00ED68AD"/>
    <w:rsid w:val="00F25071"/>
    <w:rsid w:val="00F92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EC5E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A3C"/>
    <w:pPr>
      <w:spacing w:after="0" w:line="240" w:lineRule="auto"/>
      <w:jc w:val="center"/>
    </w:pPr>
    <w:rPr>
      <w:rFonts w:eastAsiaTheme="minorEastAsia" w:hAnsi="Rockwell"/>
      <w:color w:val="000000" w:themeColor="text1"/>
      <w:kern w:val="24"/>
      <w:sz w:val="40"/>
      <w:szCs w:val="40"/>
    </w:rPr>
  </w:style>
  <w:style w:type="paragraph" w:styleId="Ttulo1">
    <w:name w:val="heading 1"/>
    <w:basedOn w:val="Normal"/>
    <w:next w:val="Normal"/>
    <w:link w:val="Ttulo1Car"/>
    <w:uiPriority w:val="9"/>
    <w:qFormat/>
    <w:rsid w:val="00650A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AB0068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9D446F"/>
  </w:style>
  <w:style w:type="paragraph" w:styleId="Piedepgina">
    <w:name w:val="footer"/>
    <w:basedOn w:val="Normal"/>
    <w:link w:val="PiedepginaCar"/>
    <w:uiPriority w:val="99"/>
    <w:semiHidden/>
    <w:rsid w:val="00ED68AD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9D446F"/>
  </w:style>
  <w:style w:type="paragraph" w:styleId="NormalWeb">
    <w:name w:val="Normal (Web)"/>
    <w:basedOn w:val="Normal"/>
    <w:uiPriority w:val="99"/>
    <w:unhideWhenUsed/>
    <w:rsid w:val="00ED68A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laconcuadrcula">
    <w:name w:val="Table Grid"/>
    <w:basedOn w:val="Tablanormal"/>
    <w:uiPriority w:val="39"/>
    <w:rsid w:val="0008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082BA2"/>
    <w:rPr>
      <w:color w:val="808080"/>
    </w:rPr>
  </w:style>
  <w:style w:type="paragraph" w:styleId="Ttulo">
    <w:name w:val="Title"/>
    <w:basedOn w:val="NormalWeb"/>
    <w:next w:val="Normal"/>
    <w:link w:val="TtuloCar"/>
    <w:uiPriority w:val="10"/>
    <w:qFormat/>
    <w:rsid w:val="00650A3C"/>
    <w:pPr>
      <w:spacing w:before="0" w:beforeAutospacing="0" w:after="0" w:afterAutospacing="0" w:line="192" w:lineRule="auto"/>
    </w:pPr>
    <w:rPr>
      <w:rFonts w:asciiTheme="minorHAnsi" w:hAnsi="Calibri" w:cstheme="minorBidi"/>
      <w:spacing w:val="-30"/>
      <w:sz w:val="192"/>
      <w:szCs w:val="192"/>
    </w:rPr>
  </w:style>
  <w:style w:type="character" w:customStyle="1" w:styleId="TtuloCar">
    <w:name w:val="Título Car"/>
    <w:basedOn w:val="Fuentedeprrafopredeter"/>
    <w:link w:val="Ttulo"/>
    <w:uiPriority w:val="10"/>
    <w:rsid w:val="00650A3C"/>
    <w:rPr>
      <w:rFonts w:eastAsiaTheme="minorEastAsia" w:hAnsi="Calibri"/>
      <w:color w:val="000000" w:themeColor="text1"/>
      <w:spacing w:val="-30"/>
      <w:kern w:val="24"/>
      <w:sz w:val="192"/>
      <w:szCs w:val="192"/>
    </w:rPr>
  </w:style>
  <w:style w:type="paragraph" w:customStyle="1" w:styleId="Textodecontraportada">
    <w:name w:val="Texto de contraportada"/>
    <w:basedOn w:val="NormalWeb"/>
    <w:qFormat/>
    <w:rsid w:val="00650A3C"/>
    <w:pPr>
      <w:spacing w:before="0" w:beforeAutospacing="0" w:after="0" w:afterAutospacing="0"/>
    </w:pPr>
    <w:rPr>
      <w:rFonts w:asciiTheme="minorHAnsi" w:hAnsi="Calibri" w:cstheme="minorBidi"/>
      <w:sz w:val="36"/>
      <w:szCs w:val="36"/>
    </w:rPr>
  </w:style>
  <w:style w:type="character" w:customStyle="1" w:styleId="Ttulo1Car">
    <w:name w:val="Título 1 Car"/>
    <w:basedOn w:val="Fuentedeprrafopredeter"/>
    <w:link w:val="Ttulo1"/>
    <w:uiPriority w:val="9"/>
    <w:rsid w:val="00650A3C"/>
    <w:rPr>
      <w:rFonts w:asciiTheme="majorHAnsi" w:eastAsiaTheme="majorEastAsia" w:hAnsiTheme="majorHAnsi" w:cstheme="majorBidi"/>
      <w:color w:val="AB0068" w:themeColor="accent1" w:themeShade="BF"/>
      <w:kern w:val="24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B6D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B6DCA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941BE2F5894E558EB5E0BF35CE6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AB46-511F-416A-81F5-1A1540D1A471}"/>
      </w:docPartPr>
      <w:docPartBody>
        <w:p w:rsidR="00E8020F" w:rsidRDefault="00E8020F" w:rsidP="00D45660">
          <w:pPr>
            <w:pStyle w:val="36941BE2F5894E558EB5E0BF35CE6EFF3"/>
          </w:pPr>
          <w:r w:rsidRPr="00650A3C">
            <w:rPr>
              <w:lang w:val="es-MX" w:bidi="es-MX"/>
            </w:rPr>
            <w:t>Te</w:t>
          </w:r>
        </w:p>
      </w:docPartBody>
    </w:docPart>
    <w:docPart>
      <w:docPartPr>
        <w:name w:val="B6F447DA4935441082D377EC1990F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7AB79-A63C-49C2-99DD-98DC526D3AA5}"/>
      </w:docPartPr>
      <w:docPartBody>
        <w:p w:rsidR="00E8020F" w:rsidRDefault="00E8020F" w:rsidP="00D45660">
          <w:pPr>
            <w:pStyle w:val="B6F447DA4935441082D377EC1990FF8A3"/>
          </w:pPr>
          <w:r w:rsidRPr="00650A3C">
            <w:rPr>
              <w:lang w:val="es-MX" w:bidi="es-MX"/>
            </w:rPr>
            <w:t>AMO</w:t>
          </w:r>
        </w:p>
      </w:docPartBody>
    </w:docPart>
    <w:docPart>
      <w:docPartPr>
        <w:name w:val="C786A088D1E242E49470A80E714B5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D6E60-117F-4362-BAE0-16D6B318F511}"/>
      </w:docPartPr>
      <w:docPartBody>
        <w:p w:rsidR="00E8020F" w:rsidRDefault="00E8020F" w:rsidP="00D45660">
          <w:pPr>
            <w:pStyle w:val="C786A088D1E242E49470A80E714B5CAF2"/>
          </w:pPr>
          <w:r w:rsidRPr="00650A3C">
            <w:rPr>
              <w:lang w:val="es-MX" w:bidi="es-MX"/>
            </w:rPr>
            <w:t>Te</w:t>
          </w:r>
        </w:p>
      </w:docPartBody>
    </w:docPart>
    <w:docPart>
      <w:docPartPr>
        <w:name w:val="9C86EAAE7F4949358D26FB64E399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E5A9A-2BFA-47FC-9F88-C1C45E4E4C1C}"/>
      </w:docPartPr>
      <w:docPartBody>
        <w:p w:rsidR="00E8020F" w:rsidRDefault="00E8020F" w:rsidP="00E8020F">
          <w:pPr>
            <w:pStyle w:val="9C86EAAE7F4949358D26FB64E399D79A3"/>
          </w:pPr>
          <w:r w:rsidRPr="00650A3C">
            <w:rPr>
              <w:rStyle w:val="TtuloCar"/>
              <w:lang w:val="es-MX" w:bidi="es-MX"/>
            </w:rPr>
            <w:t>AMO</w:t>
          </w:r>
        </w:p>
      </w:docPartBody>
    </w:docPart>
    <w:docPart>
      <w:docPartPr>
        <w:name w:val="547C55CE69C84ADDADD86F3E59712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1AB7-F7E3-4C82-821E-ABE8CDBDE7F9}"/>
      </w:docPartPr>
      <w:docPartBody>
        <w:p w:rsidR="00E8020F" w:rsidRDefault="00E8020F" w:rsidP="00D45660">
          <w:pPr>
            <w:pStyle w:val="547C55CE69C84ADDADD86F3E59712C441"/>
          </w:pPr>
          <w:r w:rsidRPr="00650A3C">
            <w:rPr>
              <w:lang w:val="es-MX" w:bidi="es-MX"/>
            </w:rPr>
            <w:t>xoxo</w:t>
          </w:r>
        </w:p>
      </w:docPartBody>
    </w:docPart>
    <w:docPart>
      <w:docPartPr>
        <w:name w:val="B47D384797BE46F89309BA319427F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2DDCC-4A3C-4D98-B55B-489148D6B394}"/>
      </w:docPartPr>
      <w:docPartBody>
        <w:p w:rsidR="00E8020F" w:rsidRDefault="00E8020F" w:rsidP="00D45660">
          <w:pPr>
            <w:pStyle w:val="B47D384797BE46F89309BA319427F4B91"/>
          </w:pPr>
          <w:r w:rsidRPr="00650A3C">
            <w:rPr>
              <w:lang w:val="es-MX" w:bidi="es-MX"/>
            </w:rPr>
            <w:t>xoxo</w:t>
          </w:r>
        </w:p>
      </w:docPartBody>
    </w:docPart>
    <w:docPart>
      <w:docPartPr>
        <w:name w:val="BC7DF424D93E4C4ABAB25DB27A549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5AA9D-4160-4E5E-A7C0-4430845D8A18}"/>
      </w:docPartPr>
      <w:docPartBody>
        <w:p w:rsidR="00E8020F" w:rsidRDefault="00E8020F">
          <w:r w:rsidRPr="00650A3C">
            <w:rPr>
              <w:lang w:val="es-MX" w:bidi="es-MX"/>
            </w:rPr>
            <w:t>Me tienes totalmente</w:t>
          </w:r>
          <w:r w:rsidRPr="00650A3C">
            <w:rPr>
              <w:lang w:val="es-MX" w:bidi="es-MX"/>
            </w:rPr>
            <w:br/>
            <w:t xml:space="preserve"> enganchado. </w:t>
          </w:r>
        </w:p>
      </w:docPartBody>
    </w:docPart>
    <w:docPart>
      <w:docPartPr>
        <w:name w:val="86994367545C42AE94E0D7EB63EE9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492F45-2550-49D6-AF89-9F7CAC58DF34}"/>
      </w:docPartPr>
      <w:docPartBody>
        <w:p w:rsidR="00E8020F" w:rsidRDefault="00E8020F" w:rsidP="00D45660">
          <w:pPr>
            <w:pStyle w:val="86994367545C42AE94E0D7EB63EE9FDB"/>
          </w:pPr>
          <w:r w:rsidRPr="00650A3C">
            <w:rPr>
              <w:lang w:val="es-MX" w:bidi="es-MX"/>
            </w:rPr>
            <w:t>Me tienes totalmente</w:t>
          </w:r>
          <w:r w:rsidRPr="00650A3C">
            <w:rPr>
              <w:lang w:val="es-MX" w:bidi="es-MX"/>
            </w:rPr>
            <w:br/>
            <w:t xml:space="preserve"> enganchado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660"/>
    <w:rsid w:val="00020817"/>
    <w:rsid w:val="00091262"/>
    <w:rsid w:val="0020734B"/>
    <w:rsid w:val="00443DBB"/>
    <w:rsid w:val="00810B2E"/>
    <w:rsid w:val="00D45660"/>
    <w:rsid w:val="00E60EE5"/>
    <w:rsid w:val="00E8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660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8020F"/>
    <w:rPr>
      <w:color w:val="808080"/>
    </w:rPr>
  </w:style>
  <w:style w:type="paragraph" w:customStyle="1" w:styleId="36941BE2F5894E558EB5E0BF35CE6EFF">
    <w:name w:val="36941BE2F5894E558EB5E0BF35CE6EFF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">
    <w:name w:val="B6F447DA4935441082D377EC1990FF8A"/>
    <w:rsid w:val="00D45660"/>
    <w:pPr>
      <w:spacing w:after="0" w:line="240" w:lineRule="auto"/>
      <w:jc w:val="right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4CCF332885F5454D9CBC33D58B2CCCE5">
    <w:name w:val="4CCF332885F5454D9CBC33D58B2CCCE5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1">
    <w:name w:val="36941BE2F5894E558EB5E0BF35CE6EF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1">
    <w:name w:val="B6F447DA4935441082D377EC1990FF8A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376FCD6B5F4C4338A2C6C98FC66EFB3F">
    <w:name w:val="376FCD6B5F4C4338A2C6C98FC66EFB3F"/>
    <w:rsid w:val="00D45660"/>
  </w:style>
  <w:style w:type="paragraph" w:customStyle="1" w:styleId="8A54949AF5C34677B81F688519266CF2">
    <w:name w:val="8A54949AF5C34677B81F688519266CF2"/>
    <w:rsid w:val="00D45660"/>
  </w:style>
  <w:style w:type="paragraph" w:customStyle="1" w:styleId="189EA8FACA514969B38AEC50709BEEC2">
    <w:name w:val="189EA8FACA514969B38AEC50709BEEC2"/>
    <w:rsid w:val="00D45660"/>
  </w:style>
  <w:style w:type="paragraph" w:customStyle="1" w:styleId="FE487EBB2B50468895A767E7DBFBD9BB">
    <w:name w:val="FE487EBB2B50468895A767E7DBFBD9BB"/>
    <w:rsid w:val="00D45660"/>
  </w:style>
  <w:style w:type="paragraph" w:customStyle="1" w:styleId="C786A088D1E242E49470A80E714B5CAF">
    <w:name w:val="C786A088D1E242E49470A80E714B5CAF"/>
    <w:rsid w:val="00D45660"/>
  </w:style>
  <w:style w:type="paragraph" w:customStyle="1" w:styleId="9C86EAAE7F4949358D26FB64E399D79A">
    <w:name w:val="9C86EAAE7F4949358D26FB64E399D79A"/>
    <w:rsid w:val="00D45660"/>
  </w:style>
  <w:style w:type="paragraph" w:customStyle="1" w:styleId="4CCF332885F5454D9CBC33D58B2CCCE51">
    <w:name w:val="4CCF332885F5454D9CBC33D58B2CCCE5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36941BE2F5894E558EB5E0BF35CE6EFF2">
    <w:name w:val="36941BE2F5894E558EB5E0BF35CE6EF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B6F447DA4935441082D377EC1990FF8A2">
    <w:name w:val="B6F447DA4935441082D377EC1990FF8A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customStyle="1" w:styleId="FE487EBB2B50468895A767E7DBFBD9BB1">
    <w:name w:val="FE487EBB2B50468895A767E7DBFBD9BB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</w:rPr>
  </w:style>
  <w:style w:type="paragraph" w:customStyle="1" w:styleId="C786A088D1E242E49470A80E714B5CAF1">
    <w:name w:val="C786A088D1E242E49470A80E714B5CAF1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Ttulo">
    <w:name w:val="Title"/>
    <w:basedOn w:val="NormalWeb"/>
    <w:next w:val="Normal"/>
    <w:link w:val="TtuloCar"/>
    <w:uiPriority w:val="10"/>
    <w:qFormat/>
    <w:rsid w:val="00E8020F"/>
    <w:pPr>
      <w:spacing w:after="0" w:line="192" w:lineRule="auto"/>
      <w:jc w:val="center"/>
    </w:pPr>
    <w:rPr>
      <w:rFonts w:asciiTheme="minorHAnsi" w:hAnsi="Calibri" w:cstheme="minorBidi"/>
      <w:color w:val="000000" w:themeColor="text1"/>
      <w:spacing w:val="-30"/>
      <w:kern w:val="24"/>
      <w:sz w:val="192"/>
      <w:szCs w:val="192"/>
    </w:rPr>
  </w:style>
  <w:style w:type="character" w:customStyle="1" w:styleId="TtuloCar">
    <w:name w:val="Título Car"/>
    <w:basedOn w:val="Fuentedeprrafopredeter"/>
    <w:link w:val="Ttulo"/>
    <w:uiPriority w:val="10"/>
    <w:rsid w:val="00E8020F"/>
    <w:rPr>
      <w:rFonts w:hAnsi="Calibri"/>
      <w:color w:val="000000" w:themeColor="text1"/>
      <w:spacing w:val="-30"/>
      <w:kern w:val="24"/>
      <w:sz w:val="192"/>
      <w:szCs w:val="192"/>
    </w:rPr>
  </w:style>
  <w:style w:type="paragraph" w:styleId="NormalWeb">
    <w:name w:val="Normal (Web)"/>
    <w:basedOn w:val="Normal"/>
    <w:uiPriority w:val="99"/>
    <w:semiHidden/>
    <w:unhideWhenUsed/>
    <w:rsid w:val="00D45660"/>
    <w:rPr>
      <w:rFonts w:ascii="Times New Roman" w:hAnsi="Times New Roman"/>
      <w:sz w:val="24"/>
      <w:szCs w:val="24"/>
    </w:rPr>
  </w:style>
  <w:style w:type="paragraph" w:customStyle="1" w:styleId="9C86EAAE7F4949358D26FB64E399D79A1">
    <w:name w:val="9C86EAAE7F4949358D26FB64E399D79A1"/>
    <w:rsid w:val="00D45660"/>
    <w:rPr>
      <w:rFonts w:eastAsiaTheme="minorHAnsi"/>
    </w:rPr>
  </w:style>
  <w:style w:type="paragraph" w:customStyle="1" w:styleId="36A7070477C340C08B9286EA650C8F5B">
    <w:name w:val="36A7070477C340C08B9286EA650C8F5B"/>
    <w:rsid w:val="00D45660"/>
  </w:style>
  <w:style w:type="paragraph" w:customStyle="1" w:styleId="DDA9D880A50A4E9AA4F2D17C05CCE3E5">
    <w:name w:val="DDA9D880A50A4E9AA4F2D17C05CCE3E5"/>
    <w:rsid w:val="00D45660"/>
  </w:style>
  <w:style w:type="paragraph" w:customStyle="1" w:styleId="547C55CE69C84ADDADD86F3E59712C44">
    <w:name w:val="547C55CE69C84ADDADD86F3E59712C44"/>
    <w:rsid w:val="00D45660"/>
  </w:style>
  <w:style w:type="paragraph" w:customStyle="1" w:styleId="4BD4669CA5204203B1ED0C8126EA0750">
    <w:name w:val="4BD4669CA5204203B1ED0C8126EA0750"/>
    <w:rsid w:val="00D45660"/>
  </w:style>
  <w:style w:type="paragraph" w:customStyle="1" w:styleId="C81458497A304E2587C53230D237EDAD">
    <w:name w:val="C81458497A304E2587C53230D237EDAD"/>
    <w:rsid w:val="00D45660"/>
  </w:style>
  <w:style w:type="paragraph" w:customStyle="1" w:styleId="B47D384797BE46F89309BA319427F4B9">
    <w:name w:val="B47D384797BE46F89309BA319427F4B9"/>
    <w:rsid w:val="00D45660"/>
  </w:style>
  <w:style w:type="paragraph" w:customStyle="1" w:styleId="88C895C03967487A8F3C1E68A3710D67">
    <w:name w:val="88C895C03967487A8F3C1E68A3710D67"/>
    <w:rsid w:val="00D45660"/>
  </w:style>
  <w:style w:type="paragraph" w:customStyle="1" w:styleId="C13C26134C1E463FBF921BE2ED65DD5B">
    <w:name w:val="C13C26134C1E463FBF921BE2ED65DD5B"/>
    <w:rsid w:val="00D45660"/>
  </w:style>
  <w:style w:type="paragraph" w:customStyle="1" w:styleId="A6AD00C8F4524E08A9A581BBFC71DC94">
    <w:name w:val="A6AD00C8F4524E08A9A581BBFC71DC94"/>
    <w:rsid w:val="00D45660"/>
  </w:style>
  <w:style w:type="paragraph" w:customStyle="1" w:styleId="93D274C177BE4000AB9B28FA6DA786C4">
    <w:name w:val="93D274C177BE4000AB9B28FA6DA786C4"/>
    <w:rsid w:val="00D45660"/>
  </w:style>
  <w:style w:type="paragraph" w:customStyle="1" w:styleId="FF7BBE4093DD4C0DA7CEADE1A533CE71">
    <w:name w:val="FF7BBE4093DD4C0DA7CEADE1A533CE71"/>
    <w:rsid w:val="00D45660"/>
  </w:style>
  <w:style w:type="paragraph" w:customStyle="1" w:styleId="04455E74C8884B33B28146856F0F1CE4">
    <w:name w:val="04455E74C8884B33B28146856F0F1CE4"/>
    <w:rsid w:val="00D45660"/>
  </w:style>
  <w:style w:type="paragraph" w:customStyle="1" w:styleId="547C55CE69C84ADDADD86F3E59712C441">
    <w:name w:val="547C55CE69C84ADDADD86F3E59712C44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36941BE2F5894E558EB5E0BF35CE6EFF3">
    <w:name w:val="36941BE2F5894E558EB5E0BF35CE6EFF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6F447DA4935441082D377EC1990FF8A3">
    <w:name w:val="B6F447DA4935441082D377EC1990FF8A3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B47D384797BE46F89309BA319427F4B91">
    <w:name w:val="B47D384797BE46F89309BA319427F4B91"/>
    <w:rsid w:val="00D45660"/>
    <w:pPr>
      <w:spacing w:after="0" w:line="240" w:lineRule="auto"/>
      <w:jc w:val="center"/>
    </w:pPr>
    <w:rPr>
      <w:rFonts w:hAnsi="Calibri"/>
      <w:color w:val="000000" w:themeColor="text1"/>
      <w:kern w:val="24"/>
      <w:sz w:val="36"/>
      <w:szCs w:val="36"/>
      <w:lang w:val="en-ZA"/>
    </w:rPr>
  </w:style>
  <w:style w:type="paragraph" w:customStyle="1" w:styleId="C786A088D1E242E49470A80E714B5CAF2">
    <w:name w:val="C786A088D1E242E49470A80E714B5CAF2"/>
    <w:rsid w:val="00D45660"/>
    <w:pPr>
      <w:spacing w:after="0" w:line="192" w:lineRule="auto"/>
      <w:jc w:val="center"/>
    </w:pPr>
    <w:rPr>
      <w:rFonts w:hAnsi="Calibri"/>
      <w:color w:val="000000" w:themeColor="text1"/>
      <w:spacing w:val="-30"/>
      <w:kern w:val="24"/>
      <w:sz w:val="192"/>
      <w:szCs w:val="192"/>
      <w:lang w:val="en-ZA"/>
    </w:rPr>
  </w:style>
  <w:style w:type="paragraph" w:customStyle="1" w:styleId="9C86EAAE7F4949358D26FB64E399D79A2">
    <w:name w:val="9C86EAAE7F4949358D26FB64E399D79A2"/>
    <w:rsid w:val="00D45660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  <w:lang w:val="en-ZA"/>
    </w:rPr>
  </w:style>
  <w:style w:type="paragraph" w:customStyle="1" w:styleId="86994367545C42AE94E0D7EB63EE9FDB">
    <w:name w:val="86994367545C42AE94E0D7EB63EE9FDB"/>
    <w:rsid w:val="00D45660"/>
  </w:style>
  <w:style w:type="paragraph" w:customStyle="1" w:styleId="9C86EAAE7F4949358D26FB64E399D79A3">
    <w:name w:val="9C86EAAE7F4949358D26FB64E399D79A3"/>
    <w:rsid w:val="00E8020F"/>
    <w:pPr>
      <w:spacing w:after="0" w:line="240" w:lineRule="auto"/>
      <w:jc w:val="center"/>
    </w:pPr>
    <w:rPr>
      <w:rFonts w:hAnsi="Rockwell"/>
      <w:color w:val="000000" w:themeColor="text1"/>
      <w:kern w:val="24"/>
      <w:sz w:val="40"/>
      <w:szCs w:val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200">
      <a:majorFont>
        <a:latin typeface="Tw Cen MT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E0287-B4EE-4F15-A9F2-A246AFDBC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40B44F-5073-42CC-9CBE-618A8BD22A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80CC3C-B10E-46ED-B722-48D45BC2198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580EE0A-5B7A-405B-AFBD-C76D5132E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9</Words>
  <Characters>10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2-27T12:32:00Z</dcterms:created>
  <dcterms:modified xsi:type="dcterms:W3CDTF">2019-03-2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